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13BFE0" w14:textId="584185A8" w:rsidR="00D5647A" w:rsidRPr="002422FA" w:rsidRDefault="00AE0263" w:rsidP="00D5647A">
      <w:pPr>
        <w:spacing w:line="240" w:lineRule="auto"/>
        <w:rPr>
          <w:rFonts w:ascii="Proxima Nova A" w:hAnsi="Proxima Nova A"/>
          <w:b/>
        </w:rPr>
      </w:pPr>
      <w:r>
        <w:rPr>
          <w:rFonts w:ascii="Proxima Nova A" w:hAnsi="Proxima Nova A"/>
          <w:b/>
        </w:rPr>
        <w:t>README</w:t>
      </w:r>
    </w:p>
    <w:p w14:paraId="214597E5" w14:textId="77777777" w:rsidR="00F43780" w:rsidRDefault="00F43780" w:rsidP="00D5647A">
      <w:pPr>
        <w:spacing w:line="240" w:lineRule="auto"/>
        <w:rPr>
          <w:rFonts w:ascii="Proxima Nova A" w:hAnsi="Proxima Nova A"/>
          <w:i/>
        </w:rPr>
      </w:pPr>
    </w:p>
    <w:p w14:paraId="1F788EB8" w14:textId="77777777" w:rsidR="00F43780" w:rsidRDefault="00F43780" w:rsidP="00D5647A">
      <w:pPr>
        <w:spacing w:line="240" w:lineRule="auto"/>
        <w:rPr>
          <w:rFonts w:ascii="Proxima Nova A" w:hAnsi="Proxima Nova A"/>
          <w:i/>
        </w:rPr>
      </w:pPr>
    </w:p>
    <w:p w14:paraId="1B42EB79" w14:textId="77777777" w:rsidR="00F43780" w:rsidRDefault="00F43780" w:rsidP="00D5647A">
      <w:pPr>
        <w:spacing w:line="240" w:lineRule="auto"/>
        <w:rPr>
          <w:rFonts w:ascii="Proxima Nova A" w:hAnsi="Proxima Nova A"/>
          <w:i/>
        </w:rPr>
      </w:pPr>
    </w:p>
    <w:p w14:paraId="2ECFC2CA" w14:textId="77777777" w:rsidR="00F43780" w:rsidRDefault="00F43780" w:rsidP="00D5647A">
      <w:pPr>
        <w:spacing w:line="240" w:lineRule="auto"/>
        <w:rPr>
          <w:rFonts w:ascii="Proxima Nova A" w:hAnsi="Proxima Nova A"/>
          <w:i/>
        </w:rPr>
      </w:pPr>
    </w:p>
    <w:p w14:paraId="3E1B1AC3" w14:textId="77777777" w:rsidR="00F43780" w:rsidRDefault="00F43780" w:rsidP="00D5647A">
      <w:pPr>
        <w:spacing w:line="240" w:lineRule="auto"/>
        <w:rPr>
          <w:rFonts w:ascii="Proxima Nova A" w:hAnsi="Proxima Nova A"/>
          <w:i/>
        </w:rPr>
      </w:pPr>
    </w:p>
    <w:p w14:paraId="65B14091" w14:textId="77777777" w:rsidR="00F43780" w:rsidRDefault="00F43780" w:rsidP="00D5647A">
      <w:pPr>
        <w:spacing w:line="240" w:lineRule="auto"/>
        <w:rPr>
          <w:rFonts w:ascii="Proxima Nova A" w:hAnsi="Proxima Nova A"/>
          <w:i/>
        </w:rPr>
      </w:pPr>
    </w:p>
    <w:p w14:paraId="11A2A91F" w14:textId="77777777" w:rsidR="00F43780" w:rsidRDefault="00F43780" w:rsidP="00D5647A">
      <w:pPr>
        <w:spacing w:line="240" w:lineRule="auto"/>
        <w:rPr>
          <w:rFonts w:ascii="Proxima Nova A" w:hAnsi="Proxima Nova A"/>
          <w:i/>
        </w:rPr>
      </w:pPr>
    </w:p>
    <w:p w14:paraId="0C29B481" w14:textId="77777777" w:rsidR="00F43780" w:rsidRDefault="00F43780" w:rsidP="00D5647A">
      <w:pPr>
        <w:spacing w:line="240" w:lineRule="auto"/>
        <w:rPr>
          <w:rFonts w:ascii="Proxima Nova A" w:hAnsi="Proxima Nova A"/>
          <w:i/>
        </w:rPr>
      </w:pPr>
    </w:p>
    <w:p w14:paraId="5BA5BF39" w14:textId="77777777" w:rsidR="00F43780" w:rsidRDefault="00F43780" w:rsidP="00D5647A">
      <w:pPr>
        <w:spacing w:line="240" w:lineRule="auto"/>
        <w:rPr>
          <w:rFonts w:ascii="Proxima Nova A" w:hAnsi="Proxima Nova A"/>
          <w:i/>
        </w:rPr>
      </w:pPr>
    </w:p>
    <w:p w14:paraId="72F09703" w14:textId="77777777" w:rsidR="00F43780" w:rsidRDefault="00F43780" w:rsidP="00D5647A">
      <w:pPr>
        <w:spacing w:line="240" w:lineRule="auto"/>
        <w:rPr>
          <w:rFonts w:ascii="Proxima Nova A" w:hAnsi="Proxima Nova A"/>
          <w:i/>
        </w:rPr>
      </w:pPr>
    </w:p>
    <w:p w14:paraId="72E4CDC2" w14:textId="77777777" w:rsidR="00F43780" w:rsidRDefault="00F43780" w:rsidP="00D5647A">
      <w:pPr>
        <w:spacing w:line="240" w:lineRule="auto"/>
        <w:rPr>
          <w:rFonts w:ascii="Proxima Nova A" w:hAnsi="Proxima Nova A"/>
          <w:i/>
        </w:rPr>
      </w:pPr>
    </w:p>
    <w:p w14:paraId="48C3AA71" w14:textId="77777777" w:rsidR="00F43780" w:rsidRDefault="00F43780" w:rsidP="00D5647A">
      <w:pPr>
        <w:spacing w:line="240" w:lineRule="auto"/>
        <w:rPr>
          <w:rFonts w:ascii="Proxima Nova A" w:hAnsi="Proxima Nova A"/>
          <w:i/>
        </w:rPr>
      </w:pPr>
    </w:p>
    <w:p w14:paraId="4E4BAD8F" w14:textId="77777777" w:rsidR="00F43780" w:rsidRDefault="00F43780" w:rsidP="00D5647A">
      <w:pPr>
        <w:spacing w:line="240" w:lineRule="auto"/>
        <w:rPr>
          <w:rFonts w:ascii="Proxima Nova A" w:hAnsi="Proxima Nova A"/>
          <w:i/>
        </w:rPr>
      </w:pPr>
    </w:p>
    <w:p w14:paraId="77D11C9D" w14:textId="77777777" w:rsidR="00F43780" w:rsidRDefault="00F43780" w:rsidP="00D5647A">
      <w:pPr>
        <w:spacing w:line="240" w:lineRule="auto"/>
        <w:rPr>
          <w:rFonts w:ascii="Proxima Nova A" w:hAnsi="Proxima Nova A"/>
          <w:i/>
        </w:rPr>
      </w:pPr>
    </w:p>
    <w:p w14:paraId="39FE36FA" w14:textId="77777777" w:rsidR="00F43780" w:rsidRDefault="00F43780" w:rsidP="00D5647A">
      <w:pPr>
        <w:spacing w:line="240" w:lineRule="auto"/>
        <w:rPr>
          <w:rFonts w:ascii="Proxima Nova A" w:hAnsi="Proxima Nova A"/>
          <w:i/>
        </w:rPr>
      </w:pPr>
    </w:p>
    <w:p w14:paraId="74703ED0" w14:textId="77777777" w:rsidR="00F43780" w:rsidRDefault="00F43780" w:rsidP="00D5647A">
      <w:pPr>
        <w:spacing w:line="240" w:lineRule="auto"/>
        <w:rPr>
          <w:rFonts w:ascii="Proxima Nova A" w:hAnsi="Proxima Nova A"/>
          <w:i/>
        </w:rPr>
      </w:pPr>
    </w:p>
    <w:p w14:paraId="1516D706" w14:textId="77777777" w:rsidR="00F43780" w:rsidRDefault="00F43780" w:rsidP="00D5647A">
      <w:pPr>
        <w:spacing w:line="240" w:lineRule="auto"/>
        <w:rPr>
          <w:rFonts w:ascii="Proxima Nova A" w:hAnsi="Proxima Nova A"/>
          <w:i/>
        </w:rPr>
      </w:pPr>
    </w:p>
    <w:p w14:paraId="4A286F2D" w14:textId="77777777" w:rsidR="00F43780" w:rsidRDefault="00F43780" w:rsidP="00D5647A">
      <w:pPr>
        <w:spacing w:line="240" w:lineRule="auto"/>
        <w:rPr>
          <w:rFonts w:ascii="Proxima Nova A" w:hAnsi="Proxima Nova A"/>
          <w:i/>
        </w:rPr>
      </w:pPr>
    </w:p>
    <w:p w14:paraId="3D1E5180" w14:textId="77777777" w:rsidR="00F43780" w:rsidRDefault="00F43780" w:rsidP="00D5647A">
      <w:pPr>
        <w:spacing w:line="240" w:lineRule="auto"/>
        <w:rPr>
          <w:rFonts w:ascii="Proxima Nova A" w:hAnsi="Proxima Nova A"/>
          <w:i/>
        </w:rPr>
      </w:pPr>
    </w:p>
    <w:p w14:paraId="03370B6A" w14:textId="77777777" w:rsidR="00F43780" w:rsidRDefault="00F43780" w:rsidP="00D5647A">
      <w:pPr>
        <w:spacing w:line="240" w:lineRule="auto"/>
        <w:rPr>
          <w:rFonts w:ascii="Proxima Nova A" w:hAnsi="Proxima Nova A"/>
          <w:i/>
        </w:rPr>
      </w:pPr>
    </w:p>
    <w:p w14:paraId="0E7CD695" w14:textId="77777777" w:rsidR="00F43780" w:rsidRDefault="00F43780" w:rsidP="00D5647A">
      <w:pPr>
        <w:spacing w:line="240" w:lineRule="auto"/>
        <w:rPr>
          <w:rFonts w:ascii="Proxima Nova A" w:hAnsi="Proxima Nova A"/>
          <w:i/>
        </w:rPr>
      </w:pPr>
    </w:p>
    <w:p w14:paraId="5DC15ECA" w14:textId="0F958436" w:rsidR="00F43780" w:rsidRDefault="00F43780" w:rsidP="00D5647A">
      <w:pPr>
        <w:spacing w:line="240" w:lineRule="auto"/>
        <w:rPr>
          <w:rFonts w:ascii="Proxima Nova A" w:hAnsi="Proxima Nova A"/>
          <w:i/>
        </w:rPr>
      </w:pPr>
    </w:p>
    <w:p w14:paraId="75FDC8C1" w14:textId="240B9CB6" w:rsidR="00F43780" w:rsidRDefault="00F43780" w:rsidP="00D5647A">
      <w:pPr>
        <w:spacing w:line="240" w:lineRule="auto"/>
        <w:rPr>
          <w:rFonts w:ascii="Proxima Nova A" w:hAnsi="Proxima Nova A"/>
          <w:i/>
        </w:rPr>
      </w:pPr>
    </w:p>
    <w:p w14:paraId="6C87AAB0" w14:textId="0C14A61F" w:rsidR="00F43780" w:rsidRDefault="00F43780" w:rsidP="00D5647A">
      <w:pPr>
        <w:spacing w:line="240" w:lineRule="auto"/>
        <w:rPr>
          <w:rFonts w:ascii="Proxima Nova A" w:hAnsi="Proxima Nova A"/>
          <w:i/>
        </w:rPr>
      </w:pPr>
    </w:p>
    <w:p w14:paraId="0F35BB92" w14:textId="77777777" w:rsidR="005D449B" w:rsidRDefault="005D449B" w:rsidP="00D5647A">
      <w:pPr>
        <w:spacing w:line="240" w:lineRule="auto"/>
        <w:rPr>
          <w:rFonts w:ascii="Proxima Nova A" w:hAnsi="Proxima Nova A"/>
          <w:i/>
        </w:rPr>
      </w:pPr>
    </w:p>
    <w:p w14:paraId="00B2E9F0" w14:textId="6AC54519" w:rsidR="00F43780" w:rsidRDefault="00F43780" w:rsidP="00D5647A">
      <w:pPr>
        <w:spacing w:line="240" w:lineRule="auto"/>
        <w:rPr>
          <w:rFonts w:ascii="Proxima Nova A" w:hAnsi="Proxima Nova A"/>
          <w:i/>
        </w:rPr>
      </w:pPr>
    </w:p>
    <w:p w14:paraId="2CF8B0AB" w14:textId="5B9E5461" w:rsidR="00F43780" w:rsidRDefault="00F43780" w:rsidP="00D5647A">
      <w:pPr>
        <w:spacing w:line="240" w:lineRule="auto"/>
        <w:rPr>
          <w:rFonts w:ascii="Proxima Nova A" w:hAnsi="Proxima Nova A"/>
          <w:i/>
        </w:rPr>
      </w:pPr>
    </w:p>
    <w:p w14:paraId="6417F948" w14:textId="06C33C84" w:rsidR="00F43780" w:rsidRDefault="00F43780" w:rsidP="00D5647A">
      <w:pPr>
        <w:spacing w:line="240" w:lineRule="auto"/>
        <w:rPr>
          <w:rFonts w:ascii="Proxima Nova A" w:hAnsi="Proxima Nova A"/>
          <w:i/>
        </w:rPr>
      </w:pPr>
    </w:p>
    <w:p w14:paraId="0AF54303" w14:textId="7E188042" w:rsidR="00F43780" w:rsidRDefault="00F43780" w:rsidP="00D5647A">
      <w:pPr>
        <w:spacing w:line="240" w:lineRule="auto"/>
        <w:rPr>
          <w:rFonts w:ascii="Proxima Nova A" w:hAnsi="Proxima Nova A"/>
          <w:i/>
        </w:rPr>
      </w:pPr>
    </w:p>
    <w:p w14:paraId="0CFD70B2" w14:textId="77777777" w:rsidR="00F43780" w:rsidRDefault="00F43780" w:rsidP="00D5647A">
      <w:pPr>
        <w:spacing w:line="240" w:lineRule="auto"/>
        <w:rPr>
          <w:rFonts w:ascii="Proxima Nova A" w:hAnsi="Proxima Nova A"/>
          <w:i/>
        </w:rPr>
      </w:pPr>
    </w:p>
    <w:p w14:paraId="29B4E42B" w14:textId="09B1BE95" w:rsidR="00D5647A" w:rsidRPr="00F43780" w:rsidRDefault="00D5647A" w:rsidP="00F43780">
      <w:pPr>
        <w:spacing w:line="240" w:lineRule="auto"/>
        <w:rPr>
          <w:rFonts w:ascii="Proxima Nova A" w:hAnsi="Proxima Nova A"/>
          <w:i/>
        </w:rPr>
      </w:pPr>
    </w:p>
    <w:p w14:paraId="4F840378" w14:textId="1C24C07C" w:rsidR="004B112E" w:rsidRPr="005D449B" w:rsidRDefault="00175FE7" w:rsidP="00175FE7">
      <w:pPr>
        <w:spacing w:line="240" w:lineRule="auto"/>
        <w:rPr>
          <w:rFonts w:ascii="Proxima Nova A" w:hAnsi="Proxima Nova A"/>
          <w:b/>
          <w:sz w:val="20"/>
          <w:szCs w:val="20"/>
        </w:rPr>
      </w:pPr>
      <w:bookmarkStart w:id="0" w:name="_Toc25063861"/>
      <w:bookmarkStart w:id="1" w:name="_Toc16155678"/>
      <w:bookmarkStart w:id="2" w:name="_Toc16763866"/>
      <w:r w:rsidRPr="005D449B">
        <w:rPr>
          <w:rFonts w:ascii="Proxima Nova A" w:hAnsi="Proxima Nova A"/>
          <w:b/>
          <w:sz w:val="20"/>
          <w:szCs w:val="20"/>
        </w:rPr>
        <w:lastRenderedPageBreak/>
        <w:t>HOW TO USE THIS FILE</w:t>
      </w:r>
      <w:r w:rsidR="004B112E" w:rsidRPr="005D449B">
        <w:rPr>
          <w:rFonts w:ascii="Proxima Nova A" w:hAnsi="Proxima Nova A"/>
          <w:b/>
          <w:sz w:val="20"/>
          <w:szCs w:val="20"/>
        </w:rPr>
        <w:t xml:space="preserve"> </w:t>
      </w:r>
    </w:p>
    <w:p w14:paraId="0D51131B" w14:textId="11E0FB11" w:rsidR="008074F0" w:rsidRDefault="004B112E" w:rsidP="00F43780">
      <w:pPr>
        <w:rPr>
          <w:rFonts w:ascii="Proxima Nova A" w:hAnsi="Proxima Nova A"/>
        </w:rPr>
      </w:pPr>
      <w:r w:rsidRPr="002422FA">
        <w:rPr>
          <w:rFonts w:ascii="Proxima Nova A" w:hAnsi="Proxima Nova A"/>
        </w:rPr>
        <w:t>Th</w:t>
      </w:r>
      <w:bookmarkEnd w:id="0"/>
      <w:bookmarkEnd w:id="1"/>
      <w:bookmarkEnd w:id="2"/>
      <w:r w:rsidR="00F43780">
        <w:rPr>
          <w:rFonts w:ascii="Proxima Nova A" w:hAnsi="Proxima Nova A"/>
        </w:rPr>
        <w:t xml:space="preserve">is readme </w:t>
      </w:r>
      <w:r w:rsidR="00175FE7">
        <w:rPr>
          <w:rFonts w:ascii="Proxima Nova A" w:hAnsi="Proxima Nova A"/>
        </w:rPr>
        <w:t>accompanies the dataset for</w:t>
      </w:r>
      <w:r w:rsidR="00F43780">
        <w:rPr>
          <w:rFonts w:ascii="Proxima Nova A" w:hAnsi="Proxima Nova A"/>
        </w:rPr>
        <w:t xml:space="preserve"> </w:t>
      </w:r>
      <w:r w:rsidR="00F43780" w:rsidRPr="001875B6">
        <w:rPr>
          <w:rFonts w:ascii="Proxima Nova A" w:hAnsi="Proxima Nova A"/>
          <w:b/>
          <w:bCs/>
        </w:rPr>
        <w:t>State of Aadhaar</w:t>
      </w:r>
      <w:r w:rsidR="001B15C0">
        <w:rPr>
          <w:rFonts w:ascii="Proxima Nova A" w:hAnsi="Proxima Nova A"/>
        </w:rPr>
        <w:t xml:space="preserve"> [www.stateofaadhaar.in]</w:t>
      </w:r>
      <w:r w:rsidR="004972C7">
        <w:rPr>
          <w:rFonts w:ascii="Proxima Nova A" w:hAnsi="Proxima Nova A"/>
        </w:rPr>
        <w:t>,</w:t>
      </w:r>
      <w:r w:rsidR="00F43780">
        <w:rPr>
          <w:rFonts w:ascii="Proxima Nova A" w:hAnsi="Proxima Nova A"/>
        </w:rPr>
        <w:t xml:space="preserve"> 2019.</w:t>
      </w:r>
      <w:r w:rsidR="004972C7">
        <w:rPr>
          <w:rFonts w:ascii="Proxima Nova A" w:hAnsi="Proxima Nova A"/>
        </w:rPr>
        <w:t xml:space="preserve"> </w:t>
      </w:r>
      <w:r w:rsidR="00C55F4E">
        <w:rPr>
          <w:rFonts w:ascii="Proxima Nova A" w:hAnsi="Proxima Nova A"/>
        </w:rPr>
        <w:t>State of Aadhaar is the largest public dataset on digital identity in the world, and we hope it spurs data-driven discourse on good ID.</w:t>
      </w:r>
      <w:bookmarkStart w:id="3" w:name="_GoBack"/>
      <w:bookmarkEnd w:id="3"/>
    </w:p>
    <w:p w14:paraId="3CA2370B" w14:textId="0B74421A" w:rsidR="00C55F4E" w:rsidRDefault="00C55F4E" w:rsidP="00F43780">
      <w:pPr>
        <w:rPr>
          <w:rFonts w:ascii="Proxima Nova A" w:hAnsi="Proxima Nova A"/>
        </w:rPr>
      </w:pPr>
      <w:r>
        <w:rPr>
          <w:rFonts w:ascii="Proxima Nova A" w:hAnsi="Proxima Nova A"/>
        </w:rPr>
        <w:t>The readme highlights the structure of the folder, including accompanying datasets, sources, and how to work with the data</w:t>
      </w:r>
    </w:p>
    <w:p w14:paraId="76ADF9ED" w14:textId="7512F768" w:rsidR="00C55F4E" w:rsidRPr="005D449B" w:rsidRDefault="00A75381" w:rsidP="00265620">
      <w:pPr>
        <w:spacing w:line="240" w:lineRule="auto"/>
        <w:rPr>
          <w:rFonts w:ascii="Proxima Nova A" w:hAnsi="Proxima Nova A"/>
          <w:b/>
          <w:sz w:val="20"/>
          <w:szCs w:val="20"/>
        </w:rPr>
      </w:pPr>
      <w:r w:rsidRPr="005D449B">
        <w:rPr>
          <w:rFonts w:ascii="Proxima Nova A" w:hAnsi="Proxima Nova A"/>
          <w:b/>
          <w:sz w:val="20"/>
          <w:szCs w:val="20"/>
        </w:rPr>
        <w:t xml:space="preserve">FOLDER STRUCTURE </w:t>
      </w:r>
    </w:p>
    <w:p w14:paraId="1E40D86A" w14:textId="7EA9A6DC" w:rsidR="00A75381" w:rsidRDefault="00A75381" w:rsidP="00A75381">
      <w:pPr>
        <w:spacing w:after="0"/>
        <w:rPr>
          <w:rFonts w:ascii="Proxima Nova A" w:hAnsi="Proxima Nova A"/>
        </w:rPr>
      </w:pPr>
      <w:r>
        <w:rPr>
          <w:rFonts w:ascii="Proxima Nova A" w:hAnsi="Proxima Nova A"/>
        </w:rPr>
        <w:t xml:space="preserve">|   </w:t>
      </w:r>
      <w:r w:rsidRPr="00A75381">
        <w:rPr>
          <w:rFonts w:ascii="Proxima Nova A" w:hAnsi="Proxima Nova A"/>
          <w:b/>
          <w:bCs/>
        </w:rPr>
        <w:t>Root</w:t>
      </w:r>
      <w:r>
        <w:rPr>
          <w:rFonts w:ascii="Proxima Nova A" w:hAnsi="Proxima Nova A"/>
        </w:rPr>
        <w:t xml:space="preserve"> </w:t>
      </w:r>
    </w:p>
    <w:p w14:paraId="5668BF09" w14:textId="5EEB29A6" w:rsidR="00A75381" w:rsidRDefault="00A75381" w:rsidP="00A75381">
      <w:pPr>
        <w:spacing w:after="0"/>
        <w:rPr>
          <w:rFonts w:ascii="Proxima Nova A" w:hAnsi="Proxima Nova A"/>
        </w:rPr>
      </w:pPr>
      <w:r>
        <w:rPr>
          <w:rFonts w:ascii="Proxima Nova A" w:hAnsi="Proxima Nova A"/>
        </w:rPr>
        <w:t>|</w:t>
      </w:r>
    </w:p>
    <w:p w14:paraId="10EDD0EB" w14:textId="18703261" w:rsidR="00A75381" w:rsidRDefault="00A75381" w:rsidP="00A75381">
      <w:pPr>
        <w:spacing w:after="0"/>
        <w:rPr>
          <w:rFonts w:ascii="Proxima Nova A" w:hAnsi="Proxima Nova A"/>
        </w:rPr>
      </w:pPr>
      <w:r>
        <w:rPr>
          <w:rFonts w:ascii="Proxima Nova A" w:hAnsi="Proxima Nova A"/>
        </w:rPr>
        <w:t xml:space="preserve">|   </w:t>
      </w:r>
      <w:proofErr w:type="spellStart"/>
      <w:proofErr w:type="gramStart"/>
      <w:r w:rsidRPr="00A75381">
        <w:rPr>
          <w:rFonts w:ascii="Proxima Nova A" w:hAnsi="Proxima Nova A"/>
          <w:b/>
          <w:bCs/>
        </w:rPr>
        <w:t>source.R</w:t>
      </w:r>
      <w:proofErr w:type="spellEnd"/>
      <w:proofErr w:type="gramEnd"/>
      <w:r>
        <w:rPr>
          <w:rFonts w:ascii="Proxima Nova A" w:hAnsi="Proxima Nova A"/>
        </w:rPr>
        <w:t xml:space="preserve"> : </w:t>
      </w:r>
      <w:r w:rsidR="00A45109" w:rsidRPr="00A45109">
        <w:rPr>
          <w:rFonts w:ascii="Proxima Nova A" w:hAnsi="Proxima Nova A"/>
          <w:sz w:val="18"/>
          <w:szCs w:val="18"/>
        </w:rPr>
        <w:t>R file</w:t>
      </w:r>
      <w:r w:rsidRPr="00A45109">
        <w:rPr>
          <w:rFonts w:ascii="Proxima Nova A" w:hAnsi="Proxima Nova A"/>
          <w:sz w:val="18"/>
          <w:szCs w:val="18"/>
        </w:rPr>
        <w:t xml:space="preserve"> to </w:t>
      </w:r>
      <w:r w:rsidR="00A45109" w:rsidRPr="00A45109">
        <w:rPr>
          <w:rFonts w:ascii="Proxima Nova A" w:hAnsi="Proxima Nova A"/>
          <w:sz w:val="18"/>
          <w:szCs w:val="18"/>
        </w:rPr>
        <w:t>setup option</w:t>
      </w:r>
      <w:r w:rsidR="004B4A64">
        <w:rPr>
          <w:rFonts w:ascii="Proxima Nova A" w:hAnsi="Proxima Nova A"/>
          <w:sz w:val="18"/>
          <w:szCs w:val="18"/>
        </w:rPr>
        <w:t>s</w:t>
      </w:r>
      <w:r w:rsidR="00A45109" w:rsidRPr="00A45109">
        <w:rPr>
          <w:rFonts w:ascii="Proxima Nova A" w:hAnsi="Proxima Nova A"/>
          <w:sz w:val="18"/>
          <w:szCs w:val="18"/>
        </w:rPr>
        <w:t xml:space="preserve">, </w:t>
      </w:r>
      <w:r w:rsidRPr="00A45109">
        <w:rPr>
          <w:rFonts w:ascii="Proxima Nova A" w:hAnsi="Proxima Nova A"/>
          <w:sz w:val="18"/>
          <w:szCs w:val="18"/>
        </w:rPr>
        <w:t>initialize</w:t>
      </w:r>
      <w:r w:rsidR="00A45109" w:rsidRPr="00A45109">
        <w:rPr>
          <w:rFonts w:ascii="Proxima Nova A" w:hAnsi="Proxima Nova A"/>
          <w:sz w:val="18"/>
          <w:szCs w:val="18"/>
        </w:rPr>
        <w:t xml:space="preserve"> functions</w:t>
      </w:r>
      <w:r w:rsidRPr="00A45109">
        <w:rPr>
          <w:rFonts w:ascii="Proxima Nova A" w:hAnsi="Proxima Nova A"/>
          <w:sz w:val="18"/>
          <w:szCs w:val="18"/>
        </w:rPr>
        <w:t xml:space="preserve"> and run </w:t>
      </w:r>
      <w:r w:rsidR="00A45109">
        <w:rPr>
          <w:rFonts w:ascii="Proxima Nova A" w:hAnsi="Proxima Nova A"/>
          <w:sz w:val="18"/>
          <w:szCs w:val="18"/>
        </w:rPr>
        <w:t xml:space="preserve">the </w:t>
      </w:r>
      <w:r w:rsidRPr="00A45109">
        <w:rPr>
          <w:rFonts w:ascii="Proxima Nova A" w:hAnsi="Proxima Nova A"/>
          <w:sz w:val="18"/>
          <w:szCs w:val="18"/>
        </w:rPr>
        <w:t xml:space="preserve">analysis </w:t>
      </w:r>
      <w:r w:rsidR="00A45109">
        <w:rPr>
          <w:rFonts w:ascii="Proxima Nova A" w:hAnsi="Proxima Nova A"/>
          <w:sz w:val="18"/>
          <w:szCs w:val="18"/>
        </w:rPr>
        <w:t xml:space="preserve">and </w:t>
      </w:r>
      <w:r w:rsidRPr="00A45109">
        <w:rPr>
          <w:rFonts w:ascii="Proxima Nova A" w:hAnsi="Proxima Nova A"/>
          <w:sz w:val="18"/>
          <w:szCs w:val="18"/>
        </w:rPr>
        <w:t>visuals</w:t>
      </w:r>
      <w:r w:rsidR="00A45109">
        <w:rPr>
          <w:rFonts w:ascii="Proxima Nova A" w:hAnsi="Proxima Nova A"/>
          <w:sz w:val="18"/>
          <w:szCs w:val="18"/>
        </w:rPr>
        <w:t xml:space="preserve"> for State of Aadhaar 2019</w:t>
      </w:r>
    </w:p>
    <w:p w14:paraId="5C9F7199" w14:textId="04F28888" w:rsidR="00A75381" w:rsidRDefault="00A75381" w:rsidP="00A75381">
      <w:pPr>
        <w:spacing w:after="0"/>
        <w:rPr>
          <w:rFonts w:ascii="Proxima Nova A" w:hAnsi="Proxima Nova A"/>
        </w:rPr>
      </w:pPr>
      <w:r>
        <w:rPr>
          <w:rFonts w:ascii="Proxima Nova A" w:hAnsi="Proxima Nova A"/>
        </w:rPr>
        <w:t>|</w:t>
      </w:r>
    </w:p>
    <w:p w14:paraId="676C7CE1" w14:textId="1E6810A3" w:rsidR="00A75381" w:rsidRDefault="00A75381" w:rsidP="00A75381">
      <w:pPr>
        <w:spacing w:after="0"/>
        <w:rPr>
          <w:rFonts w:ascii="Proxima Nova A" w:hAnsi="Proxima Nova A"/>
        </w:rPr>
      </w:pPr>
      <w:r>
        <w:rPr>
          <w:rFonts w:ascii="Proxima Nova A" w:hAnsi="Proxima Nova A"/>
        </w:rPr>
        <w:t>| _ _ _ _ _ |</w:t>
      </w:r>
      <w:r w:rsidR="00F6720D">
        <w:rPr>
          <w:rFonts w:ascii="Proxima Nova A" w:hAnsi="Proxima Nova A"/>
        </w:rPr>
        <w:t xml:space="preserve"> </w:t>
      </w:r>
      <w:r w:rsidR="00A45109" w:rsidRPr="00A45109">
        <w:rPr>
          <w:rFonts w:ascii="Proxima Nova A" w:hAnsi="Proxima Nova A"/>
          <w:b/>
          <w:bCs/>
        </w:rPr>
        <w:t xml:space="preserve">01. </w:t>
      </w:r>
      <w:r w:rsidR="00A45109">
        <w:rPr>
          <w:rFonts w:ascii="Proxima Nova A" w:hAnsi="Proxima Nova A"/>
          <w:b/>
          <w:bCs/>
        </w:rPr>
        <w:t>Inputs</w:t>
      </w:r>
      <w:r w:rsidR="00A45109">
        <w:rPr>
          <w:rFonts w:ascii="Proxima Nova A" w:hAnsi="Proxima Nova A"/>
        </w:rPr>
        <w:t xml:space="preserve"> </w:t>
      </w:r>
    </w:p>
    <w:p w14:paraId="51167BA6" w14:textId="6439CE87" w:rsidR="00A75381" w:rsidRDefault="00A75381" w:rsidP="00A75381">
      <w:pPr>
        <w:spacing w:after="0"/>
        <w:rPr>
          <w:rFonts w:ascii="Proxima Nova A" w:hAnsi="Proxima Nova A"/>
        </w:rPr>
      </w:pPr>
      <w:r>
        <w:rPr>
          <w:rFonts w:ascii="Proxima Nova A" w:hAnsi="Proxima Nova A"/>
        </w:rPr>
        <w:t>|                 |</w:t>
      </w:r>
      <w:r w:rsidR="000425C4">
        <w:rPr>
          <w:rFonts w:ascii="Proxima Nova A" w:hAnsi="Proxima Nova A"/>
        </w:rPr>
        <w:t xml:space="preserve"> </w:t>
      </w:r>
    </w:p>
    <w:p w14:paraId="2AC65FB1" w14:textId="77777777" w:rsidR="000425C4" w:rsidRDefault="000425C4" w:rsidP="000425C4">
      <w:pPr>
        <w:spacing w:after="0"/>
        <w:rPr>
          <w:rFonts w:ascii="Proxima Nova A" w:hAnsi="Proxima Nova A"/>
        </w:rPr>
      </w:pPr>
      <w:r>
        <w:rPr>
          <w:rFonts w:ascii="Proxima Nova A" w:hAnsi="Proxima Nova A"/>
        </w:rPr>
        <w:t xml:space="preserve">|                 | </w:t>
      </w:r>
    </w:p>
    <w:p w14:paraId="11E451BC" w14:textId="0E4E9ABC" w:rsidR="00A75381" w:rsidRDefault="00A75381" w:rsidP="00A75381">
      <w:pPr>
        <w:spacing w:after="0"/>
        <w:rPr>
          <w:rFonts w:ascii="Proxima Nova A" w:hAnsi="Proxima Nova A"/>
          <w:sz w:val="18"/>
          <w:szCs w:val="18"/>
        </w:rPr>
      </w:pPr>
      <w:r>
        <w:rPr>
          <w:rFonts w:ascii="Proxima Nova A" w:hAnsi="Proxima Nova A"/>
        </w:rPr>
        <w:t>|                 |</w:t>
      </w:r>
      <w:r w:rsidR="00A45109">
        <w:rPr>
          <w:rFonts w:ascii="Proxima Nova A" w:hAnsi="Proxima Nova A"/>
        </w:rPr>
        <w:t xml:space="preserve"> _ _ | </w:t>
      </w:r>
      <w:r w:rsidR="00A45109" w:rsidRPr="00E933FD">
        <w:rPr>
          <w:rFonts w:ascii="Proxima Nova A" w:hAnsi="Proxima Nova A"/>
          <w:b/>
          <w:bCs/>
          <w:sz w:val="20"/>
          <w:szCs w:val="20"/>
        </w:rPr>
        <w:t>01. Datasets</w:t>
      </w:r>
      <w:r w:rsidR="00A45109">
        <w:rPr>
          <w:rFonts w:ascii="Proxima Nova A" w:hAnsi="Proxima Nova A"/>
          <w:sz w:val="20"/>
          <w:szCs w:val="20"/>
        </w:rPr>
        <w:t xml:space="preserve">: </w:t>
      </w:r>
      <w:r w:rsidR="00A45109">
        <w:rPr>
          <w:rFonts w:ascii="Proxima Nova A" w:hAnsi="Proxima Nova A"/>
          <w:sz w:val="18"/>
          <w:szCs w:val="18"/>
        </w:rPr>
        <w:t>State of Aadhaar, pulse and in-depth surveys as csv file</w:t>
      </w:r>
      <w:r w:rsidR="00C51F41">
        <w:rPr>
          <w:rFonts w:ascii="Proxima Nova A" w:hAnsi="Proxima Nova A"/>
          <w:sz w:val="18"/>
          <w:szCs w:val="18"/>
        </w:rPr>
        <w:t>s</w:t>
      </w:r>
    </w:p>
    <w:p w14:paraId="12EF8A96" w14:textId="77777777" w:rsidR="00A45109" w:rsidRDefault="00A45109" w:rsidP="00A45109">
      <w:pPr>
        <w:spacing w:after="0"/>
        <w:rPr>
          <w:rFonts w:ascii="Proxima Nova A" w:hAnsi="Proxima Nova A"/>
        </w:rPr>
      </w:pPr>
      <w:r>
        <w:rPr>
          <w:rFonts w:ascii="Proxima Nova A" w:hAnsi="Proxima Nova A"/>
        </w:rPr>
        <w:t>|                 |</w:t>
      </w:r>
    </w:p>
    <w:p w14:paraId="37D1BD68" w14:textId="5CF91BF1" w:rsidR="00A45109" w:rsidRDefault="00A45109" w:rsidP="00A45109">
      <w:pPr>
        <w:spacing w:after="0"/>
        <w:rPr>
          <w:rFonts w:ascii="Proxima Nova A" w:hAnsi="Proxima Nova A"/>
          <w:sz w:val="18"/>
          <w:szCs w:val="18"/>
        </w:rPr>
      </w:pPr>
      <w:r>
        <w:rPr>
          <w:rFonts w:ascii="Proxima Nova A" w:hAnsi="Proxima Nova A"/>
        </w:rPr>
        <w:t xml:space="preserve">|                 | _ _ | </w:t>
      </w:r>
      <w:r w:rsidRPr="00E933FD">
        <w:rPr>
          <w:rFonts w:ascii="Proxima Nova A" w:hAnsi="Proxima Nova A"/>
          <w:b/>
          <w:bCs/>
          <w:sz w:val="20"/>
          <w:szCs w:val="20"/>
        </w:rPr>
        <w:t>0</w:t>
      </w:r>
      <w:r w:rsidR="00C66055">
        <w:rPr>
          <w:rFonts w:ascii="Proxima Nova A" w:hAnsi="Proxima Nova A"/>
          <w:b/>
          <w:bCs/>
          <w:sz w:val="20"/>
          <w:szCs w:val="20"/>
        </w:rPr>
        <w:t>2</w:t>
      </w:r>
      <w:r w:rsidRPr="00E933FD">
        <w:rPr>
          <w:rFonts w:ascii="Proxima Nova A" w:hAnsi="Proxima Nova A"/>
          <w:b/>
          <w:bCs/>
          <w:sz w:val="20"/>
          <w:szCs w:val="20"/>
        </w:rPr>
        <w:t>. Data</w:t>
      </w:r>
      <w:r w:rsidR="00E933FD">
        <w:rPr>
          <w:rFonts w:ascii="Proxima Nova A" w:hAnsi="Proxima Nova A"/>
          <w:b/>
          <w:bCs/>
          <w:sz w:val="20"/>
          <w:szCs w:val="20"/>
        </w:rPr>
        <w:t xml:space="preserve"> for figures</w:t>
      </w:r>
      <w:r>
        <w:rPr>
          <w:rFonts w:ascii="Proxima Nova A" w:hAnsi="Proxima Nova A"/>
          <w:sz w:val="20"/>
          <w:szCs w:val="20"/>
        </w:rPr>
        <w:t xml:space="preserve">: </w:t>
      </w:r>
      <w:r w:rsidR="00E933FD">
        <w:rPr>
          <w:rFonts w:ascii="Proxima Nova A" w:hAnsi="Proxima Nova A"/>
          <w:sz w:val="18"/>
          <w:szCs w:val="18"/>
        </w:rPr>
        <w:t>Meta data for some figures, required for analysis of in-depth survey</w:t>
      </w:r>
    </w:p>
    <w:p w14:paraId="0AA44628" w14:textId="77777777" w:rsidR="00A45109" w:rsidRDefault="00A45109" w:rsidP="00A45109">
      <w:pPr>
        <w:spacing w:after="0"/>
        <w:rPr>
          <w:rFonts w:ascii="Proxima Nova A" w:hAnsi="Proxima Nova A"/>
        </w:rPr>
      </w:pPr>
      <w:r>
        <w:rPr>
          <w:rFonts w:ascii="Proxima Nova A" w:hAnsi="Proxima Nova A"/>
        </w:rPr>
        <w:t>|                 |</w:t>
      </w:r>
    </w:p>
    <w:p w14:paraId="045C09A3" w14:textId="5CA8E66C" w:rsidR="00A45109" w:rsidRDefault="00A45109" w:rsidP="00A45109">
      <w:pPr>
        <w:spacing w:after="0"/>
        <w:rPr>
          <w:rFonts w:ascii="Proxima Nova A" w:hAnsi="Proxima Nova A"/>
          <w:sz w:val="18"/>
          <w:szCs w:val="18"/>
        </w:rPr>
      </w:pPr>
      <w:r>
        <w:rPr>
          <w:rFonts w:ascii="Proxima Nova A" w:hAnsi="Proxima Nova A"/>
        </w:rPr>
        <w:t xml:space="preserve">|                 | _ _ | </w:t>
      </w:r>
      <w:r w:rsidR="00C66055" w:rsidRPr="00E933FD">
        <w:rPr>
          <w:rFonts w:ascii="Proxima Nova A" w:hAnsi="Proxima Nova A"/>
          <w:b/>
          <w:bCs/>
          <w:sz w:val="20"/>
          <w:szCs w:val="20"/>
        </w:rPr>
        <w:t>0</w:t>
      </w:r>
      <w:r w:rsidR="00C66055">
        <w:rPr>
          <w:rFonts w:ascii="Proxima Nova A" w:hAnsi="Proxima Nova A"/>
          <w:b/>
          <w:bCs/>
          <w:sz w:val="20"/>
          <w:szCs w:val="20"/>
        </w:rPr>
        <w:t>3</w:t>
      </w:r>
      <w:r w:rsidR="00C66055" w:rsidRPr="00E933FD">
        <w:rPr>
          <w:rFonts w:ascii="Proxima Nova A" w:hAnsi="Proxima Nova A"/>
          <w:b/>
          <w:bCs/>
          <w:sz w:val="20"/>
          <w:szCs w:val="20"/>
        </w:rPr>
        <w:t xml:space="preserve">. </w:t>
      </w:r>
      <w:r w:rsidR="00C66055">
        <w:rPr>
          <w:rFonts w:ascii="Proxima Nova A" w:hAnsi="Proxima Nova A"/>
          <w:b/>
          <w:bCs/>
          <w:sz w:val="20"/>
          <w:szCs w:val="20"/>
        </w:rPr>
        <w:t>Survey toolkit</w:t>
      </w:r>
      <w:r>
        <w:rPr>
          <w:rFonts w:ascii="Proxima Nova A" w:hAnsi="Proxima Nova A"/>
          <w:sz w:val="20"/>
          <w:szCs w:val="20"/>
        </w:rPr>
        <w:t xml:space="preserve">: </w:t>
      </w:r>
      <w:r w:rsidR="00C66055">
        <w:rPr>
          <w:rFonts w:ascii="Proxima Nova A" w:hAnsi="Proxima Nova A"/>
          <w:sz w:val="18"/>
          <w:szCs w:val="18"/>
        </w:rPr>
        <w:t>Contains methodology note, questionnaires and codebook</w:t>
      </w:r>
    </w:p>
    <w:p w14:paraId="3C610B53" w14:textId="77777777" w:rsidR="00CC7C88" w:rsidRDefault="00CC7C88" w:rsidP="00CC7C88">
      <w:pPr>
        <w:spacing w:after="0"/>
        <w:rPr>
          <w:rFonts w:ascii="Proxima Nova A" w:hAnsi="Proxima Nova A"/>
        </w:rPr>
      </w:pPr>
      <w:r>
        <w:rPr>
          <w:rFonts w:ascii="Proxima Nova A" w:hAnsi="Proxima Nova A"/>
        </w:rPr>
        <w:t>|                 |</w:t>
      </w:r>
    </w:p>
    <w:p w14:paraId="71FC362F" w14:textId="631B2487" w:rsidR="00CC7C88" w:rsidRDefault="00CC7C88" w:rsidP="00CC7C88">
      <w:pPr>
        <w:spacing w:after="0"/>
        <w:rPr>
          <w:rFonts w:ascii="Proxima Nova A" w:hAnsi="Proxima Nova A"/>
          <w:sz w:val="18"/>
          <w:szCs w:val="18"/>
        </w:rPr>
      </w:pPr>
      <w:r>
        <w:rPr>
          <w:rFonts w:ascii="Proxima Nova A" w:hAnsi="Proxima Nova A"/>
        </w:rPr>
        <w:t xml:space="preserve">|                 | _ _ | </w:t>
      </w:r>
      <w:r w:rsidRPr="00E933FD">
        <w:rPr>
          <w:rFonts w:ascii="Proxima Nova A" w:hAnsi="Proxima Nova A"/>
          <w:b/>
          <w:bCs/>
          <w:sz w:val="20"/>
          <w:szCs w:val="20"/>
        </w:rPr>
        <w:t>0</w:t>
      </w:r>
      <w:r>
        <w:rPr>
          <w:rFonts w:ascii="Proxima Nova A" w:hAnsi="Proxima Nova A"/>
          <w:b/>
          <w:bCs/>
          <w:sz w:val="20"/>
          <w:szCs w:val="20"/>
        </w:rPr>
        <w:t>4</w:t>
      </w:r>
      <w:r w:rsidRPr="00E933FD">
        <w:rPr>
          <w:rFonts w:ascii="Proxima Nova A" w:hAnsi="Proxima Nova A"/>
          <w:b/>
          <w:bCs/>
          <w:sz w:val="20"/>
          <w:szCs w:val="20"/>
        </w:rPr>
        <w:t xml:space="preserve">. </w:t>
      </w:r>
      <w:r>
        <w:rPr>
          <w:rFonts w:ascii="Proxima Nova A" w:hAnsi="Proxima Nova A"/>
          <w:b/>
          <w:bCs/>
          <w:sz w:val="20"/>
          <w:szCs w:val="20"/>
        </w:rPr>
        <w:t>India boundary</w:t>
      </w:r>
      <w:r>
        <w:rPr>
          <w:rFonts w:ascii="Proxima Nova A" w:hAnsi="Proxima Nova A"/>
          <w:sz w:val="20"/>
          <w:szCs w:val="20"/>
        </w:rPr>
        <w:t xml:space="preserve">: </w:t>
      </w:r>
      <w:r>
        <w:rPr>
          <w:rFonts w:ascii="Proxima Nova A" w:hAnsi="Proxima Nova A"/>
          <w:sz w:val="18"/>
          <w:szCs w:val="18"/>
        </w:rPr>
        <w:t xml:space="preserve">Contains shapefiles for India. Sourced from </w:t>
      </w:r>
      <w:hyperlink r:id="rId11" w:history="1">
        <w:proofErr w:type="spellStart"/>
        <w:r w:rsidRPr="000E0961">
          <w:rPr>
            <w:rStyle w:val="Hyperlink"/>
            <w:rFonts w:ascii="Proxima Nova A" w:hAnsi="Proxima Nova A"/>
            <w:sz w:val="18"/>
            <w:szCs w:val="18"/>
          </w:rPr>
          <w:t>Datameet</w:t>
        </w:r>
        <w:proofErr w:type="spellEnd"/>
        <w:r w:rsidRPr="000E0961">
          <w:rPr>
            <w:rStyle w:val="Hyperlink"/>
            <w:rFonts w:ascii="Proxima Nova A" w:hAnsi="Proxima Nova A"/>
            <w:sz w:val="18"/>
            <w:szCs w:val="18"/>
          </w:rPr>
          <w:t>, India</w:t>
        </w:r>
      </w:hyperlink>
    </w:p>
    <w:p w14:paraId="5C737D4C" w14:textId="77777777" w:rsidR="00613A40" w:rsidRDefault="00613A40" w:rsidP="00613A40">
      <w:pPr>
        <w:spacing w:after="0"/>
        <w:rPr>
          <w:rFonts w:ascii="Proxima Nova A" w:hAnsi="Proxima Nova A"/>
        </w:rPr>
      </w:pPr>
      <w:r>
        <w:rPr>
          <w:rFonts w:ascii="Proxima Nova A" w:hAnsi="Proxima Nova A"/>
        </w:rPr>
        <w:t>|</w:t>
      </w:r>
    </w:p>
    <w:p w14:paraId="559AB4E9" w14:textId="77777777" w:rsidR="00613A40" w:rsidRDefault="00613A40" w:rsidP="00613A40">
      <w:pPr>
        <w:spacing w:after="0"/>
        <w:rPr>
          <w:rFonts w:ascii="Proxima Nova A" w:hAnsi="Proxima Nova A"/>
        </w:rPr>
      </w:pPr>
      <w:r>
        <w:rPr>
          <w:rFonts w:ascii="Proxima Nova A" w:hAnsi="Proxima Nova A"/>
        </w:rPr>
        <w:t>|</w:t>
      </w:r>
    </w:p>
    <w:p w14:paraId="69C2B9BA" w14:textId="55C6CE0C" w:rsidR="00613A40" w:rsidRDefault="00613A40" w:rsidP="00613A40">
      <w:pPr>
        <w:spacing w:after="0"/>
        <w:rPr>
          <w:rFonts w:ascii="Proxima Nova A" w:hAnsi="Proxima Nova A"/>
        </w:rPr>
      </w:pPr>
      <w:r>
        <w:rPr>
          <w:rFonts w:ascii="Proxima Nova A" w:hAnsi="Proxima Nova A"/>
        </w:rPr>
        <w:t xml:space="preserve">| _ _ _ _ _ | </w:t>
      </w:r>
      <w:r w:rsidRPr="00A45109">
        <w:rPr>
          <w:rFonts w:ascii="Proxima Nova A" w:hAnsi="Proxima Nova A"/>
          <w:b/>
          <w:bCs/>
        </w:rPr>
        <w:t>0</w:t>
      </w:r>
      <w:r>
        <w:rPr>
          <w:rFonts w:ascii="Proxima Nova A" w:hAnsi="Proxima Nova A"/>
          <w:b/>
          <w:bCs/>
        </w:rPr>
        <w:t>2</w:t>
      </w:r>
      <w:r w:rsidRPr="00A45109">
        <w:rPr>
          <w:rFonts w:ascii="Proxima Nova A" w:hAnsi="Proxima Nova A"/>
          <w:b/>
          <w:bCs/>
        </w:rPr>
        <w:t xml:space="preserve">. </w:t>
      </w:r>
      <w:r>
        <w:rPr>
          <w:rFonts w:ascii="Proxima Nova A" w:hAnsi="Proxima Nova A"/>
          <w:b/>
          <w:bCs/>
        </w:rPr>
        <w:t>Codes</w:t>
      </w:r>
      <w:r>
        <w:rPr>
          <w:rFonts w:ascii="Proxima Nova A" w:hAnsi="Proxima Nova A"/>
        </w:rPr>
        <w:t xml:space="preserve"> </w:t>
      </w:r>
    </w:p>
    <w:p w14:paraId="434F3D5F" w14:textId="30457F03" w:rsidR="00613A40" w:rsidRDefault="00613A40" w:rsidP="00613A40">
      <w:pPr>
        <w:spacing w:after="0"/>
        <w:rPr>
          <w:rFonts w:ascii="Proxima Nova A" w:hAnsi="Proxima Nova A"/>
          <w:sz w:val="18"/>
          <w:szCs w:val="18"/>
        </w:rPr>
      </w:pPr>
      <w:r>
        <w:rPr>
          <w:rFonts w:ascii="Proxima Nova A" w:hAnsi="Proxima Nova A"/>
        </w:rPr>
        <w:t xml:space="preserve">|                 | </w:t>
      </w:r>
      <w:r>
        <w:rPr>
          <w:rFonts w:ascii="Proxima Nova A" w:hAnsi="Proxima Nova A"/>
          <w:sz w:val="18"/>
          <w:szCs w:val="18"/>
        </w:rPr>
        <w:t xml:space="preserve">R files for custom functions, as well as analysis and </w:t>
      </w:r>
      <w:r w:rsidR="000425C4">
        <w:rPr>
          <w:rFonts w:ascii="Proxima Nova A" w:hAnsi="Proxima Nova A"/>
          <w:sz w:val="18"/>
          <w:szCs w:val="18"/>
        </w:rPr>
        <w:t>visualizations</w:t>
      </w:r>
    </w:p>
    <w:p w14:paraId="28F0CBC5" w14:textId="77777777" w:rsidR="007516F4" w:rsidRDefault="007516F4" w:rsidP="007516F4">
      <w:pPr>
        <w:spacing w:after="0"/>
        <w:rPr>
          <w:rFonts w:ascii="Proxima Nova A" w:hAnsi="Proxima Nova A"/>
        </w:rPr>
      </w:pPr>
      <w:r>
        <w:rPr>
          <w:rFonts w:ascii="Proxima Nova A" w:hAnsi="Proxima Nova A"/>
        </w:rPr>
        <w:t>|</w:t>
      </w:r>
    </w:p>
    <w:p w14:paraId="38C605D4" w14:textId="77777777" w:rsidR="007516F4" w:rsidRDefault="007516F4" w:rsidP="007516F4">
      <w:pPr>
        <w:spacing w:after="0"/>
        <w:rPr>
          <w:rFonts w:ascii="Proxima Nova A" w:hAnsi="Proxima Nova A"/>
        </w:rPr>
      </w:pPr>
      <w:r>
        <w:rPr>
          <w:rFonts w:ascii="Proxima Nova A" w:hAnsi="Proxima Nova A"/>
        </w:rPr>
        <w:t>|</w:t>
      </w:r>
    </w:p>
    <w:p w14:paraId="43C67EEC" w14:textId="4778D602" w:rsidR="007516F4" w:rsidRDefault="007516F4" w:rsidP="007516F4">
      <w:pPr>
        <w:spacing w:after="0"/>
        <w:rPr>
          <w:rFonts w:ascii="Proxima Nova A" w:hAnsi="Proxima Nova A"/>
        </w:rPr>
      </w:pPr>
      <w:r>
        <w:rPr>
          <w:rFonts w:ascii="Proxima Nova A" w:hAnsi="Proxima Nova A"/>
        </w:rPr>
        <w:t xml:space="preserve">| _ _ _ _ _ | </w:t>
      </w:r>
      <w:r w:rsidRPr="00A45109">
        <w:rPr>
          <w:rFonts w:ascii="Proxima Nova A" w:hAnsi="Proxima Nova A"/>
          <w:b/>
          <w:bCs/>
        </w:rPr>
        <w:t>0</w:t>
      </w:r>
      <w:r>
        <w:rPr>
          <w:rFonts w:ascii="Proxima Nova A" w:hAnsi="Proxima Nova A"/>
          <w:b/>
          <w:bCs/>
        </w:rPr>
        <w:t>3</w:t>
      </w:r>
      <w:r w:rsidRPr="00A45109">
        <w:rPr>
          <w:rFonts w:ascii="Proxima Nova A" w:hAnsi="Proxima Nova A"/>
          <w:b/>
          <w:bCs/>
        </w:rPr>
        <w:t xml:space="preserve">. </w:t>
      </w:r>
      <w:r>
        <w:rPr>
          <w:rFonts w:ascii="Proxima Nova A" w:hAnsi="Proxima Nova A"/>
          <w:b/>
          <w:bCs/>
        </w:rPr>
        <w:t>Outputs</w:t>
      </w:r>
      <w:r>
        <w:rPr>
          <w:rFonts w:ascii="Proxima Nova A" w:hAnsi="Proxima Nova A"/>
        </w:rPr>
        <w:t xml:space="preserve"> </w:t>
      </w:r>
    </w:p>
    <w:p w14:paraId="30FFF03D" w14:textId="77777777" w:rsidR="007516F4" w:rsidRDefault="007516F4" w:rsidP="007516F4">
      <w:pPr>
        <w:spacing w:after="0"/>
        <w:rPr>
          <w:rFonts w:ascii="Proxima Nova A" w:hAnsi="Proxima Nova A"/>
        </w:rPr>
      </w:pPr>
      <w:r>
        <w:rPr>
          <w:rFonts w:ascii="Proxima Nova A" w:hAnsi="Proxima Nova A"/>
        </w:rPr>
        <w:t xml:space="preserve">|                 | </w:t>
      </w:r>
    </w:p>
    <w:p w14:paraId="65B01918" w14:textId="77777777" w:rsidR="007516F4" w:rsidRDefault="007516F4" w:rsidP="007516F4">
      <w:pPr>
        <w:spacing w:after="0"/>
        <w:rPr>
          <w:rFonts w:ascii="Proxima Nova A" w:hAnsi="Proxima Nova A"/>
        </w:rPr>
      </w:pPr>
      <w:r>
        <w:rPr>
          <w:rFonts w:ascii="Proxima Nova A" w:hAnsi="Proxima Nova A"/>
        </w:rPr>
        <w:t xml:space="preserve">|                 | </w:t>
      </w:r>
    </w:p>
    <w:p w14:paraId="2FBF8BC1" w14:textId="09F94B75" w:rsidR="007516F4" w:rsidRDefault="007516F4" w:rsidP="007516F4">
      <w:pPr>
        <w:spacing w:after="0"/>
        <w:rPr>
          <w:rFonts w:ascii="Proxima Nova A" w:hAnsi="Proxima Nova A"/>
          <w:sz w:val="18"/>
          <w:szCs w:val="18"/>
        </w:rPr>
      </w:pPr>
      <w:r>
        <w:rPr>
          <w:rFonts w:ascii="Proxima Nova A" w:hAnsi="Proxima Nova A"/>
        </w:rPr>
        <w:t xml:space="preserve">|                 | _ _ | </w:t>
      </w:r>
      <w:r w:rsidRPr="00E933FD">
        <w:rPr>
          <w:rFonts w:ascii="Proxima Nova A" w:hAnsi="Proxima Nova A"/>
          <w:b/>
          <w:bCs/>
          <w:sz w:val="20"/>
          <w:szCs w:val="20"/>
        </w:rPr>
        <w:t>01. Data</w:t>
      </w:r>
      <w:r w:rsidR="008A0E12">
        <w:rPr>
          <w:rFonts w:ascii="Proxima Nova A" w:hAnsi="Proxima Nova A"/>
          <w:b/>
          <w:bCs/>
          <w:sz w:val="20"/>
          <w:szCs w:val="20"/>
        </w:rPr>
        <w:t xml:space="preserve"> for figures</w:t>
      </w:r>
      <w:r>
        <w:rPr>
          <w:rFonts w:ascii="Proxima Nova A" w:hAnsi="Proxima Nova A"/>
          <w:sz w:val="20"/>
          <w:szCs w:val="20"/>
        </w:rPr>
        <w:t xml:space="preserve">: </w:t>
      </w:r>
      <w:r w:rsidR="008A0E12">
        <w:rPr>
          <w:rFonts w:ascii="Proxima Nova A" w:hAnsi="Proxima Nova A"/>
          <w:sz w:val="18"/>
          <w:szCs w:val="18"/>
        </w:rPr>
        <w:t>Folder to store data required for visuals</w:t>
      </w:r>
    </w:p>
    <w:p w14:paraId="79E58E99" w14:textId="77777777" w:rsidR="005B503F" w:rsidRDefault="005B503F" w:rsidP="005B503F">
      <w:pPr>
        <w:spacing w:after="0"/>
        <w:rPr>
          <w:rFonts w:ascii="Proxima Nova A" w:hAnsi="Proxima Nova A"/>
        </w:rPr>
      </w:pPr>
      <w:r>
        <w:rPr>
          <w:rFonts w:ascii="Proxima Nova A" w:hAnsi="Proxima Nova A"/>
        </w:rPr>
        <w:t>|                 |</w:t>
      </w:r>
    </w:p>
    <w:p w14:paraId="769C72D9" w14:textId="63F7DCE5" w:rsidR="005B503F" w:rsidRDefault="005B503F" w:rsidP="005B503F">
      <w:pPr>
        <w:spacing w:after="0"/>
        <w:rPr>
          <w:rFonts w:ascii="Proxima Nova A" w:hAnsi="Proxima Nova A"/>
          <w:sz w:val="18"/>
          <w:szCs w:val="18"/>
        </w:rPr>
      </w:pPr>
      <w:r>
        <w:rPr>
          <w:rFonts w:ascii="Proxima Nova A" w:hAnsi="Proxima Nova A"/>
        </w:rPr>
        <w:t xml:space="preserve">|                 | _ _ | </w:t>
      </w:r>
      <w:r w:rsidRPr="00E933FD">
        <w:rPr>
          <w:rFonts w:ascii="Proxima Nova A" w:hAnsi="Proxima Nova A"/>
          <w:b/>
          <w:bCs/>
          <w:sz w:val="20"/>
          <w:szCs w:val="20"/>
        </w:rPr>
        <w:t>0</w:t>
      </w:r>
      <w:r>
        <w:rPr>
          <w:rFonts w:ascii="Proxima Nova A" w:hAnsi="Proxima Nova A"/>
          <w:b/>
          <w:bCs/>
          <w:sz w:val="20"/>
          <w:szCs w:val="20"/>
        </w:rPr>
        <w:t>2</w:t>
      </w:r>
      <w:r w:rsidRPr="00E933FD">
        <w:rPr>
          <w:rFonts w:ascii="Proxima Nova A" w:hAnsi="Proxima Nova A"/>
          <w:b/>
          <w:bCs/>
          <w:sz w:val="20"/>
          <w:szCs w:val="20"/>
        </w:rPr>
        <w:t xml:space="preserve">. </w:t>
      </w:r>
      <w:r>
        <w:rPr>
          <w:rFonts w:ascii="Proxima Nova A" w:hAnsi="Proxima Nova A"/>
          <w:b/>
          <w:bCs/>
          <w:sz w:val="20"/>
          <w:szCs w:val="20"/>
        </w:rPr>
        <w:t>Figures</w:t>
      </w:r>
      <w:r>
        <w:rPr>
          <w:rFonts w:ascii="Proxima Nova A" w:hAnsi="Proxima Nova A"/>
          <w:sz w:val="20"/>
          <w:szCs w:val="20"/>
        </w:rPr>
        <w:t xml:space="preserve">: </w:t>
      </w:r>
      <w:r>
        <w:rPr>
          <w:rFonts w:ascii="Proxima Nova A" w:hAnsi="Proxima Nova A"/>
          <w:sz w:val="18"/>
          <w:szCs w:val="18"/>
        </w:rPr>
        <w:t xml:space="preserve">Figures created </w:t>
      </w:r>
      <w:r w:rsidR="005D75D6">
        <w:rPr>
          <w:rFonts w:ascii="Proxima Nova A" w:hAnsi="Proxima Nova A"/>
          <w:sz w:val="18"/>
          <w:szCs w:val="18"/>
        </w:rPr>
        <w:t>for the State of Aadhaar, 2019 report</w:t>
      </w:r>
    </w:p>
    <w:p w14:paraId="6AEEE4FE" w14:textId="77777777" w:rsidR="005B503F" w:rsidRDefault="005B503F" w:rsidP="005B503F">
      <w:pPr>
        <w:spacing w:after="0"/>
        <w:rPr>
          <w:rFonts w:ascii="Proxima Nova A" w:hAnsi="Proxima Nova A"/>
        </w:rPr>
      </w:pPr>
      <w:r>
        <w:rPr>
          <w:rFonts w:ascii="Proxima Nova A" w:hAnsi="Proxima Nova A"/>
        </w:rPr>
        <w:t>|                 |</w:t>
      </w:r>
    </w:p>
    <w:p w14:paraId="69D3CF58" w14:textId="49CA1227" w:rsidR="005B503F" w:rsidRDefault="005B503F" w:rsidP="005B503F">
      <w:pPr>
        <w:spacing w:after="0"/>
        <w:rPr>
          <w:rFonts w:ascii="Proxima Nova A" w:hAnsi="Proxima Nova A"/>
          <w:sz w:val="18"/>
          <w:szCs w:val="18"/>
        </w:rPr>
      </w:pPr>
      <w:r>
        <w:rPr>
          <w:rFonts w:ascii="Proxima Nova A" w:hAnsi="Proxima Nova A"/>
        </w:rPr>
        <w:t xml:space="preserve">|                 | _ _ | </w:t>
      </w:r>
      <w:r w:rsidRPr="00E933FD">
        <w:rPr>
          <w:rFonts w:ascii="Proxima Nova A" w:hAnsi="Proxima Nova A"/>
          <w:b/>
          <w:bCs/>
          <w:sz w:val="20"/>
          <w:szCs w:val="20"/>
        </w:rPr>
        <w:t>0</w:t>
      </w:r>
      <w:r>
        <w:rPr>
          <w:rFonts w:ascii="Proxima Nova A" w:hAnsi="Proxima Nova A"/>
          <w:b/>
          <w:bCs/>
          <w:sz w:val="20"/>
          <w:szCs w:val="20"/>
        </w:rPr>
        <w:t>3</w:t>
      </w:r>
      <w:r w:rsidRPr="00E933FD">
        <w:rPr>
          <w:rFonts w:ascii="Proxima Nova A" w:hAnsi="Proxima Nova A"/>
          <w:b/>
          <w:bCs/>
          <w:sz w:val="20"/>
          <w:szCs w:val="20"/>
        </w:rPr>
        <w:t xml:space="preserve">. </w:t>
      </w:r>
      <w:r>
        <w:rPr>
          <w:rFonts w:ascii="Proxima Nova A" w:hAnsi="Proxima Nova A"/>
          <w:b/>
          <w:bCs/>
          <w:sz w:val="20"/>
          <w:szCs w:val="20"/>
        </w:rPr>
        <w:t>Logs</w:t>
      </w:r>
      <w:r>
        <w:rPr>
          <w:rFonts w:ascii="Proxima Nova A" w:hAnsi="Proxima Nova A"/>
          <w:sz w:val="20"/>
          <w:szCs w:val="20"/>
        </w:rPr>
        <w:t xml:space="preserve">: </w:t>
      </w:r>
      <w:r>
        <w:rPr>
          <w:rFonts w:ascii="Proxima Nova A" w:hAnsi="Proxima Nova A"/>
          <w:sz w:val="18"/>
          <w:szCs w:val="18"/>
        </w:rPr>
        <w:t>Contains log outputs from analysis</w:t>
      </w:r>
    </w:p>
    <w:p w14:paraId="3A421F59" w14:textId="77777777" w:rsidR="00A45109" w:rsidRDefault="00A45109" w:rsidP="00A75381">
      <w:pPr>
        <w:spacing w:after="0"/>
        <w:rPr>
          <w:rFonts w:ascii="Proxima Nova A" w:hAnsi="Proxima Nova A"/>
        </w:rPr>
      </w:pPr>
    </w:p>
    <w:p w14:paraId="12C04F1F" w14:textId="77777777" w:rsidR="00A75381" w:rsidRDefault="00A75381" w:rsidP="00A75381">
      <w:pPr>
        <w:spacing w:after="0"/>
        <w:rPr>
          <w:rFonts w:ascii="Proxima Nova A" w:hAnsi="Proxima Nova A"/>
        </w:rPr>
      </w:pPr>
    </w:p>
    <w:p w14:paraId="6760042A" w14:textId="179F4865" w:rsidR="00F43780" w:rsidRPr="005D449B" w:rsidRDefault="00C75FF6" w:rsidP="00F43780">
      <w:pPr>
        <w:rPr>
          <w:rFonts w:ascii="Proxima Nova A" w:hAnsi="Proxima Nova A"/>
          <w:b/>
          <w:sz w:val="20"/>
          <w:szCs w:val="20"/>
        </w:rPr>
      </w:pPr>
      <w:r w:rsidRPr="005D449B">
        <w:rPr>
          <w:rFonts w:ascii="Proxima Nova A" w:hAnsi="Proxima Nova A"/>
          <w:b/>
          <w:sz w:val="20"/>
          <w:szCs w:val="20"/>
        </w:rPr>
        <w:t>HOW TO SET UP THE DATASET FOR ANALYSIS</w:t>
      </w:r>
    </w:p>
    <w:p w14:paraId="43CB9EAA" w14:textId="5C4B4010" w:rsidR="00C721E0" w:rsidRDefault="003318EB" w:rsidP="00F43780">
      <w:pPr>
        <w:rPr>
          <w:rFonts w:ascii="Proxima Nova A" w:hAnsi="Proxima Nova A"/>
          <w:bCs/>
        </w:rPr>
      </w:pPr>
      <w:r w:rsidRPr="003318EB">
        <w:rPr>
          <w:rFonts w:ascii="Proxima Nova A" w:hAnsi="Proxima Nova A"/>
          <w:bCs/>
        </w:rPr>
        <w:t xml:space="preserve">Please see </w:t>
      </w:r>
      <w:r>
        <w:rPr>
          <w:rFonts w:ascii="Proxima Nova A" w:hAnsi="Proxima Nova A"/>
          <w:bCs/>
        </w:rPr>
        <w:t>the source file for examples on setting up and using the data for analysis</w:t>
      </w:r>
    </w:p>
    <w:p w14:paraId="28C5998C" w14:textId="1B698E62" w:rsidR="00C721E0" w:rsidRPr="00C721E0" w:rsidRDefault="00C721E0" w:rsidP="00C721E0">
      <w:pPr>
        <w:rPr>
          <w:rFonts w:ascii="Proxima Nova A" w:hAnsi="Proxima Nova A"/>
          <w:b/>
          <w:sz w:val="20"/>
          <w:szCs w:val="20"/>
        </w:rPr>
      </w:pPr>
      <w:r w:rsidRPr="00C721E0">
        <w:rPr>
          <w:rFonts w:ascii="Proxima Nova A" w:hAnsi="Proxima Nova A"/>
          <w:b/>
          <w:sz w:val="20"/>
          <w:szCs w:val="20"/>
        </w:rPr>
        <w:t>DISCLAIMER</w:t>
      </w:r>
    </w:p>
    <w:p w14:paraId="7A9541DC" w14:textId="02E8FEEC" w:rsidR="00264E88" w:rsidRDefault="00C721E0" w:rsidP="00F43780">
      <w:pPr>
        <w:rPr>
          <w:rFonts w:ascii="Proxima Nova A" w:hAnsi="Proxima Nova A"/>
          <w:bCs/>
          <w:sz w:val="20"/>
          <w:szCs w:val="20"/>
        </w:rPr>
      </w:pPr>
      <w:r w:rsidRPr="00C721E0">
        <w:rPr>
          <w:rFonts w:ascii="Proxima Nova A" w:hAnsi="Proxima Nova A"/>
          <w:bCs/>
          <w:sz w:val="20"/>
          <w:szCs w:val="20"/>
        </w:rPr>
        <w:t>The India shapefiles do not consider the recent changes in the administrative boundaries of Jammu and Kashmir.</w:t>
      </w:r>
      <w:r w:rsidR="003F769C">
        <w:rPr>
          <w:rFonts w:ascii="Proxima Nova A" w:hAnsi="Proxima Nova A"/>
          <w:bCs/>
          <w:sz w:val="20"/>
          <w:szCs w:val="20"/>
        </w:rPr>
        <w:t xml:space="preserve"> </w:t>
      </w:r>
      <w:r w:rsidR="00264E88">
        <w:rPr>
          <w:rFonts w:ascii="Proxima Nova A" w:hAnsi="Proxima Nova A"/>
          <w:bCs/>
          <w:sz w:val="20"/>
          <w:szCs w:val="20"/>
        </w:rPr>
        <w:t xml:space="preserve">Please check for encoding errors upon loading the </w:t>
      </w:r>
      <w:r w:rsidR="007B6C25">
        <w:rPr>
          <w:rFonts w:ascii="Proxima Nova A" w:hAnsi="Proxima Nova A"/>
          <w:bCs/>
          <w:sz w:val="20"/>
          <w:szCs w:val="20"/>
        </w:rPr>
        <w:t>data files</w:t>
      </w:r>
      <w:r w:rsidR="00264E88">
        <w:rPr>
          <w:rFonts w:ascii="Proxima Nova A" w:hAnsi="Proxima Nova A"/>
          <w:bCs/>
          <w:sz w:val="20"/>
          <w:szCs w:val="20"/>
        </w:rPr>
        <w:t xml:space="preserve">. </w:t>
      </w:r>
      <w:r w:rsidR="007F783E">
        <w:rPr>
          <w:rFonts w:ascii="Proxima Nova A" w:hAnsi="Proxima Nova A"/>
          <w:bCs/>
          <w:sz w:val="20"/>
          <w:szCs w:val="20"/>
        </w:rPr>
        <w:t xml:space="preserve">The data, and all materials, are shared under </w:t>
      </w:r>
      <w:hyperlink r:id="rId12" w:history="1">
        <w:r w:rsidR="007F783E" w:rsidRPr="007F783E">
          <w:rPr>
            <w:rStyle w:val="Hyperlink"/>
            <w:rFonts w:ascii="Proxima Nova A" w:hAnsi="Proxima Nova A"/>
            <w:bCs/>
            <w:sz w:val="20"/>
            <w:szCs w:val="20"/>
          </w:rPr>
          <w:t>Creative Commons Attribution 4.0 International</w:t>
        </w:r>
      </w:hyperlink>
      <w:r w:rsidR="007F783E">
        <w:rPr>
          <w:rFonts w:ascii="Proxima Nova A" w:hAnsi="Proxima Nova A"/>
          <w:bCs/>
          <w:sz w:val="20"/>
          <w:szCs w:val="20"/>
        </w:rPr>
        <w:t xml:space="preserve"> license (CC-BY 4.0).</w:t>
      </w:r>
    </w:p>
    <w:p w14:paraId="6D979801" w14:textId="77777777" w:rsidR="005D449B" w:rsidRPr="00F43780" w:rsidRDefault="005D449B" w:rsidP="005D449B">
      <w:pPr>
        <w:spacing w:line="240" w:lineRule="auto"/>
        <w:rPr>
          <w:rFonts w:ascii="Proxima Nova A" w:hAnsi="Proxima Nova A"/>
          <w:b/>
          <w:bCs/>
          <w:i/>
        </w:rPr>
      </w:pPr>
      <w:r w:rsidRPr="00F43780">
        <w:rPr>
          <w:rFonts w:ascii="Proxima Nova A" w:hAnsi="Proxima Nova A"/>
          <w:b/>
          <w:bCs/>
          <w:i/>
          <w:color w:val="A6A6A6" w:themeColor="background1" w:themeShade="A6"/>
        </w:rPr>
        <w:t>Suggested Citation</w:t>
      </w:r>
    </w:p>
    <w:p w14:paraId="6BAF46E3" w14:textId="77777777" w:rsidR="005D449B" w:rsidRPr="00F43780" w:rsidRDefault="005D449B" w:rsidP="005D449B">
      <w:pPr>
        <w:autoSpaceDE w:val="0"/>
        <w:autoSpaceDN w:val="0"/>
        <w:adjustRightInd w:val="0"/>
        <w:spacing w:after="0" w:line="240" w:lineRule="auto"/>
        <w:rPr>
          <w:rFonts w:ascii="Proxima Nova A" w:hAnsi="Proxima Nova A" w:cs="ProximaNovaA-Regular"/>
        </w:rPr>
      </w:pPr>
      <w:r w:rsidRPr="00F43780">
        <w:rPr>
          <w:rFonts w:ascii="Proxima Nova A" w:hAnsi="Proxima Nova A" w:cs="ProximaNovaA-Regular"/>
        </w:rPr>
        <w:t>Swetha Totapally, Petra Sonderegger, Priti Rao, Jasper Gosselt, Gaurav Gupta</w:t>
      </w:r>
    </w:p>
    <w:p w14:paraId="3F885E54" w14:textId="1F9E0438" w:rsidR="005D449B" w:rsidRPr="00264E88" w:rsidRDefault="005D449B" w:rsidP="005D449B">
      <w:pPr>
        <w:rPr>
          <w:rFonts w:ascii="Proxima Nova A" w:hAnsi="Proxima Nova A"/>
          <w:bCs/>
          <w:sz w:val="20"/>
          <w:szCs w:val="20"/>
        </w:rPr>
      </w:pPr>
      <w:r w:rsidRPr="00F43780">
        <w:rPr>
          <w:rFonts w:ascii="Proxima Nova A" w:hAnsi="Proxima Nova A" w:cs="ProximaNovaA-Regular"/>
        </w:rPr>
        <w:t>State of Aadhaar Report 2019. Dalberg, 2019</w:t>
      </w:r>
    </w:p>
    <w:sectPr w:rsidR="005D449B" w:rsidRPr="00264E88" w:rsidSect="00F43780">
      <w:headerReference w:type="default" r:id="rId13"/>
      <w:type w:val="continuous"/>
      <w:pgSz w:w="11906" w:h="16838" w:code="9"/>
      <w:pgMar w:top="1152" w:right="1152" w:bottom="1152" w:left="1152" w:header="720" w:footer="360" w:gutter="0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9C5D6F" w14:textId="77777777" w:rsidR="00463C96" w:rsidRDefault="00463C96" w:rsidP="003D54E9">
      <w:pPr>
        <w:spacing w:after="0" w:line="240" w:lineRule="auto"/>
      </w:pPr>
      <w:r>
        <w:separator/>
      </w:r>
    </w:p>
  </w:endnote>
  <w:endnote w:type="continuationSeparator" w:id="0">
    <w:p w14:paraId="3F6EFE2B" w14:textId="77777777" w:rsidR="00463C96" w:rsidRDefault="00463C96" w:rsidP="003D54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IDFont+F1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Proxima Nova 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ato Light">
    <w:altName w:val="Calibri"/>
    <w:panose1 w:val="020F0302020204030203"/>
    <w:charset w:val="4D"/>
    <w:family w:val="swiss"/>
    <w:pitch w:val="variable"/>
    <w:sig w:usb0="A00000AF" w:usb1="5000604B" w:usb2="00000000" w:usb3="00000000" w:csb0="00000093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ProximaNovaA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5AF54A" w14:textId="77777777" w:rsidR="00463C96" w:rsidRDefault="00463C96" w:rsidP="003D54E9">
      <w:pPr>
        <w:spacing w:after="0" w:line="240" w:lineRule="auto"/>
      </w:pPr>
      <w:r>
        <w:separator/>
      </w:r>
    </w:p>
  </w:footnote>
  <w:footnote w:type="continuationSeparator" w:id="0">
    <w:p w14:paraId="7C4AFFF7" w14:textId="77777777" w:rsidR="00463C96" w:rsidRDefault="00463C96" w:rsidP="003D54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152FC8" w14:textId="278A7912" w:rsidR="00741D27" w:rsidRDefault="00F43780">
    <w:pPr>
      <w:pStyle w:val="Header"/>
    </w:pPr>
    <w:r w:rsidRPr="00261606">
      <w:rPr>
        <w:rFonts w:ascii="Proxima Nova A" w:hAnsi="Proxima Nova A"/>
        <w:noProof/>
      </w:rPr>
      <w:drawing>
        <wp:anchor distT="0" distB="0" distL="114300" distR="114300" simplePos="0" relativeHeight="251665408" behindDoc="0" locked="0" layoutInCell="1" allowOverlap="1" wp14:anchorId="71D6D84E" wp14:editId="43692F16">
          <wp:simplePos x="0" y="0"/>
          <wp:positionH relativeFrom="column">
            <wp:posOffset>5725160</wp:posOffset>
          </wp:positionH>
          <wp:positionV relativeFrom="paragraph">
            <wp:posOffset>36195</wp:posOffset>
          </wp:positionV>
          <wp:extent cx="328295" cy="272415"/>
          <wp:effectExtent l="0" t="0" r="0" b="0"/>
          <wp:wrapSquare wrapText="bothSides"/>
          <wp:docPr id="5" name="Picture 14">
            <a:extLst xmlns:a="http://schemas.openxmlformats.org/drawingml/2006/main">
              <a:ext uri="{FF2B5EF4-FFF2-40B4-BE49-F238E27FC236}">
                <a16:creationId xmlns:a16="http://schemas.microsoft.com/office/drawing/2014/main" id="{AE348CB3-1D37-412A-985C-E2F790D6D0D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4">
                    <a:extLst>
                      <a:ext uri="{FF2B5EF4-FFF2-40B4-BE49-F238E27FC236}">
                        <a16:creationId xmlns:a16="http://schemas.microsoft.com/office/drawing/2014/main" id="{AE348CB3-1D37-412A-985C-E2F790D6D0D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8295" cy="2724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261606">
      <w:rPr>
        <w:rFonts w:ascii="Proxima Nova A" w:hAnsi="Proxima Nova A"/>
        <w:noProof/>
      </w:rPr>
      <w:drawing>
        <wp:anchor distT="0" distB="0" distL="114300" distR="114300" simplePos="0" relativeHeight="251666432" behindDoc="0" locked="0" layoutInCell="1" allowOverlap="1" wp14:anchorId="4355B3FB" wp14:editId="444C6FC8">
          <wp:simplePos x="0" y="0"/>
          <wp:positionH relativeFrom="column">
            <wp:posOffset>6088380</wp:posOffset>
          </wp:positionH>
          <wp:positionV relativeFrom="paragraph">
            <wp:posOffset>104140</wp:posOffset>
          </wp:positionV>
          <wp:extent cx="455295" cy="139065"/>
          <wp:effectExtent l="0" t="0" r="1905" b="0"/>
          <wp:wrapSquare wrapText="bothSides"/>
          <wp:docPr id="3" name="Picture 3" descr="Image result for dalberg logo&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dalberg logo&quot;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66" t="39536" r="4824" b="32992"/>
                  <a:stretch/>
                </pic:blipFill>
                <pic:spPr bwMode="auto">
                  <a:xfrm>
                    <a:off x="0" y="0"/>
                    <a:ext cx="455295" cy="139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741D27" w:rsidRPr="00261606">
      <w:rPr>
        <w:rFonts w:ascii="Proxima Nova A" w:hAnsi="Proxima Nova A"/>
        <w:b/>
        <w:i/>
        <w:sz w:val="20"/>
      </w:rPr>
      <w:t xml:space="preserve">State of Aadhaar </w:t>
    </w:r>
    <w:r w:rsidR="00741D27" w:rsidRPr="00261606">
      <w:rPr>
        <w:rFonts w:ascii="Proxima Nova A" w:hAnsi="Proxima Nova A"/>
        <w:b/>
        <w:sz w:val="20"/>
      </w:rPr>
      <w:t>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407FD"/>
    <w:multiLevelType w:val="hybridMultilevel"/>
    <w:tmpl w:val="6578013E"/>
    <w:lvl w:ilvl="0" w:tplc="0409000F">
      <w:start w:val="1"/>
      <w:numFmt w:val="decimal"/>
      <w:lvlText w:val="%1."/>
      <w:lvlJc w:val="left"/>
      <w:pPr>
        <w:ind w:left="-360" w:hanging="360"/>
      </w:p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" w15:restartNumberingAfterBreak="0">
    <w:nsid w:val="00CB2844"/>
    <w:multiLevelType w:val="hybridMultilevel"/>
    <w:tmpl w:val="D7043E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E877EE"/>
    <w:multiLevelType w:val="hybridMultilevel"/>
    <w:tmpl w:val="91388C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064CDA"/>
    <w:multiLevelType w:val="hybridMultilevel"/>
    <w:tmpl w:val="0A6E80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2458A7"/>
    <w:multiLevelType w:val="hybridMultilevel"/>
    <w:tmpl w:val="A8EC0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2745D01"/>
    <w:multiLevelType w:val="hybridMultilevel"/>
    <w:tmpl w:val="6ED67D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2AB76A0"/>
    <w:multiLevelType w:val="hybridMultilevel"/>
    <w:tmpl w:val="4D1223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2B63DCA"/>
    <w:multiLevelType w:val="hybridMultilevel"/>
    <w:tmpl w:val="3A065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31B41AA"/>
    <w:multiLevelType w:val="hybridMultilevel"/>
    <w:tmpl w:val="94C4A6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3CA1536"/>
    <w:multiLevelType w:val="hybridMultilevel"/>
    <w:tmpl w:val="DE0E7B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49C0D95"/>
    <w:multiLevelType w:val="hybridMultilevel"/>
    <w:tmpl w:val="9B5E11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29255C"/>
    <w:multiLevelType w:val="hybridMultilevel"/>
    <w:tmpl w:val="0540A7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54567AD"/>
    <w:multiLevelType w:val="hybridMultilevel"/>
    <w:tmpl w:val="29B4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57E61FB"/>
    <w:multiLevelType w:val="hybridMultilevel"/>
    <w:tmpl w:val="4336D3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5AD6A60"/>
    <w:multiLevelType w:val="hybridMultilevel"/>
    <w:tmpl w:val="56A8E8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5DC67D5"/>
    <w:multiLevelType w:val="hybridMultilevel"/>
    <w:tmpl w:val="2ADCC3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67E35E1"/>
    <w:multiLevelType w:val="hybridMultilevel"/>
    <w:tmpl w:val="87A8BB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6B73A9F"/>
    <w:multiLevelType w:val="hybridMultilevel"/>
    <w:tmpl w:val="53C659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7B150F9"/>
    <w:multiLevelType w:val="hybridMultilevel"/>
    <w:tmpl w:val="6AC22E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7B31600"/>
    <w:multiLevelType w:val="hybridMultilevel"/>
    <w:tmpl w:val="5C7C8E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08194A9D"/>
    <w:multiLevelType w:val="hybridMultilevel"/>
    <w:tmpl w:val="564C35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8C05E80"/>
    <w:multiLevelType w:val="hybridMultilevel"/>
    <w:tmpl w:val="4042B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09826691"/>
    <w:multiLevelType w:val="hybridMultilevel"/>
    <w:tmpl w:val="33D628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9D031CE"/>
    <w:multiLevelType w:val="hybridMultilevel"/>
    <w:tmpl w:val="D9CE47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AF74FE5"/>
    <w:multiLevelType w:val="hybridMultilevel"/>
    <w:tmpl w:val="7248C6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0B3807F7"/>
    <w:multiLevelType w:val="hybridMultilevel"/>
    <w:tmpl w:val="6852AE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0B5B519B"/>
    <w:multiLevelType w:val="hybridMultilevel"/>
    <w:tmpl w:val="CB1A4C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0BD92909"/>
    <w:multiLevelType w:val="hybridMultilevel"/>
    <w:tmpl w:val="15301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0C831E79"/>
    <w:multiLevelType w:val="hybridMultilevel"/>
    <w:tmpl w:val="A0C4F1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0D120F2F"/>
    <w:multiLevelType w:val="hybridMultilevel"/>
    <w:tmpl w:val="7C7C10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0D3E48A8"/>
    <w:multiLevelType w:val="hybridMultilevel"/>
    <w:tmpl w:val="264817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0D436AB9"/>
    <w:multiLevelType w:val="hybridMultilevel"/>
    <w:tmpl w:val="F56849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0D743D00"/>
    <w:multiLevelType w:val="hybridMultilevel"/>
    <w:tmpl w:val="C59C70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0DDA172A"/>
    <w:multiLevelType w:val="hybridMultilevel"/>
    <w:tmpl w:val="BFB41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0E010088"/>
    <w:multiLevelType w:val="hybridMultilevel"/>
    <w:tmpl w:val="2C1445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0EC71DA6"/>
    <w:multiLevelType w:val="hybridMultilevel"/>
    <w:tmpl w:val="3A44B3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0EE81FA3"/>
    <w:multiLevelType w:val="hybridMultilevel"/>
    <w:tmpl w:val="AC26A4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0F0724BA"/>
    <w:multiLevelType w:val="hybridMultilevel"/>
    <w:tmpl w:val="43BCFD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0F114362"/>
    <w:multiLevelType w:val="hybridMultilevel"/>
    <w:tmpl w:val="887437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0F207483"/>
    <w:multiLevelType w:val="hybridMultilevel"/>
    <w:tmpl w:val="244CCE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0F2D742B"/>
    <w:multiLevelType w:val="hybridMultilevel"/>
    <w:tmpl w:val="E76A62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101A720A"/>
    <w:multiLevelType w:val="hybridMultilevel"/>
    <w:tmpl w:val="76F05A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10374E41"/>
    <w:multiLevelType w:val="hybridMultilevel"/>
    <w:tmpl w:val="A1C477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104900E0"/>
    <w:multiLevelType w:val="hybridMultilevel"/>
    <w:tmpl w:val="774882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10507F05"/>
    <w:multiLevelType w:val="hybridMultilevel"/>
    <w:tmpl w:val="78863E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10596257"/>
    <w:multiLevelType w:val="hybridMultilevel"/>
    <w:tmpl w:val="C3A65B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11035AE4"/>
    <w:multiLevelType w:val="hybridMultilevel"/>
    <w:tmpl w:val="3F3A11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11CD1DB2"/>
    <w:multiLevelType w:val="hybridMultilevel"/>
    <w:tmpl w:val="DA325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128647A9"/>
    <w:multiLevelType w:val="hybridMultilevel"/>
    <w:tmpl w:val="C4E4EA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129F19CA"/>
    <w:multiLevelType w:val="hybridMultilevel"/>
    <w:tmpl w:val="18C6E5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131531ED"/>
    <w:multiLevelType w:val="hybridMultilevel"/>
    <w:tmpl w:val="38462B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13B53274"/>
    <w:multiLevelType w:val="hybridMultilevel"/>
    <w:tmpl w:val="B0C868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4FF1C0E"/>
    <w:multiLevelType w:val="hybridMultilevel"/>
    <w:tmpl w:val="D9C05A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151459E8"/>
    <w:multiLevelType w:val="hybridMultilevel"/>
    <w:tmpl w:val="EB2812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1560465A"/>
    <w:multiLevelType w:val="hybridMultilevel"/>
    <w:tmpl w:val="706A15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156D1B1E"/>
    <w:multiLevelType w:val="hybridMultilevel"/>
    <w:tmpl w:val="BD54C3F0"/>
    <w:lvl w:ilvl="0" w:tplc="D3AC2946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B52E812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16782864"/>
    <w:multiLevelType w:val="hybridMultilevel"/>
    <w:tmpl w:val="A09284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16B95F16"/>
    <w:multiLevelType w:val="hybridMultilevel"/>
    <w:tmpl w:val="4448CA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16CF4430"/>
    <w:multiLevelType w:val="hybridMultilevel"/>
    <w:tmpl w:val="6B0AB9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16D22233"/>
    <w:multiLevelType w:val="hybridMultilevel"/>
    <w:tmpl w:val="7CF42D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172F137B"/>
    <w:multiLevelType w:val="hybridMultilevel"/>
    <w:tmpl w:val="F678FE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17567FC2"/>
    <w:multiLevelType w:val="hybridMultilevel"/>
    <w:tmpl w:val="029A4A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178044FA"/>
    <w:multiLevelType w:val="hybridMultilevel"/>
    <w:tmpl w:val="EC4228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179A1214"/>
    <w:multiLevelType w:val="hybridMultilevel"/>
    <w:tmpl w:val="99FA8A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17E72A03"/>
    <w:multiLevelType w:val="hybridMultilevel"/>
    <w:tmpl w:val="E2961D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184E1EE4"/>
    <w:multiLevelType w:val="hybridMultilevel"/>
    <w:tmpl w:val="6E005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1946370F"/>
    <w:multiLevelType w:val="hybridMultilevel"/>
    <w:tmpl w:val="02B419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199766FF"/>
    <w:multiLevelType w:val="hybridMultilevel"/>
    <w:tmpl w:val="0BB8E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19A179AD"/>
    <w:multiLevelType w:val="hybridMultilevel"/>
    <w:tmpl w:val="83EED1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19BA362C"/>
    <w:multiLevelType w:val="hybridMultilevel"/>
    <w:tmpl w:val="D6A071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19DF38EC"/>
    <w:multiLevelType w:val="hybridMultilevel"/>
    <w:tmpl w:val="E11A59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1B6069F0"/>
    <w:multiLevelType w:val="hybridMultilevel"/>
    <w:tmpl w:val="EDDCC5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1B623F3D"/>
    <w:multiLevelType w:val="hybridMultilevel"/>
    <w:tmpl w:val="813658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1BF06EC6"/>
    <w:multiLevelType w:val="hybridMultilevel"/>
    <w:tmpl w:val="BD60B6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1C40762E"/>
    <w:multiLevelType w:val="hybridMultilevel"/>
    <w:tmpl w:val="1130B5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1C826835"/>
    <w:multiLevelType w:val="hybridMultilevel"/>
    <w:tmpl w:val="EEBC67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1C9E0713"/>
    <w:multiLevelType w:val="hybridMultilevel"/>
    <w:tmpl w:val="14348D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1CA645A7"/>
    <w:multiLevelType w:val="hybridMultilevel"/>
    <w:tmpl w:val="C798B8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1CCA2EF0"/>
    <w:multiLevelType w:val="hybridMultilevel"/>
    <w:tmpl w:val="E6169D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1CE25013"/>
    <w:multiLevelType w:val="hybridMultilevel"/>
    <w:tmpl w:val="45E839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1CFA5D35"/>
    <w:multiLevelType w:val="hybridMultilevel"/>
    <w:tmpl w:val="E778A7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1D2B27A1"/>
    <w:multiLevelType w:val="hybridMultilevel"/>
    <w:tmpl w:val="0B8674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1D67288A"/>
    <w:multiLevelType w:val="hybridMultilevel"/>
    <w:tmpl w:val="F318A7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1E2D6567"/>
    <w:multiLevelType w:val="hybridMultilevel"/>
    <w:tmpl w:val="D0EEED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1E3D315D"/>
    <w:multiLevelType w:val="hybridMultilevel"/>
    <w:tmpl w:val="F61C2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1E5F4939"/>
    <w:multiLevelType w:val="hybridMultilevel"/>
    <w:tmpl w:val="88689D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1F023B23"/>
    <w:multiLevelType w:val="hybridMultilevel"/>
    <w:tmpl w:val="E2A092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1F3433AA"/>
    <w:multiLevelType w:val="hybridMultilevel"/>
    <w:tmpl w:val="6C9ACE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1F4B4337"/>
    <w:multiLevelType w:val="hybridMultilevel"/>
    <w:tmpl w:val="9196C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1FF107B2"/>
    <w:multiLevelType w:val="hybridMultilevel"/>
    <w:tmpl w:val="B7FE18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203552C9"/>
    <w:multiLevelType w:val="hybridMultilevel"/>
    <w:tmpl w:val="7A6E5B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204241F3"/>
    <w:multiLevelType w:val="hybridMultilevel"/>
    <w:tmpl w:val="7B2A7C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20977334"/>
    <w:multiLevelType w:val="hybridMultilevel"/>
    <w:tmpl w:val="ABCE68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209E7940"/>
    <w:multiLevelType w:val="hybridMultilevel"/>
    <w:tmpl w:val="B3B4AF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21AE48FE"/>
    <w:multiLevelType w:val="hybridMultilevel"/>
    <w:tmpl w:val="DF543B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21B00E54"/>
    <w:multiLevelType w:val="hybridMultilevel"/>
    <w:tmpl w:val="AFDABA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21EC0F51"/>
    <w:multiLevelType w:val="hybridMultilevel"/>
    <w:tmpl w:val="9B547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220848CC"/>
    <w:multiLevelType w:val="hybridMultilevel"/>
    <w:tmpl w:val="FAE001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2247484A"/>
    <w:multiLevelType w:val="hybridMultilevel"/>
    <w:tmpl w:val="0658BF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22AC5093"/>
    <w:multiLevelType w:val="hybridMultilevel"/>
    <w:tmpl w:val="9EA471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22E72F1F"/>
    <w:multiLevelType w:val="hybridMultilevel"/>
    <w:tmpl w:val="01C084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22EF5A21"/>
    <w:multiLevelType w:val="hybridMultilevel"/>
    <w:tmpl w:val="B5F053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234D0953"/>
    <w:multiLevelType w:val="hybridMultilevel"/>
    <w:tmpl w:val="BC9681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24051C72"/>
    <w:multiLevelType w:val="hybridMultilevel"/>
    <w:tmpl w:val="D1FA04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24114E9B"/>
    <w:multiLevelType w:val="hybridMultilevel"/>
    <w:tmpl w:val="C2C8F6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244D67BE"/>
    <w:multiLevelType w:val="hybridMultilevel"/>
    <w:tmpl w:val="5A96A6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25131040"/>
    <w:multiLevelType w:val="hybridMultilevel"/>
    <w:tmpl w:val="32987F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251A7EC9"/>
    <w:multiLevelType w:val="hybridMultilevel"/>
    <w:tmpl w:val="625848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257B2264"/>
    <w:multiLevelType w:val="hybridMultilevel"/>
    <w:tmpl w:val="12464F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9" w15:restartNumberingAfterBreak="0">
    <w:nsid w:val="25C127C4"/>
    <w:multiLevelType w:val="hybridMultilevel"/>
    <w:tmpl w:val="8F4E23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260F3DB0"/>
    <w:multiLevelType w:val="hybridMultilevel"/>
    <w:tmpl w:val="948E9C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1" w15:restartNumberingAfterBreak="0">
    <w:nsid w:val="264C73ED"/>
    <w:multiLevelType w:val="hybridMultilevel"/>
    <w:tmpl w:val="53E290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2" w15:restartNumberingAfterBreak="0">
    <w:nsid w:val="269A2D42"/>
    <w:multiLevelType w:val="hybridMultilevel"/>
    <w:tmpl w:val="E82C83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26CA4095"/>
    <w:multiLevelType w:val="hybridMultilevel"/>
    <w:tmpl w:val="A14EBA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26FF4E1D"/>
    <w:multiLevelType w:val="hybridMultilevel"/>
    <w:tmpl w:val="D7C2C2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 w15:restartNumberingAfterBreak="0">
    <w:nsid w:val="27372E4D"/>
    <w:multiLevelType w:val="hybridMultilevel"/>
    <w:tmpl w:val="EDC065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27411AF4"/>
    <w:multiLevelType w:val="hybridMultilevel"/>
    <w:tmpl w:val="6EE022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274F45AC"/>
    <w:multiLevelType w:val="hybridMultilevel"/>
    <w:tmpl w:val="359606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27AA6525"/>
    <w:multiLevelType w:val="hybridMultilevel"/>
    <w:tmpl w:val="F006C7E6"/>
    <w:lvl w:ilvl="0" w:tplc="856ADCAA">
      <w:start w:val="1"/>
      <w:numFmt w:val="decimal"/>
      <w:lvlText w:val="%1."/>
      <w:lvlJc w:val="left"/>
      <w:pPr>
        <w:ind w:left="720" w:hanging="360"/>
      </w:pPr>
      <w:rPr>
        <w:rFonts w:ascii="CIDFont+F1" w:hAnsi="CIDFont+F1" w:cs="CIDFont+F1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27AB7232"/>
    <w:multiLevelType w:val="hybridMultilevel"/>
    <w:tmpl w:val="73F63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28FF08C7"/>
    <w:multiLevelType w:val="hybridMultilevel"/>
    <w:tmpl w:val="E9864B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 w15:restartNumberingAfterBreak="0">
    <w:nsid w:val="290C611D"/>
    <w:multiLevelType w:val="hybridMultilevel"/>
    <w:tmpl w:val="D47ACE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2" w15:restartNumberingAfterBreak="0">
    <w:nsid w:val="29613890"/>
    <w:multiLevelType w:val="hybridMultilevel"/>
    <w:tmpl w:val="5218F6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29670BD8"/>
    <w:multiLevelType w:val="hybridMultilevel"/>
    <w:tmpl w:val="09487A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4" w15:restartNumberingAfterBreak="0">
    <w:nsid w:val="29FD76C7"/>
    <w:multiLevelType w:val="hybridMultilevel"/>
    <w:tmpl w:val="271A76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5" w15:restartNumberingAfterBreak="0">
    <w:nsid w:val="2BA21D15"/>
    <w:multiLevelType w:val="hybridMultilevel"/>
    <w:tmpl w:val="DF0C61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6" w15:restartNumberingAfterBreak="0">
    <w:nsid w:val="2C3247CB"/>
    <w:multiLevelType w:val="hybridMultilevel"/>
    <w:tmpl w:val="DAA8F9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7" w15:restartNumberingAfterBreak="0">
    <w:nsid w:val="2C8F130F"/>
    <w:multiLevelType w:val="hybridMultilevel"/>
    <w:tmpl w:val="B63213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2D1424DE"/>
    <w:multiLevelType w:val="hybridMultilevel"/>
    <w:tmpl w:val="1DCA3F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2D635B7C"/>
    <w:multiLevelType w:val="hybridMultilevel"/>
    <w:tmpl w:val="DBB2C6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0" w15:restartNumberingAfterBreak="0">
    <w:nsid w:val="2D7405E8"/>
    <w:multiLevelType w:val="hybridMultilevel"/>
    <w:tmpl w:val="89F643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 w15:restartNumberingAfterBreak="0">
    <w:nsid w:val="2DA55A19"/>
    <w:multiLevelType w:val="hybridMultilevel"/>
    <w:tmpl w:val="661E24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2E7D2416"/>
    <w:multiLevelType w:val="hybridMultilevel"/>
    <w:tmpl w:val="113462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2E9F5691"/>
    <w:multiLevelType w:val="hybridMultilevel"/>
    <w:tmpl w:val="A2DEBB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4" w15:restartNumberingAfterBreak="0">
    <w:nsid w:val="2EA359AB"/>
    <w:multiLevelType w:val="hybridMultilevel"/>
    <w:tmpl w:val="80AE26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5" w15:restartNumberingAfterBreak="0">
    <w:nsid w:val="2F935D86"/>
    <w:multiLevelType w:val="hybridMultilevel"/>
    <w:tmpl w:val="3490EF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6" w15:restartNumberingAfterBreak="0">
    <w:nsid w:val="301710DA"/>
    <w:multiLevelType w:val="hybridMultilevel"/>
    <w:tmpl w:val="5FDE59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7" w15:restartNumberingAfterBreak="0">
    <w:nsid w:val="30880E07"/>
    <w:multiLevelType w:val="hybridMultilevel"/>
    <w:tmpl w:val="B1E4F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8" w15:restartNumberingAfterBreak="0">
    <w:nsid w:val="30A90C66"/>
    <w:multiLevelType w:val="hybridMultilevel"/>
    <w:tmpl w:val="BF5A96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9" w15:restartNumberingAfterBreak="0">
    <w:nsid w:val="30B9604E"/>
    <w:multiLevelType w:val="hybridMultilevel"/>
    <w:tmpl w:val="CE88C5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0" w15:restartNumberingAfterBreak="0">
    <w:nsid w:val="31D31F65"/>
    <w:multiLevelType w:val="hybridMultilevel"/>
    <w:tmpl w:val="5A84FA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1" w15:restartNumberingAfterBreak="0">
    <w:nsid w:val="31E42AFA"/>
    <w:multiLevelType w:val="hybridMultilevel"/>
    <w:tmpl w:val="F000D5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2" w15:restartNumberingAfterBreak="0">
    <w:nsid w:val="324A796E"/>
    <w:multiLevelType w:val="hybridMultilevel"/>
    <w:tmpl w:val="9AF2E3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3" w15:restartNumberingAfterBreak="0">
    <w:nsid w:val="32592DCD"/>
    <w:multiLevelType w:val="hybridMultilevel"/>
    <w:tmpl w:val="7A7454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4" w15:restartNumberingAfterBreak="0">
    <w:nsid w:val="326A4923"/>
    <w:multiLevelType w:val="hybridMultilevel"/>
    <w:tmpl w:val="F22E9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5" w15:restartNumberingAfterBreak="0">
    <w:nsid w:val="326C12E0"/>
    <w:multiLevelType w:val="hybridMultilevel"/>
    <w:tmpl w:val="A3A685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6" w15:restartNumberingAfterBreak="0">
    <w:nsid w:val="332E2ED1"/>
    <w:multiLevelType w:val="hybridMultilevel"/>
    <w:tmpl w:val="806421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 w15:restartNumberingAfterBreak="0">
    <w:nsid w:val="337B28F1"/>
    <w:multiLevelType w:val="hybridMultilevel"/>
    <w:tmpl w:val="B9242F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33854304"/>
    <w:multiLevelType w:val="hybridMultilevel"/>
    <w:tmpl w:val="71DA3D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9" w15:restartNumberingAfterBreak="0">
    <w:nsid w:val="3391039A"/>
    <w:multiLevelType w:val="hybridMultilevel"/>
    <w:tmpl w:val="ABC8B0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0" w15:restartNumberingAfterBreak="0">
    <w:nsid w:val="33E51ABF"/>
    <w:multiLevelType w:val="hybridMultilevel"/>
    <w:tmpl w:val="8C367D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1" w15:restartNumberingAfterBreak="0">
    <w:nsid w:val="33F21A06"/>
    <w:multiLevelType w:val="hybridMultilevel"/>
    <w:tmpl w:val="F9C237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2" w15:restartNumberingAfterBreak="0">
    <w:nsid w:val="33F864EC"/>
    <w:multiLevelType w:val="hybridMultilevel"/>
    <w:tmpl w:val="0B0E83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3" w15:restartNumberingAfterBreak="0">
    <w:nsid w:val="34597C80"/>
    <w:multiLevelType w:val="hybridMultilevel"/>
    <w:tmpl w:val="253601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4" w15:restartNumberingAfterBreak="0">
    <w:nsid w:val="34F30B00"/>
    <w:multiLevelType w:val="hybridMultilevel"/>
    <w:tmpl w:val="68FA98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350C41E7"/>
    <w:multiLevelType w:val="hybridMultilevel"/>
    <w:tmpl w:val="07CC9C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3573356F"/>
    <w:multiLevelType w:val="hybridMultilevel"/>
    <w:tmpl w:val="4C3C0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7" w15:restartNumberingAfterBreak="0">
    <w:nsid w:val="364E19B3"/>
    <w:multiLevelType w:val="hybridMultilevel"/>
    <w:tmpl w:val="4BE4E7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36A510FA"/>
    <w:multiLevelType w:val="hybridMultilevel"/>
    <w:tmpl w:val="15A0F9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9" w15:restartNumberingAfterBreak="0">
    <w:nsid w:val="36AE6928"/>
    <w:multiLevelType w:val="hybridMultilevel"/>
    <w:tmpl w:val="F4CE04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0" w15:restartNumberingAfterBreak="0">
    <w:nsid w:val="36F46EB7"/>
    <w:multiLevelType w:val="hybridMultilevel"/>
    <w:tmpl w:val="4134D1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1" w15:restartNumberingAfterBreak="0">
    <w:nsid w:val="37114543"/>
    <w:multiLevelType w:val="hybridMultilevel"/>
    <w:tmpl w:val="B2F4CD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2" w15:restartNumberingAfterBreak="0">
    <w:nsid w:val="37446232"/>
    <w:multiLevelType w:val="hybridMultilevel"/>
    <w:tmpl w:val="BE30C5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 w15:restartNumberingAfterBreak="0">
    <w:nsid w:val="37B25512"/>
    <w:multiLevelType w:val="hybridMultilevel"/>
    <w:tmpl w:val="D73CCE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4" w15:restartNumberingAfterBreak="0">
    <w:nsid w:val="37C00FA8"/>
    <w:multiLevelType w:val="hybridMultilevel"/>
    <w:tmpl w:val="CAAA54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5" w15:restartNumberingAfterBreak="0">
    <w:nsid w:val="37D06E8A"/>
    <w:multiLevelType w:val="hybridMultilevel"/>
    <w:tmpl w:val="C2B89B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6" w15:restartNumberingAfterBreak="0">
    <w:nsid w:val="37F155CB"/>
    <w:multiLevelType w:val="hybridMultilevel"/>
    <w:tmpl w:val="1CC616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7" w15:restartNumberingAfterBreak="0">
    <w:nsid w:val="381B1003"/>
    <w:multiLevelType w:val="hybridMultilevel"/>
    <w:tmpl w:val="D158DC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8" w15:restartNumberingAfterBreak="0">
    <w:nsid w:val="38AD0AA7"/>
    <w:multiLevelType w:val="hybridMultilevel"/>
    <w:tmpl w:val="95DEE0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9" w15:restartNumberingAfterBreak="0">
    <w:nsid w:val="38BD61CB"/>
    <w:multiLevelType w:val="hybridMultilevel"/>
    <w:tmpl w:val="E0B05A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38D50C3E"/>
    <w:multiLevelType w:val="hybridMultilevel"/>
    <w:tmpl w:val="C86440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1" w15:restartNumberingAfterBreak="0">
    <w:nsid w:val="392C0025"/>
    <w:multiLevelType w:val="hybridMultilevel"/>
    <w:tmpl w:val="5CAE0E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2" w15:restartNumberingAfterBreak="0">
    <w:nsid w:val="396A5C01"/>
    <w:multiLevelType w:val="hybridMultilevel"/>
    <w:tmpl w:val="26FE52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3" w15:restartNumberingAfterBreak="0">
    <w:nsid w:val="39D43CC7"/>
    <w:multiLevelType w:val="hybridMultilevel"/>
    <w:tmpl w:val="DE088A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39F400D8"/>
    <w:multiLevelType w:val="hybridMultilevel"/>
    <w:tmpl w:val="2586DD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5" w15:restartNumberingAfterBreak="0">
    <w:nsid w:val="39F64EC9"/>
    <w:multiLevelType w:val="hybridMultilevel"/>
    <w:tmpl w:val="93824D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6" w15:restartNumberingAfterBreak="0">
    <w:nsid w:val="3A824838"/>
    <w:multiLevelType w:val="hybridMultilevel"/>
    <w:tmpl w:val="B2DC4C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7" w15:restartNumberingAfterBreak="0">
    <w:nsid w:val="3B1269E6"/>
    <w:multiLevelType w:val="hybridMultilevel"/>
    <w:tmpl w:val="D01094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8" w15:restartNumberingAfterBreak="0">
    <w:nsid w:val="3B1E3098"/>
    <w:multiLevelType w:val="hybridMultilevel"/>
    <w:tmpl w:val="D1E86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9" w15:restartNumberingAfterBreak="0">
    <w:nsid w:val="3BC70F9B"/>
    <w:multiLevelType w:val="hybridMultilevel"/>
    <w:tmpl w:val="C04234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0" w15:restartNumberingAfterBreak="0">
    <w:nsid w:val="3C263189"/>
    <w:multiLevelType w:val="hybridMultilevel"/>
    <w:tmpl w:val="2670E4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1" w15:restartNumberingAfterBreak="0">
    <w:nsid w:val="3CA82B9B"/>
    <w:multiLevelType w:val="hybridMultilevel"/>
    <w:tmpl w:val="0BBC7E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2" w15:restartNumberingAfterBreak="0">
    <w:nsid w:val="3D0365D2"/>
    <w:multiLevelType w:val="hybridMultilevel"/>
    <w:tmpl w:val="DB027A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3" w15:restartNumberingAfterBreak="0">
    <w:nsid w:val="3D7321E2"/>
    <w:multiLevelType w:val="hybridMultilevel"/>
    <w:tmpl w:val="208E40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4" w15:restartNumberingAfterBreak="0">
    <w:nsid w:val="3DDD1A20"/>
    <w:multiLevelType w:val="hybridMultilevel"/>
    <w:tmpl w:val="C8DE7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5" w15:restartNumberingAfterBreak="0">
    <w:nsid w:val="3E0B6DDA"/>
    <w:multiLevelType w:val="hybridMultilevel"/>
    <w:tmpl w:val="256274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6" w15:restartNumberingAfterBreak="0">
    <w:nsid w:val="3E3956CE"/>
    <w:multiLevelType w:val="hybridMultilevel"/>
    <w:tmpl w:val="D04EC1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7" w15:restartNumberingAfterBreak="0">
    <w:nsid w:val="3E656658"/>
    <w:multiLevelType w:val="hybridMultilevel"/>
    <w:tmpl w:val="3092DF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8" w15:restartNumberingAfterBreak="0">
    <w:nsid w:val="3E865EF0"/>
    <w:multiLevelType w:val="hybridMultilevel"/>
    <w:tmpl w:val="C62868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9" w15:restartNumberingAfterBreak="0">
    <w:nsid w:val="3F6D66CC"/>
    <w:multiLevelType w:val="hybridMultilevel"/>
    <w:tmpl w:val="CEF296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0" w15:restartNumberingAfterBreak="0">
    <w:nsid w:val="3F7E0791"/>
    <w:multiLevelType w:val="hybridMultilevel"/>
    <w:tmpl w:val="EB3AC4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1" w15:restartNumberingAfterBreak="0">
    <w:nsid w:val="3FEC72C1"/>
    <w:multiLevelType w:val="hybridMultilevel"/>
    <w:tmpl w:val="5B0A1E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2" w15:restartNumberingAfterBreak="0">
    <w:nsid w:val="404B3998"/>
    <w:multiLevelType w:val="hybridMultilevel"/>
    <w:tmpl w:val="662ADA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3" w15:restartNumberingAfterBreak="0">
    <w:nsid w:val="405A7500"/>
    <w:multiLevelType w:val="hybridMultilevel"/>
    <w:tmpl w:val="AEFEE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4" w15:restartNumberingAfterBreak="0">
    <w:nsid w:val="40775FF9"/>
    <w:multiLevelType w:val="hybridMultilevel"/>
    <w:tmpl w:val="49523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5" w15:restartNumberingAfterBreak="0">
    <w:nsid w:val="417F6127"/>
    <w:multiLevelType w:val="hybridMultilevel"/>
    <w:tmpl w:val="B4ACBA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6" w15:restartNumberingAfterBreak="0">
    <w:nsid w:val="42062FE9"/>
    <w:multiLevelType w:val="hybridMultilevel"/>
    <w:tmpl w:val="501807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7" w15:restartNumberingAfterBreak="0">
    <w:nsid w:val="429D32CF"/>
    <w:multiLevelType w:val="hybridMultilevel"/>
    <w:tmpl w:val="CBF87F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8" w15:restartNumberingAfterBreak="0">
    <w:nsid w:val="42CE1F27"/>
    <w:multiLevelType w:val="hybridMultilevel"/>
    <w:tmpl w:val="8584BC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9" w15:restartNumberingAfterBreak="0">
    <w:nsid w:val="43763C2D"/>
    <w:multiLevelType w:val="hybridMultilevel"/>
    <w:tmpl w:val="B32E66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0" w15:restartNumberingAfterBreak="0">
    <w:nsid w:val="44855402"/>
    <w:multiLevelType w:val="hybridMultilevel"/>
    <w:tmpl w:val="4CE41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44C73EDD"/>
    <w:multiLevelType w:val="hybridMultilevel"/>
    <w:tmpl w:val="C92C26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2" w15:restartNumberingAfterBreak="0">
    <w:nsid w:val="4537160D"/>
    <w:multiLevelType w:val="hybridMultilevel"/>
    <w:tmpl w:val="33C8C7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3" w15:restartNumberingAfterBreak="0">
    <w:nsid w:val="456E5F8C"/>
    <w:multiLevelType w:val="hybridMultilevel"/>
    <w:tmpl w:val="A6E40F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4" w15:restartNumberingAfterBreak="0">
    <w:nsid w:val="45C85E66"/>
    <w:multiLevelType w:val="hybridMultilevel"/>
    <w:tmpl w:val="E5466094"/>
    <w:lvl w:ilvl="0" w:tplc="97007BAE">
      <w:start w:val="1"/>
      <w:numFmt w:val="upperRoman"/>
      <w:pStyle w:val="TOC1"/>
      <w:lvlText w:val="SECTION %1:"/>
      <w:lvlJc w:val="left"/>
      <w:pPr>
        <w:ind w:left="4471" w:hanging="360"/>
      </w:pPr>
      <w:rPr>
        <w:rFonts w:ascii="Proxima Nova A" w:hAnsi="Proxima Nova A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5" w15:restartNumberingAfterBreak="0">
    <w:nsid w:val="45D6621A"/>
    <w:multiLevelType w:val="hybridMultilevel"/>
    <w:tmpl w:val="B85E73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6" w15:restartNumberingAfterBreak="0">
    <w:nsid w:val="45F172AC"/>
    <w:multiLevelType w:val="hybridMultilevel"/>
    <w:tmpl w:val="1D640F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7" w15:restartNumberingAfterBreak="0">
    <w:nsid w:val="463803E5"/>
    <w:multiLevelType w:val="hybridMultilevel"/>
    <w:tmpl w:val="4DB46D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8" w15:restartNumberingAfterBreak="0">
    <w:nsid w:val="47165EDD"/>
    <w:multiLevelType w:val="hybridMultilevel"/>
    <w:tmpl w:val="3D728C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9" w15:restartNumberingAfterBreak="0">
    <w:nsid w:val="473E52AB"/>
    <w:multiLevelType w:val="hybridMultilevel"/>
    <w:tmpl w:val="498835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0" w15:restartNumberingAfterBreak="0">
    <w:nsid w:val="47D61B65"/>
    <w:multiLevelType w:val="hybridMultilevel"/>
    <w:tmpl w:val="4CA85E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480E0FE9"/>
    <w:multiLevelType w:val="hybridMultilevel"/>
    <w:tmpl w:val="3858DE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2" w15:restartNumberingAfterBreak="0">
    <w:nsid w:val="48B515F6"/>
    <w:multiLevelType w:val="hybridMultilevel"/>
    <w:tmpl w:val="87DC9D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3" w15:restartNumberingAfterBreak="0">
    <w:nsid w:val="494C2C4E"/>
    <w:multiLevelType w:val="hybridMultilevel"/>
    <w:tmpl w:val="D52A62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4" w15:restartNumberingAfterBreak="0">
    <w:nsid w:val="499A4A26"/>
    <w:multiLevelType w:val="hybridMultilevel"/>
    <w:tmpl w:val="C6D8FF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5" w15:restartNumberingAfterBreak="0">
    <w:nsid w:val="49A9204B"/>
    <w:multiLevelType w:val="hybridMultilevel"/>
    <w:tmpl w:val="053AF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6" w15:restartNumberingAfterBreak="0">
    <w:nsid w:val="49CF4114"/>
    <w:multiLevelType w:val="hybridMultilevel"/>
    <w:tmpl w:val="961087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7" w15:restartNumberingAfterBreak="0">
    <w:nsid w:val="49E52ACB"/>
    <w:multiLevelType w:val="hybridMultilevel"/>
    <w:tmpl w:val="D1A660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8" w15:restartNumberingAfterBreak="0">
    <w:nsid w:val="4A04425D"/>
    <w:multiLevelType w:val="hybridMultilevel"/>
    <w:tmpl w:val="403CB9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9" w15:restartNumberingAfterBreak="0">
    <w:nsid w:val="4A143193"/>
    <w:multiLevelType w:val="hybridMultilevel"/>
    <w:tmpl w:val="366894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0" w15:restartNumberingAfterBreak="0">
    <w:nsid w:val="4A485EC9"/>
    <w:multiLevelType w:val="hybridMultilevel"/>
    <w:tmpl w:val="009008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1" w15:restartNumberingAfterBreak="0">
    <w:nsid w:val="4A4B59B7"/>
    <w:multiLevelType w:val="hybridMultilevel"/>
    <w:tmpl w:val="0576C6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2" w15:restartNumberingAfterBreak="0">
    <w:nsid w:val="4A875885"/>
    <w:multiLevelType w:val="hybridMultilevel"/>
    <w:tmpl w:val="520270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3" w15:restartNumberingAfterBreak="0">
    <w:nsid w:val="4AA031A0"/>
    <w:multiLevelType w:val="hybridMultilevel"/>
    <w:tmpl w:val="E3FA80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4" w15:restartNumberingAfterBreak="0">
    <w:nsid w:val="4ABB3492"/>
    <w:multiLevelType w:val="hybridMultilevel"/>
    <w:tmpl w:val="01D6D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5" w15:restartNumberingAfterBreak="0">
    <w:nsid w:val="4ADA4B06"/>
    <w:multiLevelType w:val="hybridMultilevel"/>
    <w:tmpl w:val="BFCC8D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6" w15:restartNumberingAfterBreak="0">
    <w:nsid w:val="4AFD11E0"/>
    <w:multiLevelType w:val="hybridMultilevel"/>
    <w:tmpl w:val="02E439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7" w15:restartNumberingAfterBreak="0">
    <w:nsid w:val="4B221AFC"/>
    <w:multiLevelType w:val="hybridMultilevel"/>
    <w:tmpl w:val="FD9033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8" w15:restartNumberingAfterBreak="0">
    <w:nsid w:val="4B30336F"/>
    <w:multiLevelType w:val="hybridMultilevel"/>
    <w:tmpl w:val="C45A4F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9" w15:restartNumberingAfterBreak="0">
    <w:nsid w:val="4B3040C0"/>
    <w:multiLevelType w:val="hybridMultilevel"/>
    <w:tmpl w:val="8D9640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0" w15:restartNumberingAfterBreak="0">
    <w:nsid w:val="4B33172D"/>
    <w:multiLevelType w:val="hybridMultilevel"/>
    <w:tmpl w:val="A62C56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1" w15:restartNumberingAfterBreak="0">
    <w:nsid w:val="4C604BA3"/>
    <w:multiLevelType w:val="hybridMultilevel"/>
    <w:tmpl w:val="062058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2" w15:restartNumberingAfterBreak="0">
    <w:nsid w:val="4C7D1EE9"/>
    <w:multiLevelType w:val="hybridMultilevel"/>
    <w:tmpl w:val="F314D3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3" w15:restartNumberingAfterBreak="0">
    <w:nsid w:val="4CB7533F"/>
    <w:multiLevelType w:val="hybridMultilevel"/>
    <w:tmpl w:val="CE3C55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4" w15:restartNumberingAfterBreak="0">
    <w:nsid w:val="4CE11E2C"/>
    <w:multiLevelType w:val="hybridMultilevel"/>
    <w:tmpl w:val="67909B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5" w15:restartNumberingAfterBreak="0">
    <w:nsid w:val="4D090B11"/>
    <w:multiLevelType w:val="hybridMultilevel"/>
    <w:tmpl w:val="5950DE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6" w15:restartNumberingAfterBreak="0">
    <w:nsid w:val="4D9B6AC8"/>
    <w:multiLevelType w:val="hybridMultilevel"/>
    <w:tmpl w:val="8E1E92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7" w15:restartNumberingAfterBreak="0">
    <w:nsid w:val="4E8C19BD"/>
    <w:multiLevelType w:val="hybridMultilevel"/>
    <w:tmpl w:val="350ED6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8" w15:restartNumberingAfterBreak="0">
    <w:nsid w:val="4EB12BC9"/>
    <w:multiLevelType w:val="hybridMultilevel"/>
    <w:tmpl w:val="09BE3F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9" w15:restartNumberingAfterBreak="0">
    <w:nsid w:val="4F176B59"/>
    <w:multiLevelType w:val="hybridMultilevel"/>
    <w:tmpl w:val="FBE2CE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0" w15:restartNumberingAfterBreak="0">
    <w:nsid w:val="4F45580C"/>
    <w:multiLevelType w:val="hybridMultilevel"/>
    <w:tmpl w:val="06928F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1" w15:restartNumberingAfterBreak="0">
    <w:nsid w:val="4FC455C8"/>
    <w:multiLevelType w:val="hybridMultilevel"/>
    <w:tmpl w:val="2A7E7C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2" w15:restartNumberingAfterBreak="0">
    <w:nsid w:val="4FF36998"/>
    <w:multiLevelType w:val="hybridMultilevel"/>
    <w:tmpl w:val="77349C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3" w15:restartNumberingAfterBreak="0">
    <w:nsid w:val="5011637A"/>
    <w:multiLevelType w:val="hybridMultilevel"/>
    <w:tmpl w:val="14FC44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4" w15:restartNumberingAfterBreak="0">
    <w:nsid w:val="50B85B76"/>
    <w:multiLevelType w:val="hybridMultilevel"/>
    <w:tmpl w:val="2E1AEE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5" w15:restartNumberingAfterBreak="0">
    <w:nsid w:val="50D67535"/>
    <w:multiLevelType w:val="hybridMultilevel"/>
    <w:tmpl w:val="68E0D4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6" w15:restartNumberingAfterBreak="0">
    <w:nsid w:val="50E10B7A"/>
    <w:multiLevelType w:val="hybridMultilevel"/>
    <w:tmpl w:val="F6FA7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7" w15:restartNumberingAfterBreak="0">
    <w:nsid w:val="518C3184"/>
    <w:multiLevelType w:val="hybridMultilevel"/>
    <w:tmpl w:val="9FC60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8" w15:restartNumberingAfterBreak="0">
    <w:nsid w:val="51C35A24"/>
    <w:multiLevelType w:val="hybridMultilevel"/>
    <w:tmpl w:val="B7023A6A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9" w15:restartNumberingAfterBreak="0">
    <w:nsid w:val="521713AE"/>
    <w:multiLevelType w:val="hybridMultilevel"/>
    <w:tmpl w:val="476E98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0" w15:restartNumberingAfterBreak="0">
    <w:nsid w:val="522E6B3C"/>
    <w:multiLevelType w:val="hybridMultilevel"/>
    <w:tmpl w:val="5EB477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1" w15:restartNumberingAfterBreak="0">
    <w:nsid w:val="52AE264D"/>
    <w:multiLevelType w:val="hybridMultilevel"/>
    <w:tmpl w:val="14E889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2" w15:restartNumberingAfterBreak="0">
    <w:nsid w:val="535701BA"/>
    <w:multiLevelType w:val="hybridMultilevel"/>
    <w:tmpl w:val="F61E9C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3" w15:restartNumberingAfterBreak="0">
    <w:nsid w:val="535D6BBD"/>
    <w:multiLevelType w:val="hybridMultilevel"/>
    <w:tmpl w:val="F3FE1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4" w15:restartNumberingAfterBreak="0">
    <w:nsid w:val="53967154"/>
    <w:multiLevelType w:val="hybridMultilevel"/>
    <w:tmpl w:val="D41A8B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5" w15:restartNumberingAfterBreak="0">
    <w:nsid w:val="54940100"/>
    <w:multiLevelType w:val="hybridMultilevel"/>
    <w:tmpl w:val="3AB6D0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6" w15:restartNumberingAfterBreak="0">
    <w:nsid w:val="54CF5C4C"/>
    <w:multiLevelType w:val="hybridMultilevel"/>
    <w:tmpl w:val="1AD231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7" w15:restartNumberingAfterBreak="0">
    <w:nsid w:val="54D009EC"/>
    <w:multiLevelType w:val="hybridMultilevel"/>
    <w:tmpl w:val="BA921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8" w15:restartNumberingAfterBreak="0">
    <w:nsid w:val="54FB695C"/>
    <w:multiLevelType w:val="hybridMultilevel"/>
    <w:tmpl w:val="9BB615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9" w15:restartNumberingAfterBreak="0">
    <w:nsid w:val="55BB3233"/>
    <w:multiLevelType w:val="hybridMultilevel"/>
    <w:tmpl w:val="F31E4D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0" w15:restartNumberingAfterBreak="0">
    <w:nsid w:val="5653693E"/>
    <w:multiLevelType w:val="hybridMultilevel"/>
    <w:tmpl w:val="6A443C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1" w15:restartNumberingAfterBreak="0">
    <w:nsid w:val="575B050B"/>
    <w:multiLevelType w:val="hybridMultilevel"/>
    <w:tmpl w:val="32B837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2" w15:restartNumberingAfterBreak="0">
    <w:nsid w:val="576463AF"/>
    <w:multiLevelType w:val="hybridMultilevel"/>
    <w:tmpl w:val="1DACCE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3" w15:restartNumberingAfterBreak="0">
    <w:nsid w:val="57732AA1"/>
    <w:multiLevelType w:val="hybridMultilevel"/>
    <w:tmpl w:val="33D856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4" w15:restartNumberingAfterBreak="0">
    <w:nsid w:val="579E0B98"/>
    <w:multiLevelType w:val="hybridMultilevel"/>
    <w:tmpl w:val="E954FC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5" w15:restartNumberingAfterBreak="0">
    <w:nsid w:val="579E0DEF"/>
    <w:multiLevelType w:val="hybridMultilevel"/>
    <w:tmpl w:val="5BF094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6" w15:restartNumberingAfterBreak="0">
    <w:nsid w:val="580B79B8"/>
    <w:multiLevelType w:val="hybridMultilevel"/>
    <w:tmpl w:val="CC300A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7" w15:restartNumberingAfterBreak="0">
    <w:nsid w:val="58335AFE"/>
    <w:multiLevelType w:val="hybridMultilevel"/>
    <w:tmpl w:val="121C37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8" w15:restartNumberingAfterBreak="0">
    <w:nsid w:val="588D6F83"/>
    <w:multiLevelType w:val="hybridMultilevel"/>
    <w:tmpl w:val="A3DE0A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9" w15:restartNumberingAfterBreak="0">
    <w:nsid w:val="58AE5F6C"/>
    <w:multiLevelType w:val="hybridMultilevel"/>
    <w:tmpl w:val="1BD2C7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0" w15:restartNumberingAfterBreak="0">
    <w:nsid w:val="58B9790F"/>
    <w:multiLevelType w:val="hybridMultilevel"/>
    <w:tmpl w:val="F9BEA1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1" w15:restartNumberingAfterBreak="0">
    <w:nsid w:val="58BB516F"/>
    <w:multiLevelType w:val="hybridMultilevel"/>
    <w:tmpl w:val="902A21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2" w15:restartNumberingAfterBreak="0">
    <w:nsid w:val="59206BBB"/>
    <w:multiLevelType w:val="hybridMultilevel"/>
    <w:tmpl w:val="5F4C5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3" w15:restartNumberingAfterBreak="0">
    <w:nsid w:val="59543D82"/>
    <w:multiLevelType w:val="hybridMultilevel"/>
    <w:tmpl w:val="B9E41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4" w15:restartNumberingAfterBreak="0">
    <w:nsid w:val="5ADC79E7"/>
    <w:multiLevelType w:val="hybridMultilevel"/>
    <w:tmpl w:val="C1A8E6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5" w15:restartNumberingAfterBreak="0">
    <w:nsid w:val="5B3E24F8"/>
    <w:multiLevelType w:val="hybridMultilevel"/>
    <w:tmpl w:val="062E95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6" w15:restartNumberingAfterBreak="0">
    <w:nsid w:val="5B435051"/>
    <w:multiLevelType w:val="hybridMultilevel"/>
    <w:tmpl w:val="E95628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7" w15:restartNumberingAfterBreak="0">
    <w:nsid w:val="5B55217D"/>
    <w:multiLevelType w:val="hybridMultilevel"/>
    <w:tmpl w:val="CBF646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8" w15:restartNumberingAfterBreak="0">
    <w:nsid w:val="5B6A2E3A"/>
    <w:multiLevelType w:val="hybridMultilevel"/>
    <w:tmpl w:val="41C6C2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9" w15:restartNumberingAfterBreak="0">
    <w:nsid w:val="5BB570AD"/>
    <w:multiLevelType w:val="hybridMultilevel"/>
    <w:tmpl w:val="C84807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0" w15:restartNumberingAfterBreak="0">
    <w:nsid w:val="5C087969"/>
    <w:multiLevelType w:val="hybridMultilevel"/>
    <w:tmpl w:val="219224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1" w15:restartNumberingAfterBreak="0">
    <w:nsid w:val="5CD2203F"/>
    <w:multiLevelType w:val="hybridMultilevel"/>
    <w:tmpl w:val="7124E2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2" w15:restartNumberingAfterBreak="0">
    <w:nsid w:val="5CD93044"/>
    <w:multiLevelType w:val="hybridMultilevel"/>
    <w:tmpl w:val="C8FE69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3" w15:restartNumberingAfterBreak="0">
    <w:nsid w:val="5E17554B"/>
    <w:multiLevelType w:val="hybridMultilevel"/>
    <w:tmpl w:val="F03276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4" w15:restartNumberingAfterBreak="0">
    <w:nsid w:val="5E425C1E"/>
    <w:multiLevelType w:val="hybridMultilevel"/>
    <w:tmpl w:val="870C3D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5" w15:restartNumberingAfterBreak="0">
    <w:nsid w:val="5E506524"/>
    <w:multiLevelType w:val="hybridMultilevel"/>
    <w:tmpl w:val="D0A499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6" w15:restartNumberingAfterBreak="0">
    <w:nsid w:val="5E791113"/>
    <w:multiLevelType w:val="hybridMultilevel"/>
    <w:tmpl w:val="892027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7" w15:restartNumberingAfterBreak="0">
    <w:nsid w:val="5EA2477D"/>
    <w:multiLevelType w:val="hybridMultilevel"/>
    <w:tmpl w:val="710672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8" w15:restartNumberingAfterBreak="0">
    <w:nsid w:val="5EC169AD"/>
    <w:multiLevelType w:val="hybridMultilevel"/>
    <w:tmpl w:val="BE86A3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9" w15:restartNumberingAfterBreak="0">
    <w:nsid w:val="5F43667F"/>
    <w:multiLevelType w:val="hybridMultilevel"/>
    <w:tmpl w:val="B6988D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0" w15:restartNumberingAfterBreak="0">
    <w:nsid w:val="5F8111C4"/>
    <w:multiLevelType w:val="hybridMultilevel"/>
    <w:tmpl w:val="736C7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1" w15:restartNumberingAfterBreak="0">
    <w:nsid w:val="5F896617"/>
    <w:multiLevelType w:val="multilevel"/>
    <w:tmpl w:val="58948E74"/>
    <w:lvl w:ilvl="0">
      <w:start w:val="1"/>
      <w:numFmt w:val="upperRoman"/>
      <w:pStyle w:val="Heading1"/>
      <w:suff w:val="nothing"/>
      <w:lvlText w:val="Section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1"/>
      <w:lvlText w:val="%2"/>
      <w:lvlJc w:val="left"/>
      <w:pPr>
        <w:ind w:left="576" w:hanging="576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2" w15:restartNumberingAfterBreak="0">
    <w:nsid w:val="5FD068B4"/>
    <w:multiLevelType w:val="hybridMultilevel"/>
    <w:tmpl w:val="265E46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3" w15:restartNumberingAfterBreak="0">
    <w:nsid w:val="60530E96"/>
    <w:multiLevelType w:val="hybridMultilevel"/>
    <w:tmpl w:val="822068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4" w15:restartNumberingAfterBreak="0">
    <w:nsid w:val="608B0DED"/>
    <w:multiLevelType w:val="hybridMultilevel"/>
    <w:tmpl w:val="DBD2CA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5" w15:restartNumberingAfterBreak="0">
    <w:nsid w:val="60E87492"/>
    <w:multiLevelType w:val="hybridMultilevel"/>
    <w:tmpl w:val="A95E30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6" w15:restartNumberingAfterBreak="0">
    <w:nsid w:val="61083729"/>
    <w:multiLevelType w:val="hybridMultilevel"/>
    <w:tmpl w:val="A29E26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7" w15:restartNumberingAfterBreak="0">
    <w:nsid w:val="615420E5"/>
    <w:multiLevelType w:val="hybridMultilevel"/>
    <w:tmpl w:val="5BAA0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8" w15:restartNumberingAfterBreak="0">
    <w:nsid w:val="617F1C7B"/>
    <w:multiLevelType w:val="hybridMultilevel"/>
    <w:tmpl w:val="9D58C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9" w15:restartNumberingAfterBreak="0">
    <w:nsid w:val="62436C84"/>
    <w:multiLevelType w:val="hybridMultilevel"/>
    <w:tmpl w:val="968E68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0" w15:restartNumberingAfterBreak="0">
    <w:nsid w:val="62495914"/>
    <w:multiLevelType w:val="hybridMultilevel"/>
    <w:tmpl w:val="522E17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1" w15:restartNumberingAfterBreak="0">
    <w:nsid w:val="624F2FDB"/>
    <w:multiLevelType w:val="hybridMultilevel"/>
    <w:tmpl w:val="67F8F2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2" w15:restartNumberingAfterBreak="0">
    <w:nsid w:val="62634A5A"/>
    <w:multiLevelType w:val="hybridMultilevel"/>
    <w:tmpl w:val="2B1630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3" w15:restartNumberingAfterBreak="0">
    <w:nsid w:val="62A353FE"/>
    <w:multiLevelType w:val="hybridMultilevel"/>
    <w:tmpl w:val="E31EA1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4" w15:restartNumberingAfterBreak="0">
    <w:nsid w:val="62B34019"/>
    <w:multiLevelType w:val="hybridMultilevel"/>
    <w:tmpl w:val="939C64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5" w15:restartNumberingAfterBreak="0">
    <w:nsid w:val="62F7661C"/>
    <w:multiLevelType w:val="hybridMultilevel"/>
    <w:tmpl w:val="117C3A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6" w15:restartNumberingAfterBreak="0">
    <w:nsid w:val="630042B0"/>
    <w:multiLevelType w:val="hybridMultilevel"/>
    <w:tmpl w:val="4524E1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7" w15:restartNumberingAfterBreak="0">
    <w:nsid w:val="63365155"/>
    <w:multiLevelType w:val="hybridMultilevel"/>
    <w:tmpl w:val="E4868D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8" w15:restartNumberingAfterBreak="0">
    <w:nsid w:val="638A608B"/>
    <w:multiLevelType w:val="hybridMultilevel"/>
    <w:tmpl w:val="FFF88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9" w15:restartNumberingAfterBreak="0">
    <w:nsid w:val="63A3413B"/>
    <w:multiLevelType w:val="hybridMultilevel"/>
    <w:tmpl w:val="7A20B7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0" w15:restartNumberingAfterBreak="0">
    <w:nsid w:val="63CF48C3"/>
    <w:multiLevelType w:val="hybridMultilevel"/>
    <w:tmpl w:val="4C8E63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1" w15:restartNumberingAfterBreak="0">
    <w:nsid w:val="648474CF"/>
    <w:multiLevelType w:val="hybridMultilevel"/>
    <w:tmpl w:val="02864B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2" w15:restartNumberingAfterBreak="0">
    <w:nsid w:val="64F020F4"/>
    <w:multiLevelType w:val="hybridMultilevel"/>
    <w:tmpl w:val="CA92E4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3" w15:restartNumberingAfterBreak="0">
    <w:nsid w:val="668E3197"/>
    <w:multiLevelType w:val="hybridMultilevel"/>
    <w:tmpl w:val="33EC4A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4" w15:restartNumberingAfterBreak="0">
    <w:nsid w:val="66CE2FDB"/>
    <w:multiLevelType w:val="hybridMultilevel"/>
    <w:tmpl w:val="2E8C40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5" w15:restartNumberingAfterBreak="0">
    <w:nsid w:val="677F4F80"/>
    <w:multiLevelType w:val="hybridMultilevel"/>
    <w:tmpl w:val="5022B5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6" w15:restartNumberingAfterBreak="0">
    <w:nsid w:val="67864FD8"/>
    <w:multiLevelType w:val="hybridMultilevel"/>
    <w:tmpl w:val="A4585E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7" w15:restartNumberingAfterBreak="0">
    <w:nsid w:val="67CB32BC"/>
    <w:multiLevelType w:val="hybridMultilevel"/>
    <w:tmpl w:val="0F8026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8" w15:restartNumberingAfterBreak="0">
    <w:nsid w:val="6869401F"/>
    <w:multiLevelType w:val="hybridMultilevel"/>
    <w:tmpl w:val="3E6E62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9" w15:restartNumberingAfterBreak="0">
    <w:nsid w:val="68A67978"/>
    <w:multiLevelType w:val="hybridMultilevel"/>
    <w:tmpl w:val="7FF443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0" w15:restartNumberingAfterBreak="0">
    <w:nsid w:val="690002D7"/>
    <w:multiLevelType w:val="hybridMultilevel"/>
    <w:tmpl w:val="1E76F7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1" w15:restartNumberingAfterBreak="0">
    <w:nsid w:val="69081867"/>
    <w:multiLevelType w:val="hybridMultilevel"/>
    <w:tmpl w:val="BD224A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2" w15:restartNumberingAfterBreak="0">
    <w:nsid w:val="692D2E72"/>
    <w:multiLevelType w:val="hybridMultilevel"/>
    <w:tmpl w:val="2DA8E7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3" w15:restartNumberingAfterBreak="0">
    <w:nsid w:val="69581D46"/>
    <w:multiLevelType w:val="hybridMultilevel"/>
    <w:tmpl w:val="63FA0A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4" w15:restartNumberingAfterBreak="0">
    <w:nsid w:val="69635189"/>
    <w:multiLevelType w:val="hybridMultilevel"/>
    <w:tmpl w:val="81FAD3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5" w15:restartNumberingAfterBreak="0">
    <w:nsid w:val="6A1323AD"/>
    <w:multiLevelType w:val="hybridMultilevel"/>
    <w:tmpl w:val="95123E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6" w15:restartNumberingAfterBreak="0">
    <w:nsid w:val="6A1D1A34"/>
    <w:multiLevelType w:val="hybridMultilevel"/>
    <w:tmpl w:val="CAB62D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7" w15:restartNumberingAfterBreak="0">
    <w:nsid w:val="6A2E2ABD"/>
    <w:multiLevelType w:val="hybridMultilevel"/>
    <w:tmpl w:val="973EAB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8" w15:restartNumberingAfterBreak="0">
    <w:nsid w:val="6A3C5E10"/>
    <w:multiLevelType w:val="hybridMultilevel"/>
    <w:tmpl w:val="B4349D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9" w15:restartNumberingAfterBreak="0">
    <w:nsid w:val="6A7850BC"/>
    <w:multiLevelType w:val="hybridMultilevel"/>
    <w:tmpl w:val="1884D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0" w15:restartNumberingAfterBreak="0">
    <w:nsid w:val="6A9648BC"/>
    <w:multiLevelType w:val="hybridMultilevel"/>
    <w:tmpl w:val="55B808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1" w15:restartNumberingAfterBreak="0">
    <w:nsid w:val="6AF1797C"/>
    <w:multiLevelType w:val="hybridMultilevel"/>
    <w:tmpl w:val="B93E16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2" w15:restartNumberingAfterBreak="0">
    <w:nsid w:val="6AF87AA7"/>
    <w:multiLevelType w:val="hybridMultilevel"/>
    <w:tmpl w:val="705051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3" w15:restartNumberingAfterBreak="0">
    <w:nsid w:val="6B2110EC"/>
    <w:multiLevelType w:val="hybridMultilevel"/>
    <w:tmpl w:val="A4E0D4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4" w15:restartNumberingAfterBreak="0">
    <w:nsid w:val="6B795F57"/>
    <w:multiLevelType w:val="hybridMultilevel"/>
    <w:tmpl w:val="988CBE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5" w15:restartNumberingAfterBreak="0">
    <w:nsid w:val="6B8E74CF"/>
    <w:multiLevelType w:val="hybridMultilevel"/>
    <w:tmpl w:val="174877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6" w15:restartNumberingAfterBreak="0">
    <w:nsid w:val="6BC413AF"/>
    <w:multiLevelType w:val="hybridMultilevel"/>
    <w:tmpl w:val="BDC0EE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7" w15:restartNumberingAfterBreak="0">
    <w:nsid w:val="6C4D1E9C"/>
    <w:multiLevelType w:val="hybridMultilevel"/>
    <w:tmpl w:val="EF540F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8" w15:restartNumberingAfterBreak="0">
    <w:nsid w:val="6C567847"/>
    <w:multiLevelType w:val="hybridMultilevel"/>
    <w:tmpl w:val="FF563D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9" w15:restartNumberingAfterBreak="0">
    <w:nsid w:val="6C75090A"/>
    <w:multiLevelType w:val="hybridMultilevel"/>
    <w:tmpl w:val="C97C35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0" w15:restartNumberingAfterBreak="0">
    <w:nsid w:val="6CB23B8E"/>
    <w:multiLevelType w:val="hybridMultilevel"/>
    <w:tmpl w:val="DCF8C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1" w15:restartNumberingAfterBreak="0">
    <w:nsid w:val="6D967504"/>
    <w:multiLevelType w:val="hybridMultilevel"/>
    <w:tmpl w:val="C5C47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2" w15:restartNumberingAfterBreak="0">
    <w:nsid w:val="6D9B3422"/>
    <w:multiLevelType w:val="hybridMultilevel"/>
    <w:tmpl w:val="8378F7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3" w15:restartNumberingAfterBreak="0">
    <w:nsid w:val="6DB050DF"/>
    <w:multiLevelType w:val="hybridMultilevel"/>
    <w:tmpl w:val="803CF5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4" w15:restartNumberingAfterBreak="0">
    <w:nsid w:val="6DFD404D"/>
    <w:multiLevelType w:val="hybridMultilevel"/>
    <w:tmpl w:val="034A6B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5" w15:restartNumberingAfterBreak="0">
    <w:nsid w:val="6E06193C"/>
    <w:multiLevelType w:val="hybridMultilevel"/>
    <w:tmpl w:val="A518F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6" w15:restartNumberingAfterBreak="0">
    <w:nsid w:val="6E9F2172"/>
    <w:multiLevelType w:val="hybridMultilevel"/>
    <w:tmpl w:val="A54824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7" w15:restartNumberingAfterBreak="0">
    <w:nsid w:val="6EE80AF9"/>
    <w:multiLevelType w:val="hybridMultilevel"/>
    <w:tmpl w:val="265CDB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8" w15:restartNumberingAfterBreak="0">
    <w:nsid w:val="6F851127"/>
    <w:multiLevelType w:val="hybridMultilevel"/>
    <w:tmpl w:val="511E8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9" w15:restartNumberingAfterBreak="0">
    <w:nsid w:val="6FDC0FB0"/>
    <w:multiLevelType w:val="hybridMultilevel"/>
    <w:tmpl w:val="11EE16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0" w15:restartNumberingAfterBreak="0">
    <w:nsid w:val="700A7CA6"/>
    <w:multiLevelType w:val="hybridMultilevel"/>
    <w:tmpl w:val="5FB89F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1" w15:restartNumberingAfterBreak="0">
    <w:nsid w:val="700F36B0"/>
    <w:multiLevelType w:val="hybridMultilevel"/>
    <w:tmpl w:val="72745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2" w15:restartNumberingAfterBreak="0">
    <w:nsid w:val="701C3152"/>
    <w:multiLevelType w:val="hybridMultilevel"/>
    <w:tmpl w:val="A252C1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3" w15:restartNumberingAfterBreak="0">
    <w:nsid w:val="708442F8"/>
    <w:multiLevelType w:val="hybridMultilevel"/>
    <w:tmpl w:val="CE2883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4" w15:restartNumberingAfterBreak="0">
    <w:nsid w:val="712E4825"/>
    <w:multiLevelType w:val="hybridMultilevel"/>
    <w:tmpl w:val="CE8A30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5" w15:restartNumberingAfterBreak="0">
    <w:nsid w:val="71761E7F"/>
    <w:multiLevelType w:val="hybridMultilevel"/>
    <w:tmpl w:val="6A26C0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6" w15:restartNumberingAfterBreak="0">
    <w:nsid w:val="717A1A10"/>
    <w:multiLevelType w:val="hybridMultilevel"/>
    <w:tmpl w:val="1AF814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7" w15:restartNumberingAfterBreak="0">
    <w:nsid w:val="71BD262F"/>
    <w:multiLevelType w:val="hybridMultilevel"/>
    <w:tmpl w:val="08588A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8" w15:restartNumberingAfterBreak="0">
    <w:nsid w:val="71E24351"/>
    <w:multiLevelType w:val="hybridMultilevel"/>
    <w:tmpl w:val="5E22D0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9" w15:restartNumberingAfterBreak="0">
    <w:nsid w:val="72AB68CC"/>
    <w:multiLevelType w:val="hybridMultilevel"/>
    <w:tmpl w:val="35824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0" w15:restartNumberingAfterBreak="0">
    <w:nsid w:val="73DB682C"/>
    <w:multiLevelType w:val="hybridMultilevel"/>
    <w:tmpl w:val="6ADA89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1" w15:restartNumberingAfterBreak="0">
    <w:nsid w:val="73DF13F6"/>
    <w:multiLevelType w:val="hybridMultilevel"/>
    <w:tmpl w:val="DE68EB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2" w15:restartNumberingAfterBreak="0">
    <w:nsid w:val="73E86B12"/>
    <w:multiLevelType w:val="hybridMultilevel"/>
    <w:tmpl w:val="AADA1B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3" w15:restartNumberingAfterBreak="0">
    <w:nsid w:val="73F70FB6"/>
    <w:multiLevelType w:val="hybridMultilevel"/>
    <w:tmpl w:val="F432D0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4" w15:restartNumberingAfterBreak="0">
    <w:nsid w:val="745F25B9"/>
    <w:multiLevelType w:val="hybridMultilevel"/>
    <w:tmpl w:val="E39206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5" w15:restartNumberingAfterBreak="0">
    <w:nsid w:val="74681D8F"/>
    <w:multiLevelType w:val="hybridMultilevel"/>
    <w:tmpl w:val="57EC7A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6" w15:restartNumberingAfterBreak="0">
    <w:nsid w:val="74E01686"/>
    <w:multiLevelType w:val="hybridMultilevel"/>
    <w:tmpl w:val="7BB67A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7" w15:restartNumberingAfterBreak="0">
    <w:nsid w:val="753B3BAA"/>
    <w:multiLevelType w:val="hybridMultilevel"/>
    <w:tmpl w:val="2DAA3D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8" w15:restartNumberingAfterBreak="0">
    <w:nsid w:val="75796603"/>
    <w:multiLevelType w:val="hybridMultilevel"/>
    <w:tmpl w:val="951498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9" w15:restartNumberingAfterBreak="0">
    <w:nsid w:val="759106AD"/>
    <w:multiLevelType w:val="hybridMultilevel"/>
    <w:tmpl w:val="A33E19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0" w15:restartNumberingAfterBreak="0">
    <w:nsid w:val="763234C6"/>
    <w:multiLevelType w:val="hybridMultilevel"/>
    <w:tmpl w:val="8578C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1" w15:restartNumberingAfterBreak="0">
    <w:nsid w:val="766667A6"/>
    <w:multiLevelType w:val="hybridMultilevel"/>
    <w:tmpl w:val="5212F1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2" w15:restartNumberingAfterBreak="0">
    <w:nsid w:val="767A0812"/>
    <w:multiLevelType w:val="hybridMultilevel"/>
    <w:tmpl w:val="A704EB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3" w15:restartNumberingAfterBreak="0">
    <w:nsid w:val="76A31E53"/>
    <w:multiLevelType w:val="hybridMultilevel"/>
    <w:tmpl w:val="1ADCD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4" w15:restartNumberingAfterBreak="0">
    <w:nsid w:val="76A84AEF"/>
    <w:multiLevelType w:val="hybridMultilevel"/>
    <w:tmpl w:val="D7C421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5" w15:restartNumberingAfterBreak="0">
    <w:nsid w:val="76EE47B8"/>
    <w:multiLevelType w:val="hybridMultilevel"/>
    <w:tmpl w:val="3F146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6" w15:restartNumberingAfterBreak="0">
    <w:nsid w:val="77177036"/>
    <w:multiLevelType w:val="hybridMultilevel"/>
    <w:tmpl w:val="1062FB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7" w15:restartNumberingAfterBreak="0">
    <w:nsid w:val="776247C7"/>
    <w:multiLevelType w:val="hybridMultilevel"/>
    <w:tmpl w:val="A88EBB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8" w15:restartNumberingAfterBreak="0">
    <w:nsid w:val="77954F49"/>
    <w:multiLevelType w:val="hybridMultilevel"/>
    <w:tmpl w:val="BD8AD4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9" w15:restartNumberingAfterBreak="0">
    <w:nsid w:val="77C16B39"/>
    <w:multiLevelType w:val="hybridMultilevel"/>
    <w:tmpl w:val="8398E2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0" w15:restartNumberingAfterBreak="0">
    <w:nsid w:val="78005BD4"/>
    <w:multiLevelType w:val="hybridMultilevel"/>
    <w:tmpl w:val="476676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1" w15:restartNumberingAfterBreak="0">
    <w:nsid w:val="781348D6"/>
    <w:multiLevelType w:val="hybridMultilevel"/>
    <w:tmpl w:val="D8026A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2" w15:restartNumberingAfterBreak="0">
    <w:nsid w:val="78162A78"/>
    <w:multiLevelType w:val="hybridMultilevel"/>
    <w:tmpl w:val="FEB4CA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3" w15:restartNumberingAfterBreak="0">
    <w:nsid w:val="783145C0"/>
    <w:multiLevelType w:val="hybridMultilevel"/>
    <w:tmpl w:val="41A85B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4" w15:restartNumberingAfterBreak="0">
    <w:nsid w:val="78DF44B7"/>
    <w:multiLevelType w:val="hybridMultilevel"/>
    <w:tmpl w:val="A89A8D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5" w15:restartNumberingAfterBreak="0">
    <w:nsid w:val="79062EE6"/>
    <w:multiLevelType w:val="hybridMultilevel"/>
    <w:tmpl w:val="BF34BF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6" w15:restartNumberingAfterBreak="0">
    <w:nsid w:val="79D41E2B"/>
    <w:multiLevelType w:val="hybridMultilevel"/>
    <w:tmpl w:val="1D188E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7" w15:restartNumberingAfterBreak="0">
    <w:nsid w:val="79FB677A"/>
    <w:multiLevelType w:val="hybridMultilevel"/>
    <w:tmpl w:val="21DA06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8" w15:restartNumberingAfterBreak="0">
    <w:nsid w:val="7AC64E62"/>
    <w:multiLevelType w:val="hybridMultilevel"/>
    <w:tmpl w:val="B3AE8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9" w15:restartNumberingAfterBreak="0">
    <w:nsid w:val="7AE74CE7"/>
    <w:multiLevelType w:val="hybridMultilevel"/>
    <w:tmpl w:val="089E1A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0" w15:restartNumberingAfterBreak="0">
    <w:nsid w:val="7B3A335E"/>
    <w:multiLevelType w:val="hybridMultilevel"/>
    <w:tmpl w:val="AC8E6E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1" w15:restartNumberingAfterBreak="0">
    <w:nsid w:val="7B827E7C"/>
    <w:multiLevelType w:val="hybridMultilevel"/>
    <w:tmpl w:val="3C9E0D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2" w15:restartNumberingAfterBreak="0">
    <w:nsid w:val="7BAD7D01"/>
    <w:multiLevelType w:val="hybridMultilevel"/>
    <w:tmpl w:val="A99AF3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3" w15:restartNumberingAfterBreak="0">
    <w:nsid w:val="7C301698"/>
    <w:multiLevelType w:val="hybridMultilevel"/>
    <w:tmpl w:val="016E39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4" w15:restartNumberingAfterBreak="0">
    <w:nsid w:val="7C3667B6"/>
    <w:multiLevelType w:val="hybridMultilevel"/>
    <w:tmpl w:val="FDA659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5" w15:restartNumberingAfterBreak="0">
    <w:nsid w:val="7CC3123C"/>
    <w:multiLevelType w:val="hybridMultilevel"/>
    <w:tmpl w:val="9AA66E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6" w15:restartNumberingAfterBreak="0">
    <w:nsid w:val="7D3D4F80"/>
    <w:multiLevelType w:val="hybridMultilevel"/>
    <w:tmpl w:val="6EEA6F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7" w15:restartNumberingAfterBreak="0">
    <w:nsid w:val="7DB31BBC"/>
    <w:multiLevelType w:val="hybridMultilevel"/>
    <w:tmpl w:val="5C243D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8" w15:restartNumberingAfterBreak="0">
    <w:nsid w:val="7E210E5F"/>
    <w:multiLevelType w:val="hybridMultilevel"/>
    <w:tmpl w:val="EDBAC2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9" w15:restartNumberingAfterBreak="0">
    <w:nsid w:val="7E403F58"/>
    <w:multiLevelType w:val="hybridMultilevel"/>
    <w:tmpl w:val="AB2C45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0" w15:restartNumberingAfterBreak="0">
    <w:nsid w:val="7E5300A9"/>
    <w:multiLevelType w:val="hybridMultilevel"/>
    <w:tmpl w:val="E59E783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1" w15:restartNumberingAfterBreak="0">
    <w:nsid w:val="7E764C7A"/>
    <w:multiLevelType w:val="hybridMultilevel"/>
    <w:tmpl w:val="62EEA1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2" w15:restartNumberingAfterBreak="0">
    <w:nsid w:val="7EEB4E49"/>
    <w:multiLevelType w:val="hybridMultilevel"/>
    <w:tmpl w:val="3B849F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3" w15:restartNumberingAfterBreak="0">
    <w:nsid w:val="7F397BB5"/>
    <w:multiLevelType w:val="hybridMultilevel"/>
    <w:tmpl w:val="5CBC01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4" w15:restartNumberingAfterBreak="0">
    <w:nsid w:val="7F582B6A"/>
    <w:multiLevelType w:val="hybridMultilevel"/>
    <w:tmpl w:val="6E9A91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1"/>
  </w:num>
  <w:num w:numId="2">
    <w:abstractNumId w:val="55"/>
  </w:num>
  <w:num w:numId="3">
    <w:abstractNumId w:val="204"/>
  </w:num>
  <w:num w:numId="4">
    <w:abstractNumId w:val="118"/>
  </w:num>
  <w:num w:numId="5">
    <w:abstractNumId w:val="236"/>
  </w:num>
  <w:num w:numId="6">
    <w:abstractNumId w:val="187"/>
  </w:num>
  <w:num w:numId="7">
    <w:abstractNumId w:val="209"/>
  </w:num>
  <w:num w:numId="8">
    <w:abstractNumId w:val="265"/>
  </w:num>
  <w:num w:numId="9">
    <w:abstractNumId w:val="388"/>
  </w:num>
  <w:num w:numId="10">
    <w:abstractNumId w:val="103"/>
  </w:num>
  <w:num w:numId="11">
    <w:abstractNumId w:val="350"/>
  </w:num>
  <w:num w:numId="12">
    <w:abstractNumId w:val="83"/>
  </w:num>
  <w:num w:numId="13">
    <w:abstractNumId w:val="399"/>
  </w:num>
  <w:num w:numId="14">
    <w:abstractNumId w:val="147"/>
  </w:num>
  <w:num w:numId="15">
    <w:abstractNumId w:val="358"/>
  </w:num>
  <w:num w:numId="16">
    <w:abstractNumId w:val="390"/>
  </w:num>
  <w:num w:numId="17">
    <w:abstractNumId w:val="61"/>
  </w:num>
  <w:num w:numId="18">
    <w:abstractNumId w:val="30"/>
  </w:num>
  <w:num w:numId="19">
    <w:abstractNumId w:val="125"/>
  </w:num>
  <w:num w:numId="20">
    <w:abstractNumId w:val="351"/>
  </w:num>
  <w:num w:numId="21">
    <w:abstractNumId w:val="145"/>
  </w:num>
  <w:num w:numId="22">
    <w:abstractNumId w:val="185"/>
  </w:num>
  <w:num w:numId="23">
    <w:abstractNumId w:val="100"/>
  </w:num>
  <w:num w:numId="24">
    <w:abstractNumId w:val="364"/>
  </w:num>
  <w:num w:numId="25">
    <w:abstractNumId w:val="64"/>
  </w:num>
  <w:num w:numId="26">
    <w:abstractNumId w:val="172"/>
  </w:num>
  <w:num w:numId="27">
    <w:abstractNumId w:val="233"/>
  </w:num>
  <w:num w:numId="28">
    <w:abstractNumId w:val="155"/>
  </w:num>
  <w:num w:numId="29">
    <w:abstractNumId w:val="130"/>
  </w:num>
  <w:num w:numId="30">
    <w:abstractNumId w:val="307"/>
  </w:num>
  <w:num w:numId="31">
    <w:abstractNumId w:val="121"/>
  </w:num>
  <w:num w:numId="32">
    <w:abstractNumId w:val="205"/>
  </w:num>
  <w:num w:numId="33">
    <w:abstractNumId w:val="42"/>
  </w:num>
  <w:num w:numId="34">
    <w:abstractNumId w:val="87"/>
  </w:num>
  <w:num w:numId="35">
    <w:abstractNumId w:val="261"/>
  </w:num>
  <w:num w:numId="36">
    <w:abstractNumId w:val="140"/>
  </w:num>
  <w:num w:numId="37">
    <w:abstractNumId w:val="38"/>
  </w:num>
  <w:num w:numId="38">
    <w:abstractNumId w:val="371"/>
  </w:num>
  <w:num w:numId="39">
    <w:abstractNumId w:val="22"/>
  </w:num>
  <w:num w:numId="40">
    <w:abstractNumId w:val="168"/>
  </w:num>
  <w:num w:numId="41">
    <w:abstractNumId w:val="384"/>
  </w:num>
  <w:num w:numId="42">
    <w:abstractNumId w:val="223"/>
  </w:num>
  <w:num w:numId="43">
    <w:abstractNumId w:val="337"/>
  </w:num>
  <w:num w:numId="44">
    <w:abstractNumId w:val="110"/>
  </w:num>
  <w:num w:numId="45">
    <w:abstractNumId w:val="131"/>
  </w:num>
  <w:num w:numId="46">
    <w:abstractNumId w:val="175"/>
  </w:num>
  <w:num w:numId="47">
    <w:abstractNumId w:val="241"/>
  </w:num>
  <w:num w:numId="48">
    <w:abstractNumId w:val="74"/>
  </w:num>
  <w:num w:numId="49">
    <w:abstractNumId w:val="129"/>
  </w:num>
  <w:num w:numId="50">
    <w:abstractNumId w:val="5"/>
  </w:num>
  <w:num w:numId="51">
    <w:abstractNumId w:val="353"/>
  </w:num>
  <w:num w:numId="52">
    <w:abstractNumId w:val="287"/>
  </w:num>
  <w:num w:numId="53">
    <w:abstractNumId w:val="389"/>
  </w:num>
  <w:num w:numId="54">
    <w:abstractNumId w:val="78"/>
  </w:num>
  <w:num w:numId="55">
    <w:abstractNumId w:val="277"/>
  </w:num>
  <w:num w:numId="56">
    <w:abstractNumId w:val="44"/>
  </w:num>
  <w:num w:numId="57">
    <w:abstractNumId w:val="278"/>
  </w:num>
  <w:num w:numId="58">
    <w:abstractNumId w:val="369"/>
  </w:num>
  <w:num w:numId="59">
    <w:abstractNumId w:val="107"/>
  </w:num>
  <w:num w:numId="60">
    <w:abstractNumId w:val="99"/>
  </w:num>
  <w:num w:numId="61">
    <w:abstractNumId w:val="310"/>
  </w:num>
  <w:num w:numId="62">
    <w:abstractNumId w:val="396"/>
  </w:num>
  <w:num w:numId="63">
    <w:abstractNumId w:val="225"/>
  </w:num>
  <w:num w:numId="64">
    <w:abstractNumId w:val="41"/>
  </w:num>
  <w:num w:numId="65">
    <w:abstractNumId w:val="283"/>
  </w:num>
  <w:num w:numId="66">
    <w:abstractNumId w:val="4"/>
  </w:num>
  <w:num w:numId="67">
    <w:abstractNumId w:val="177"/>
  </w:num>
  <w:num w:numId="68">
    <w:abstractNumId w:val="210"/>
  </w:num>
  <w:num w:numId="69">
    <w:abstractNumId w:val="368"/>
  </w:num>
  <w:num w:numId="70">
    <w:abstractNumId w:val="217"/>
  </w:num>
  <w:num w:numId="71">
    <w:abstractNumId w:val="355"/>
  </w:num>
  <w:num w:numId="72">
    <w:abstractNumId w:val="247"/>
  </w:num>
  <w:num w:numId="73">
    <w:abstractNumId w:val="303"/>
  </w:num>
  <w:num w:numId="74">
    <w:abstractNumId w:val="170"/>
  </w:num>
  <w:num w:numId="75">
    <w:abstractNumId w:val="190"/>
  </w:num>
  <w:num w:numId="76">
    <w:abstractNumId w:val="321"/>
  </w:num>
  <w:num w:numId="77">
    <w:abstractNumId w:val="207"/>
  </w:num>
  <w:num w:numId="78">
    <w:abstractNumId w:val="325"/>
  </w:num>
  <w:num w:numId="79">
    <w:abstractNumId w:val="249"/>
  </w:num>
  <w:num w:numId="80">
    <w:abstractNumId w:val="192"/>
  </w:num>
  <w:num w:numId="81">
    <w:abstractNumId w:val="34"/>
  </w:num>
  <w:num w:numId="82">
    <w:abstractNumId w:val="31"/>
  </w:num>
  <w:num w:numId="83">
    <w:abstractNumId w:val="28"/>
  </w:num>
  <w:num w:numId="84">
    <w:abstractNumId w:val="362"/>
  </w:num>
  <w:num w:numId="85">
    <w:abstractNumId w:val="354"/>
  </w:num>
  <w:num w:numId="86">
    <w:abstractNumId w:val="80"/>
  </w:num>
  <w:num w:numId="87">
    <w:abstractNumId w:val="293"/>
  </w:num>
  <w:num w:numId="88">
    <w:abstractNumId w:val="363"/>
  </w:num>
  <w:num w:numId="89">
    <w:abstractNumId w:val="27"/>
  </w:num>
  <w:num w:numId="90">
    <w:abstractNumId w:val="330"/>
  </w:num>
  <w:num w:numId="91">
    <w:abstractNumId w:val="36"/>
  </w:num>
  <w:num w:numId="92">
    <w:abstractNumId w:val="319"/>
  </w:num>
  <w:num w:numId="93">
    <w:abstractNumId w:val="201"/>
  </w:num>
  <w:num w:numId="94">
    <w:abstractNumId w:val="40"/>
  </w:num>
  <w:num w:numId="95">
    <w:abstractNumId w:val="338"/>
  </w:num>
  <w:num w:numId="96">
    <w:abstractNumId w:val="11"/>
  </w:num>
  <w:num w:numId="97">
    <w:abstractNumId w:val="240"/>
  </w:num>
  <w:num w:numId="98">
    <w:abstractNumId w:val="141"/>
  </w:num>
  <w:num w:numId="99">
    <w:abstractNumId w:val="308"/>
  </w:num>
  <w:num w:numId="100">
    <w:abstractNumId w:val="120"/>
  </w:num>
  <w:num w:numId="101">
    <w:abstractNumId w:val="134"/>
  </w:num>
  <w:num w:numId="102">
    <w:abstractNumId w:val="326"/>
  </w:num>
  <w:num w:numId="103">
    <w:abstractNumId w:val="48"/>
  </w:num>
  <w:num w:numId="104">
    <w:abstractNumId w:val="346"/>
  </w:num>
  <w:num w:numId="105">
    <w:abstractNumId w:val="379"/>
  </w:num>
  <w:num w:numId="106">
    <w:abstractNumId w:val="193"/>
  </w:num>
  <w:num w:numId="107">
    <w:abstractNumId w:val="335"/>
  </w:num>
  <w:num w:numId="108">
    <w:abstractNumId w:val="127"/>
  </w:num>
  <w:num w:numId="109">
    <w:abstractNumId w:val="93"/>
  </w:num>
  <w:num w:numId="110">
    <w:abstractNumId w:val="232"/>
  </w:num>
  <w:num w:numId="111">
    <w:abstractNumId w:val="154"/>
  </w:num>
  <w:num w:numId="112">
    <w:abstractNumId w:val="174"/>
  </w:num>
  <w:num w:numId="113">
    <w:abstractNumId w:val="255"/>
  </w:num>
  <w:num w:numId="114">
    <w:abstractNumId w:val="126"/>
  </w:num>
  <w:num w:numId="115">
    <w:abstractNumId w:val="160"/>
  </w:num>
  <w:num w:numId="116">
    <w:abstractNumId w:val="183"/>
  </w:num>
  <w:num w:numId="117">
    <w:abstractNumId w:val="290"/>
  </w:num>
  <w:num w:numId="118">
    <w:abstractNumId w:val="257"/>
  </w:num>
  <w:num w:numId="119">
    <w:abstractNumId w:val="73"/>
  </w:num>
  <w:num w:numId="120">
    <w:abstractNumId w:val="296"/>
  </w:num>
  <w:num w:numId="121">
    <w:abstractNumId w:val="286"/>
  </w:num>
  <w:num w:numId="122">
    <w:abstractNumId w:val="60"/>
  </w:num>
  <w:num w:numId="123">
    <w:abstractNumId w:val="218"/>
  </w:num>
  <w:num w:numId="124">
    <w:abstractNumId w:val="400"/>
  </w:num>
  <w:num w:numId="125">
    <w:abstractNumId w:val="57"/>
  </w:num>
  <w:num w:numId="126">
    <w:abstractNumId w:val="332"/>
  </w:num>
  <w:num w:numId="127">
    <w:abstractNumId w:val="383"/>
  </w:num>
  <w:num w:numId="128">
    <w:abstractNumId w:val="180"/>
  </w:num>
  <w:num w:numId="129">
    <w:abstractNumId w:val="284"/>
  </w:num>
  <w:num w:numId="130">
    <w:abstractNumId w:val="322"/>
  </w:num>
  <w:num w:numId="131">
    <w:abstractNumId w:val="370"/>
  </w:num>
  <w:num w:numId="132">
    <w:abstractNumId w:val="297"/>
  </w:num>
  <w:num w:numId="133">
    <w:abstractNumId w:val="98"/>
  </w:num>
  <w:num w:numId="134">
    <w:abstractNumId w:val="215"/>
  </w:num>
  <w:num w:numId="135">
    <w:abstractNumId w:val="197"/>
  </w:num>
  <w:num w:numId="136">
    <w:abstractNumId w:val="273"/>
  </w:num>
  <w:num w:numId="137">
    <w:abstractNumId w:val="246"/>
  </w:num>
  <w:num w:numId="138">
    <w:abstractNumId w:val="262"/>
  </w:num>
  <w:num w:numId="139">
    <w:abstractNumId w:val="357"/>
  </w:num>
  <w:num w:numId="140">
    <w:abstractNumId w:val="90"/>
  </w:num>
  <w:num w:numId="141">
    <w:abstractNumId w:val="189"/>
  </w:num>
  <w:num w:numId="142">
    <w:abstractNumId w:val="378"/>
  </w:num>
  <w:num w:numId="143">
    <w:abstractNumId w:val="23"/>
  </w:num>
  <w:num w:numId="144">
    <w:abstractNumId w:val="47"/>
  </w:num>
  <w:num w:numId="145">
    <w:abstractNumId w:val="15"/>
  </w:num>
  <w:num w:numId="146">
    <w:abstractNumId w:val="67"/>
  </w:num>
  <w:num w:numId="147">
    <w:abstractNumId w:val="258"/>
  </w:num>
  <w:num w:numId="148">
    <w:abstractNumId w:val="7"/>
  </w:num>
  <w:num w:numId="149">
    <w:abstractNumId w:val="264"/>
  </w:num>
  <w:num w:numId="150">
    <w:abstractNumId w:val="312"/>
  </w:num>
  <w:num w:numId="151">
    <w:abstractNumId w:val="6"/>
  </w:num>
  <w:num w:numId="152">
    <w:abstractNumId w:val="188"/>
  </w:num>
  <w:num w:numId="153">
    <w:abstractNumId w:val="158"/>
  </w:num>
  <w:num w:numId="154">
    <w:abstractNumId w:val="46"/>
  </w:num>
  <w:num w:numId="155">
    <w:abstractNumId w:val="270"/>
  </w:num>
  <w:num w:numId="156">
    <w:abstractNumId w:val="10"/>
  </w:num>
  <w:num w:numId="157">
    <w:abstractNumId w:val="86"/>
  </w:num>
  <w:num w:numId="158">
    <w:abstractNumId w:val="271"/>
  </w:num>
  <w:num w:numId="159">
    <w:abstractNumId w:val="206"/>
  </w:num>
  <w:num w:numId="160">
    <w:abstractNumId w:val="153"/>
  </w:num>
  <w:num w:numId="161">
    <w:abstractNumId w:val="243"/>
  </w:num>
  <w:num w:numId="162">
    <w:abstractNumId w:val="135"/>
  </w:num>
  <w:num w:numId="163">
    <w:abstractNumId w:val="51"/>
  </w:num>
  <w:num w:numId="164">
    <w:abstractNumId w:val="71"/>
  </w:num>
  <w:num w:numId="165">
    <w:abstractNumId w:val="360"/>
  </w:num>
  <w:num w:numId="166">
    <w:abstractNumId w:val="234"/>
  </w:num>
  <w:num w:numId="167">
    <w:abstractNumId w:val="352"/>
  </w:num>
  <w:num w:numId="168">
    <w:abstractNumId w:val="398"/>
  </w:num>
  <w:num w:numId="169">
    <w:abstractNumId w:val="219"/>
  </w:num>
  <w:num w:numId="170">
    <w:abstractNumId w:val="109"/>
  </w:num>
  <w:num w:numId="171">
    <w:abstractNumId w:val="17"/>
  </w:num>
  <w:num w:numId="172">
    <w:abstractNumId w:val="289"/>
  </w:num>
  <w:num w:numId="173">
    <w:abstractNumId w:val="331"/>
  </w:num>
  <w:num w:numId="174">
    <w:abstractNumId w:val="116"/>
  </w:num>
  <w:num w:numId="175">
    <w:abstractNumId w:val="401"/>
  </w:num>
  <w:num w:numId="176">
    <w:abstractNumId w:val="250"/>
  </w:num>
  <w:num w:numId="177">
    <w:abstractNumId w:val="163"/>
  </w:num>
  <w:num w:numId="178">
    <w:abstractNumId w:val="76"/>
  </w:num>
  <w:num w:numId="179">
    <w:abstractNumId w:val="195"/>
  </w:num>
  <w:num w:numId="180">
    <w:abstractNumId w:val="72"/>
  </w:num>
  <w:num w:numId="181">
    <w:abstractNumId w:val="298"/>
  </w:num>
  <w:num w:numId="182">
    <w:abstractNumId w:val="54"/>
  </w:num>
  <w:num w:numId="183">
    <w:abstractNumId w:val="386"/>
  </w:num>
  <w:num w:numId="184">
    <w:abstractNumId w:val="367"/>
  </w:num>
  <w:num w:numId="185">
    <w:abstractNumId w:val="266"/>
  </w:num>
  <w:num w:numId="186">
    <w:abstractNumId w:val="143"/>
  </w:num>
  <w:num w:numId="187">
    <w:abstractNumId w:val="309"/>
  </w:num>
  <w:num w:numId="188">
    <w:abstractNumId w:val="252"/>
  </w:num>
  <w:num w:numId="189">
    <w:abstractNumId w:val="374"/>
  </w:num>
  <w:num w:numId="190">
    <w:abstractNumId w:val="115"/>
  </w:num>
  <w:num w:numId="191">
    <w:abstractNumId w:val="260"/>
  </w:num>
  <w:num w:numId="192">
    <w:abstractNumId w:val="220"/>
  </w:num>
  <w:num w:numId="193">
    <w:abstractNumId w:val="144"/>
  </w:num>
  <w:num w:numId="194">
    <w:abstractNumId w:val="221"/>
  </w:num>
  <w:num w:numId="195">
    <w:abstractNumId w:val="139"/>
  </w:num>
  <w:num w:numId="196">
    <w:abstractNumId w:val="21"/>
  </w:num>
  <w:num w:numId="197">
    <w:abstractNumId w:val="377"/>
  </w:num>
  <w:num w:numId="198">
    <w:abstractNumId w:val="26"/>
  </w:num>
  <w:num w:numId="199">
    <w:abstractNumId w:val="56"/>
  </w:num>
  <w:num w:numId="200">
    <w:abstractNumId w:val="328"/>
  </w:num>
  <w:num w:numId="201">
    <w:abstractNumId w:val="393"/>
  </w:num>
  <w:num w:numId="202">
    <w:abstractNumId w:val="112"/>
  </w:num>
  <w:num w:numId="203">
    <w:abstractNumId w:val="237"/>
  </w:num>
  <w:num w:numId="204">
    <w:abstractNumId w:val="91"/>
  </w:num>
  <w:num w:numId="205">
    <w:abstractNumId w:val="341"/>
  </w:num>
  <w:num w:numId="206">
    <w:abstractNumId w:val="222"/>
  </w:num>
  <w:num w:numId="207">
    <w:abstractNumId w:val="385"/>
  </w:num>
  <w:num w:numId="208">
    <w:abstractNumId w:val="320"/>
  </w:num>
  <w:num w:numId="209">
    <w:abstractNumId w:val="16"/>
  </w:num>
  <w:num w:numId="210">
    <w:abstractNumId w:val="171"/>
  </w:num>
  <w:num w:numId="211">
    <w:abstractNumId w:val="132"/>
  </w:num>
  <w:num w:numId="212">
    <w:abstractNumId w:val="111"/>
  </w:num>
  <w:num w:numId="213">
    <w:abstractNumId w:val="166"/>
  </w:num>
  <w:num w:numId="214">
    <w:abstractNumId w:val="402"/>
  </w:num>
  <w:num w:numId="215">
    <w:abstractNumId w:val="66"/>
  </w:num>
  <w:num w:numId="216">
    <w:abstractNumId w:val="95"/>
  </w:num>
  <w:num w:numId="217">
    <w:abstractNumId w:val="32"/>
  </w:num>
  <w:num w:numId="218">
    <w:abstractNumId w:val="18"/>
  </w:num>
  <w:num w:numId="219">
    <w:abstractNumId w:val="349"/>
  </w:num>
  <w:num w:numId="220">
    <w:abstractNumId w:val="191"/>
  </w:num>
  <w:num w:numId="221">
    <w:abstractNumId w:val="216"/>
  </w:num>
  <w:num w:numId="222">
    <w:abstractNumId w:val="268"/>
  </w:num>
  <w:num w:numId="223">
    <w:abstractNumId w:val="151"/>
  </w:num>
  <w:num w:numId="224">
    <w:abstractNumId w:val="292"/>
  </w:num>
  <w:num w:numId="225">
    <w:abstractNumId w:val="200"/>
  </w:num>
  <w:num w:numId="226">
    <w:abstractNumId w:val="238"/>
  </w:num>
  <w:num w:numId="227">
    <w:abstractNumId w:val="0"/>
  </w:num>
  <w:num w:numId="228">
    <w:abstractNumId w:val="327"/>
  </w:num>
  <w:num w:numId="229">
    <w:abstractNumId w:val="203"/>
  </w:num>
  <w:num w:numId="230">
    <w:abstractNumId w:val="149"/>
  </w:num>
  <w:num w:numId="231">
    <w:abstractNumId w:val="373"/>
  </w:num>
  <w:num w:numId="232">
    <w:abstractNumId w:val="159"/>
  </w:num>
  <w:num w:numId="233">
    <w:abstractNumId w:val="156"/>
  </w:num>
  <w:num w:numId="234">
    <w:abstractNumId w:val="165"/>
  </w:num>
  <w:num w:numId="235">
    <w:abstractNumId w:val="63"/>
  </w:num>
  <w:num w:numId="236">
    <w:abstractNumId w:val="92"/>
  </w:num>
  <w:num w:numId="237">
    <w:abstractNumId w:val="224"/>
  </w:num>
  <w:num w:numId="238">
    <w:abstractNumId w:val="397"/>
  </w:num>
  <w:num w:numId="239">
    <w:abstractNumId w:val="198"/>
  </w:num>
  <w:num w:numId="240">
    <w:abstractNumId w:val="251"/>
  </w:num>
  <w:num w:numId="241">
    <w:abstractNumId w:val="214"/>
  </w:num>
  <w:num w:numId="242">
    <w:abstractNumId w:val="324"/>
  </w:num>
  <w:num w:numId="243">
    <w:abstractNumId w:val="208"/>
  </w:num>
  <w:num w:numId="244">
    <w:abstractNumId w:val="380"/>
  </w:num>
  <w:num w:numId="245">
    <w:abstractNumId w:val="85"/>
  </w:num>
  <w:num w:numId="246">
    <w:abstractNumId w:val="242"/>
  </w:num>
  <w:num w:numId="247">
    <w:abstractNumId w:val="70"/>
  </w:num>
  <w:num w:numId="248">
    <w:abstractNumId w:val="2"/>
  </w:num>
  <w:num w:numId="249">
    <w:abstractNumId w:val="146"/>
  </w:num>
  <w:num w:numId="250">
    <w:abstractNumId w:val="302"/>
  </w:num>
  <w:num w:numId="251">
    <w:abstractNumId w:val="137"/>
  </w:num>
  <w:num w:numId="252">
    <w:abstractNumId w:val="361"/>
  </w:num>
  <w:num w:numId="253">
    <w:abstractNumId w:val="212"/>
  </w:num>
  <w:num w:numId="254">
    <w:abstractNumId w:val="138"/>
  </w:num>
  <w:num w:numId="255">
    <w:abstractNumId w:val="59"/>
  </w:num>
  <w:num w:numId="256">
    <w:abstractNumId w:val="285"/>
  </w:num>
  <w:num w:numId="257">
    <w:abstractNumId w:val="282"/>
  </w:num>
  <w:num w:numId="258">
    <w:abstractNumId w:val="186"/>
  </w:num>
  <w:num w:numId="259">
    <w:abstractNumId w:val="68"/>
  </w:num>
  <w:num w:numId="260">
    <w:abstractNumId w:val="329"/>
  </w:num>
  <w:num w:numId="261">
    <w:abstractNumId w:val="392"/>
  </w:num>
  <w:num w:numId="262">
    <w:abstractNumId w:val="345"/>
  </w:num>
  <w:num w:numId="263">
    <w:abstractNumId w:val="381"/>
  </w:num>
  <w:num w:numId="264">
    <w:abstractNumId w:val="229"/>
  </w:num>
  <w:num w:numId="265">
    <w:abstractNumId w:val="8"/>
  </w:num>
  <w:num w:numId="266">
    <w:abstractNumId w:val="162"/>
  </w:num>
  <w:num w:numId="267">
    <w:abstractNumId w:val="13"/>
  </w:num>
  <w:num w:numId="268">
    <w:abstractNumId w:val="45"/>
  </w:num>
  <w:num w:numId="269">
    <w:abstractNumId w:val="263"/>
  </w:num>
  <w:num w:numId="270">
    <w:abstractNumId w:val="25"/>
  </w:num>
  <w:num w:numId="271">
    <w:abstractNumId w:val="316"/>
  </w:num>
  <w:num w:numId="272">
    <w:abstractNumId w:val="181"/>
  </w:num>
  <w:num w:numId="273">
    <w:abstractNumId w:val="114"/>
  </w:num>
  <w:num w:numId="274">
    <w:abstractNumId w:val="394"/>
  </w:num>
  <w:num w:numId="275">
    <w:abstractNumId w:val="29"/>
  </w:num>
  <w:num w:numId="276">
    <w:abstractNumId w:val="299"/>
  </w:num>
  <w:num w:numId="277">
    <w:abstractNumId w:val="318"/>
  </w:num>
  <w:num w:numId="278">
    <w:abstractNumId w:val="105"/>
  </w:num>
  <w:num w:numId="279">
    <w:abstractNumId w:val="182"/>
  </w:num>
  <w:num w:numId="280">
    <w:abstractNumId w:val="348"/>
  </w:num>
  <w:num w:numId="281">
    <w:abstractNumId w:val="148"/>
  </w:num>
  <w:num w:numId="282">
    <w:abstractNumId w:val="53"/>
  </w:num>
  <w:num w:numId="283">
    <w:abstractNumId w:val="239"/>
  </w:num>
  <w:num w:numId="284">
    <w:abstractNumId w:val="169"/>
  </w:num>
  <w:num w:numId="285">
    <w:abstractNumId w:val="334"/>
  </w:num>
  <w:num w:numId="286">
    <w:abstractNumId w:val="69"/>
  </w:num>
  <w:num w:numId="287">
    <w:abstractNumId w:val="231"/>
  </w:num>
  <w:num w:numId="288">
    <w:abstractNumId w:val="164"/>
  </w:num>
  <w:num w:numId="289">
    <w:abstractNumId w:val="43"/>
  </w:num>
  <w:num w:numId="290">
    <w:abstractNumId w:val="58"/>
  </w:num>
  <w:num w:numId="291">
    <w:abstractNumId w:val="342"/>
  </w:num>
  <w:num w:numId="292">
    <w:abstractNumId w:val="305"/>
  </w:num>
  <w:num w:numId="293">
    <w:abstractNumId w:val="194"/>
  </w:num>
  <w:num w:numId="294">
    <w:abstractNumId w:val="84"/>
  </w:num>
  <w:num w:numId="295">
    <w:abstractNumId w:val="244"/>
  </w:num>
  <w:num w:numId="296">
    <w:abstractNumId w:val="12"/>
  </w:num>
  <w:num w:numId="297">
    <w:abstractNumId w:val="89"/>
  </w:num>
  <w:num w:numId="298">
    <w:abstractNumId w:val="133"/>
  </w:num>
  <w:num w:numId="299">
    <w:abstractNumId w:val="117"/>
  </w:num>
  <w:num w:numId="300">
    <w:abstractNumId w:val="20"/>
  </w:num>
  <w:num w:numId="301">
    <w:abstractNumId w:val="344"/>
  </w:num>
  <w:num w:numId="302">
    <w:abstractNumId w:val="81"/>
  </w:num>
  <w:num w:numId="303">
    <w:abstractNumId w:val="395"/>
  </w:num>
  <w:num w:numId="304">
    <w:abstractNumId w:val="254"/>
  </w:num>
  <w:num w:numId="305">
    <w:abstractNumId w:val="227"/>
  </w:num>
  <w:num w:numId="306">
    <w:abstractNumId w:val="14"/>
  </w:num>
  <w:num w:numId="307">
    <w:abstractNumId w:val="19"/>
  </w:num>
  <w:num w:numId="308">
    <w:abstractNumId w:val="123"/>
  </w:num>
  <w:num w:numId="309">
    <w:abstractNumId w:val="269"/>
  </w:num>
  <w:num w:numId="310">
    <w:abstractNumId w:val="75"/>
  </w:num>
  <w:num w:numId="311">
    <w:abstractNumId w:val="366"/>
  </w:num>
  <w:num w:numId="312">
    <w:abstractNumId w:val="317"/>
  </w:num>
  <w:num w:numId="313">
    <w:abstractNumId w:val="1"/>
  </w:num>
  <w:num w:numId="314">
    <w:abstractNumId w:val="77"/>
  </w:num>
  <w:num w:numId="315">
    <w:abstractNumId w:val="340"/>
  </w:num>
  <w:num w:numId="316">
    <w:abstractNumId w:val="276"/>
  </w:num>
  <w:num w:numId="317">
    <w:abstractNumId w:val="35"/>
  </w:num>
  <w:num w:numId="318">
    <w:abstractNumId w:val="301"/>
  </w:num>
  <w:num w:numId="319">
    <w:abstractNumId w:val="372"/>
  </w:num>
  <w:num w:numId="320">
    <w:abstractNumId w:val="259"/>
  </w:num>
  <w:num w:numId="321">
    <w:abstractNumId w:val="213"/>
  </w:num>
  <w:num w:numId="322">
    <w:abstractNumId w:val="52"/>
  </w:num>
  <w:num w:numId="323">
    <w:abstractNumId w:val="184"/>
  </w:num>
  <w:num w:numId="324">
    <w:abstractNumId w:val="65"/>
  </w:num>
  <w:num w:numId="325">
    <w:abstractNumId w:val="359"/>
  </w:num>
  <w:num w:numId="326">
    <w:abstractNumId w:val="245"/>
  </w:num>
  <w:num w:numId="327">
    <w:abstractNumId w:val="274"/>
  </w:num>
  <w:num w:numId="328">
    <w:abstractNumId w:val="387"/>
  </w:num>
  <w:num w:numId="329">
    <w:abstractNumId w:val="37"/>
  </w:num>
  <w:num w:numId="330">
    <w:abstractNumId w:val="136"/>
  </w:num>
  <w:num w:numId="331">
    <w:abstractNumId w:val="333"/>
  </w:num>
  <w:num w:numId="332">
    <w:abstractNumId w:val="315"/>
  </w:num>
  <w:num w:numId="333">
    <w:abstractNumId w:val="9"/>
  </w:num>
  <w:num w:numId="334">
    <w:abstractNumId w:val="382"/>
  </w:num>
  <w:num w:numId="335">
    <w:abstractNumId w:val="173"/>
  </w:num>
  <w:num w:numId="336">
    <w:abstractNumId w:val="288"/>
  </w:num>
  <w:num w:numId="337">
    <w:abstractNumId w:val="161"/>
  </w:num>
  <w:num w:numId="338">
    <w:abstractNumId w:val="230"/>
  </w:num>
  <w:num w:numId="339">
    <w:abstractNumId w:val="94"/>
  </w:num>
  <w:num w:numId="340">
    <w:abstractNumId w:val="365"/>
  </w:num>
  <w:num w:numId="341">
    <w:abstractNumId w:val="226"/>
  </w:num>
  <w:num w:numId="342">
    <w:abstractNumId w:val="347"/>
  </w:num>
  <w:num w:numId="343">
    <w:abstractNumId w:val="256"/>
  </w:num>
  <w:num w:numId="344">
    <w:abstractNumId w:val="39"/>
  </w:num>
  <w:num w:numId="345">
    <w:abstractNumId w:val="295"/>
  </w:num>
  <w:num w:numId="346">
    <w:abstractNumId w:val="314"/>
  </w:num>
  <w:num w:numId="347">
    <w:abstractNumId w:val="272"/>
  </w:num>
  <w:num w:numId="348">
    <w:abstractNumId w:val="280"/>
  </w:num>
  <w:num w:numId="349">
    <w:abstractNumId w:val="49"/>
  </w:num>
  <w:num w:numId="350">
    <w:abstractNumId w:val="343"/>
  </w:num>
  <w:num w:numId="351">
    <w:abstractNumId w:val="24"/>
  </w:num>
  <w:num w:numId="352">
    <w:abstractNumId w:val="323"/>
  </w:num>
  <w:num w:numId="353">
    <w:abstractNumId w:val="300"/>
  </w:num>
  <w:num w:numId="354">
    <w:abstractNumId w:val="178"/>
  </w:num>
  <w:num w:numId="355">
    <w:abstractNumId w:val="275"/>
  </w:num>
  <w:num w:numId="356">
    <w:abstractNumId w:val="33"/>
  </w:num>
  <w:num w:numId="357">
    <w:abstractNumId w:val="124"/>
  </w:num>
  <w:num w:numId="358">
    <w:abstractNumId w:val="199"/>
  </w:num>
  <w:num w:numId="359">
    <w:abstractNumId w:val="267"/>
  </w:num>
  <w:num w:numId="360">
    <w:abstractNumId w:val="294"/>
  </w:num>
  <w:num w:numId="361">
    <w:abstractNumId w:val="102"/>
  </w:num>
  <w:num w:numId="362">
    <w:abstractNumId w:val="152"/>
  </w:num>
  <w:num w:numId="363">
    <w:abstractNumId w:val="62"/>
  </w:num>
  <w:num w:numId="364">
    <w:abstractNumId w:val="79"/>
  </w:num>
  <w:num w:numId="365">
    <w:abstractNumId w:val="82"/>
  </w:num>
  <w:num w:numId="366">
    <w:abstractNumId w:val="119"/>
  </w:num>
  <w:num w:numId="367">
    <w:abstractNumId w:val="108"/>
  </w:num>
  <w:num w:numId="368">
    <w:abstractNumId w:val="306"/>
  </w:num>
  <w:num w:numId="369">
    <w:abstractNumId w:val="113"/>
  </w:num>
  <w:num w:numId="370">
    <w:abstractNumId w:val="167"/>
  </w:num>
  <w:num w:numId="371">
    <w:abstractNumId w:val="279"/>
  </w:num>
  <w:num w:numId="372">
    <w:abstractNumId w:val="101"/>
  </w:num>
  <w:num w:numId="373">
    <w:abstractNumId w:val="88"/>
  </w:num>
  <w:num w:numId="374">
    <w:abstractNumId w:val="235"/>
  </w:num>
  <w:num w:numId="375">
    <w:abstractNumId w:val="375"/>
  </w:num>
  <w:num w:numId="376">
    <w:abstractNumId w:val="304"/>
  </w:num>
  <w:num w:numId="377">
    <w:abstractNumId w:val="376"/>
  </w:num>
  <w:num w:numId="378">
    <w:abstractNumId w:val="157"/>
  </w:num>
  <w:num w:numId="379">
    <w:abstractNumId w:val="281"/>
  </w:num>
  <w:num w:numId="380">
    <w:abstractNumId w:val="311"/>
  </w:num>
  <w:num w:numId="381">
    <w:abstractNumId w:val="253"/>
  </w:num>
  <w:num w:numId="382">
    <w:abstractNumId w:val="128"/>
  </w:num>
  <w:num w:numId="383">
    <w:abstractNumId w:val="404"/>
  </w:num>
  <w:num w:numId="384">
    <w:abstractNumId w:val="122"/>
  </w:num>
  <w:num w:numId="385">
    <w:abstractNumId w:val="106"/>
  </w:num>
  <w:num w:numId="386">
    <w:abstractNumId w:val="356"/>
  </w:num>
  <w:num w:numId="387">
    <w:abstractNumId w:val="176"/>
  </w:num>
  <w:num w:numId="388">
    <w:abstractNumId w:val="391"/>
  </w:num>
  <w:num w:numId="389">
    <w:abstractNumId w:val="97"/>
  </w:num>
  <w:num w:numId="390">
    <w:abstractNumId w:val="104"/>
  </w:num>
  <w:num w:numId="391">
    <w:abstractNumId w:val="339"/>
  </w:num>
  <w:num w:numId="392">
    <w:abstractNumId w:val="179"/>
  </w:num>
  <w:num w:numId="393">
    <w:abstractNumId w:val="336"/>
  </w:num>
  <w:num w:numId="394">
    <w:abstractNumId w:val="211"/>
  </w:num>
  <w:num w:numId="395">
    <w:abstractNumId w:val="96"/>
  </w:num>
  <w:num w:numId="396">
    <w:abstractNumId w:val="50"/>
  </w:num>
  <w:num w:numId="397">
    <w:abstractNumId w:val="313"/>
  </w:num>
  <w:num w:numId="398">
    <w:abstractNumId w:val="202"/>
  </w:num>
  <w:num w:numId="399">
    <w:abstractNumId w:val="150"/>
  </w:num>
  <w:num w:numId="400">
    <w:abstractNumId w:val="196"/>
  </w:num>
  <w:num w:numId="401">
    <w:abstractNumId w:val="248"/>
  </w:num>
  <w:num w:numId="402">
    <w:abstractNumId w:val="403"/>
  </w:num>
  <w:num w:numId="403">
    <w:abstractNumId w:val="228"/>
  </w:num>
  <w:num w:numId="404">
    <w:abstractNumId w:val="3"/>
  </w:num>
  <w:num w:numId="405">
    <w:abstractNumId w:val="29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6">
    <w:abstractNumId w:val="142"/>
  </w:num>
  <w:numIdMacAtCleanup w:val="39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isplayBackgroundShape/>
  <w:proofState w:spelling="clean" w:grammar="clean"/>
  <w:defaultTabStop w:val="10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zNTE0szA1tjQxNLJU0lEKTi0uzszPAykwtKgFAIUZN7ItAAAA"/>
  </w:docVars>
  <w:rsids>
    <w:rsidRoot w:val="00B0629D"/>
    <w:rsid w:val="00001271"/>
    <w:rsid w:val="00001CB6"/>
    <w:rsid w:val="0000367A"/>
    <w:rsid w:val="00004007"/>
    <w:rsid w:val="00012000"/>
    <w:rsid w:val="00013AA5"/>
    <w:rsid w:val="00014D17"/>
    <w:rsid w:val="000202ED"/>
    <w:rsid w:val="000206FC"/>
    <w:rsid w:val="00021195"/>
    <w:rsid w:val="0002274C"/>
    <w:rsid w:val="00026EED"/>
    <w:rsid w:val="00027B94"/>
    <w:rsid w:val="00031339"/>
    <w:rsid w:val="0003306A"/>
    <w:rsid w:val="00036709"/>
    <w:rsid w:val="00036CC5"/>
    <w:rsid w:val="0003771E"/>
    <w:rsid w:val="0004032F"/>
    <w:rsid w:val="00040936"/>
    <w:rsid w:val="00041629"/>
    <w:rsid w:val="000425C4"/>
    <w:rsid w:val="0004487F"/>
    <w:rsid w:val="00045C63"/>
    <w:rsid w:val="000514CE"/>
    <w:rsid w:val="000549DC"/>
    <w:rsid w:val="000568DE"/>
    <w:rsid w:val="00063B01"/>
    <w:rsid w:val="00064924"/>
    <w:rsid w:val="000732A2"/>
    <w:rsid w:val="00073A5F"/>
    <w:rsid w:val="00073E25"/>
    <w:rsid w:val="0007522F"/>
    <w:rsid w:val="00094048"/>
    <w:rsid w:val="000973A5"/>
    <w:rsid w:val="000A2924"/>
    <w:rsid w:val="000A4283"/>
    <w:rsid w:val="000A4BA9"/>
    <w:rsid w:val="000A623F"/>
    <w:rsid w:val="000A62DA"/>
    <w:rsid w:val="000A79CD"/>
    <w:rsid w:val="000B25A0"/>
    <w:rsid w:val="000B4B4E"/>
    <w:rsid w:val="000B6611"/>
    <w:rsid w:val="000C04B9"/>
    <w:rsid w:val="000C4000"/>
    <w:rsid w:val="000C5820"/>
    <w:rsid w:val="000E0961"/>
    <w:rsid w:val="000E17FA"/>
    <w:rsid w:val="000F6DFE"/>
    <w:rsid w:val="000F76AA"/>
    <w:rsid w:val="001016D0"/>
    <w:rsid w:val="00111930"/>
    <w:rsid w:val="00115052"/>
    <w:rsid w:val="00132D5C"/>
    <w:rsid w:val="001333DC"/>
    <w:rsid w:val="00134FB1"/>
    <w:rsid w:val="00135391"/>
    <w:rsid w:val="00137C13"/>
    <w:rsid w:val="00141431"/>
    <w:rsid w:val="001435EC"/>
    <w:rsid w:val="00145FAD"/>
    <w:rsid w:val="0015058F"/>
    <w:rsid w:val="00166F3B"/>
    <w:rsid w:val="00174AEB"/>
    <w:rsid w:val="00175FE7"/>
    <w:rsid w:val="00176E15"/>
    <w:rsid w:val="00183167"/>
    <w:rsid w:val="00184D5A"/>
    <w:rsid w:val="001875B6"/>
    <w:rsid w:val="001926C7"/>
    <w:rsid w:val="001A03F6"/>
    <w:rsid w:val="001A1041"/>
    <w:rsid w:val="001A1545"/>
    <w:rsid w:val="001A2964"/>
    <w:rsid w:val="001B0CBD"/>
    <w:rsid w:val="001B15C0"/>
    <w:rsid w:val="001B326F"/>
    <w:rsid w:val="001B4572"/>
    <w:rsid w:val="001B5391"/>
    <w:rsid w:val="001B634D"/>
    <w:rsid w:val="001B7346"/>
    <w:rsid w:val="001B7B15"/>
    <w:rsid w:val="001C2CB2"/>
    <w:rsid w:val="001C64D6"/>
    <w:rsid w:val="001D1905"/>
    <w:rsid w:val="001D1B30"/>
    <w:rsid w:val="001D600B"/>
    <w:rsid w:val="001D6281"/>
    <w:rsid w:val="001D774E"/>
    <w:rsid w:val="001E0A78"/>
    <w:rsid w:val="001E0EA6"/>
    <w:rsid w:val="001E289A"/>
    <w:rsid w:val="001E5D10"/>
    <w:rsid w:val="001E76AD"/>
    <w:rsid w:val="001E76BB"/>
    <w:rsid w:val="001F0221"/>
    <w:rsid w:val="001F1E27"/>
    <w:rsid w:val="00201262"/>
    <w:rsid w:val="0020295B"/>
    <w:rsid w:val="00203701"/>
    <w:rsid w:val="00204010"/>
    <w:rsid w:val="002066D0"/>
    <w:rsid w:val="00207083"/>
    <w:rsid w:val="00212BA3"/>
    <w:rsid w:val="00216935"/>
    <w:rsid w:val="0022010C"/>
    <w:rsid w:val="002211F9"/>
    <w:rsid w:val="002255CB"/>
    <w:rsid w:val="002357E5"/>
    <w:rsid w:val="00235CE1"/>
    <w:rsid w:val="00235F14"/>
    <w:rsid w:val="00240856"/>
    <w:rsid w:val="002422FA"/>
    <w:rsid w:val="00242FD4"/>
    <w:rsid w:val="002445E6"/>
    <w:rsid w:val="00245CB1"/>
    <w:rsid w:val="00245F2D"/>
    <w:rsid w:val="00250DFA"/>
    <w:rsid w:val="002512A6"/>
    <w:rsid w:val="00254ABD"/>
    <w:rsid w:val="00256A5A"/>
    <w:rsid w:val="00257FB9"/>
    <w:rsid w:val="00264E88"/>
    <w:rsid w:val="00265620"/>
    <w:rsid w:val="0026598D"/>
    <w:rsid w:val="00266299"/>
    <w:rsid w:val="00266B3C"/>
    <w:rsid w:val="002776E0"/>
    <w:rsid w:val="002828F1"/>
    <w:rsid w:val="002860E2"/>
    <w:rsid w:val="0029258C"/>
    <w:rsid w:val="002929C5"/>
    <w:rsid w:val="002B54B3"/>
    <w:rsid w:val="002B5E1E"/>
    <w:rsid w:val="002B7497"/>
    <w:rsid w:val="002B7C62"/>
    <w:rsid w:val="002C110D"/>
    <w:rsid w:val="002C6069"/>
    <w:rsid w:val="002C6544"/>
    <w:rsid w:val="002D2593"/>
    <w:rsid w:val="002D2AA5"/>
    <w:rsid w:val="002D6651"/>
    <w:rsid w:val="002D6F52"/>
    <w:rsid w:val="002D7C82"/>
    <w:rsid w:val="002E4805"/>
    <w:rsid w:val="002E5857"/>
    <w:rsid w:val="002F02B9"/>
    <w:rsid w:val="002F0ED3"/>
    <w:rsid w:val="0030274C"/>
    <w:rsid w:val="00310CD1"/>
    <w:rsid w:val="00311D02"/>
    <w:rsid w:val="00313AC8"/>
    <w:rsid w:val="00313FBB"/>
    <w:rsid w:val="00315E01"/>
    <w:rsid w:val="003174CA"/>
    <w:rsid w:val="00317B58"/>
    <w:rsid w:val="00323A71"/>
    <w:rsid w:val="003310BA"/>
    <w:rsid w:val="003318EB"/>
    <w:rsid w:val="003325F3"/>
    <w:rsid w:val="00332ECB"/>
    <w:rsid w:val="00340820"/>
    <w:rsid w:val="003450BB"/>
    <w:rsid w:val="003507C7"/>
    <w:rsid w:val="00351918"/>
    <w:rsid w:val="00355508"/>
    <w:rsid w:val="00356190"/>
    <w:rsid w:val="003577EC"/>
    <w:rsid w:val="003658E8"/>
    <w:rsid w:val="00365DB8"/>
    <w:rsid w:val="00366153"/>
    <w:rsid w:val="00366B36"/>
    <w:rsid w:val="00370638"/>
    <w:rsid w:val="00372D08"/>
    <w:rsid w:val="00373E3E"/>
    <w:rsid w:val="003746CC"/>
    <w:rsid w:val="003758FD"/>
    <w:rsid w:val="003776CD"/>
    <w:rsid w:val="003803F0"/>
    <w:rsid w:val="00380A73"/>
    <w:rsid w:val="00396C0C"/>
    <w:rsid w:val="003A04D9"/>
    <w:rsid w:val="003A1C4A"/>
    <w:rsid w:val="003A4316"/>
    <w:rsid w:val="003A6A87"/>
    <w:rsid w:val="003B35AE"/>
    <w:rsid w:val="003B3A22"/>
    <w:rsid w:val="003C2338"/>
    <w:rsid w:val="003D03DE"/>
    <w:rsid w:val="003D0E5A"/>
    <w:rsid w:val="003D2C1B"/>
    <w:rsid w:val="003D3422"/>
    <w:rsid w:val="003D3535"/>
    <w:rsid w:val="003D4F1C"/>
    <w:rsid w:val="003D54E9"/>
    <w:rsid w:val="003D5AC0"/>
    <w:rsid w:val="003D78A8"/>
    <w:rsid w:val="003E3A3F"/>
    <w:rsid w:val="003E6449"/>
    <w:rsid w:val="003E659D"/>
    <w:rsid w:val="003E7EC0"/>
    <w:rsid w:val="003F31DA"/>
    <w:rsid w:val="003F5952"/>
    <w:rsid w:val="003F769C"/>
    <w:rsid w:val="00400D58"/>
    <w:rsid w:val="00402A40"/>
    <w:rsid w:val="0040785F"/>
    <w:rsid w:val="00411617"/>
    <w:rsid w:val="004130EA"/>
    <w:rsid w:val="00414873"/>
    <w:rsid w:val="00415C47"/>
    <w:rsid w:val="00415F68"/>
    <w:rsid w:val="0041626D"/>
    <w:rsid w:val="00417955"/>
    <w:rsid w:val="00422317"/>
    <w:rsid w:val="00433725"/>
    <w:rsid w:val="004343F1"/>
    <w:rsid w:val="004455BE"/>
    <w:rsid w:val="00450B0E"/>
    <w:rsid w:val="0045461A"/>
    <w:rsid w:val="00454E10"/>
    <w:rsid w:val="00455F7F"/>
    <w:rsid w:val="00461E7F"/>
    <w:rsid w:val="00462D89"/>
    <w:rsid w:val="00463C96"/>
    <w:rsid w:val="004656BB"/>
    <w:rsid w:val="00471B8E"/>
    <w:rsid w:val="0047398E"/>
    <w:rsid w:val="00473AC4"/>
    <w:rsid w:val="00477E07"/>
    <w:rsid w:val="0048015E"/>
    <w:rsid w:val="0048265E"/>
    <w:rsid w:val="00482DFF"/>
    <w:rsid w:val="00484B7E"/>
    <w:rsid w:val="00485A69"/>
    <w:rsid w:val="004869B2"/>
    <w:rsid w:val="004903E5"/>
    <w:rsid w:val="00491426"/>
    <w:rsid w:val="00492070"/>
    <w:rsid w:val="004949F8"/>
    <w:rsid w:val="004972C7"/>
    <w:rsid w:val="00497CC2"/>
    <w:rsid w:val="004A0023"/>
    <w:rsid w:val="004A2EE3"/>
    <w:rsid w:val="004A366C"/>
    <w:rsid w:val="004A4421"/>
    <w:rsid w:val="004B112E"/>
    <w:rsid w:val="004B441B"/>
    <w:rsid w:val="004B4A64"/>
    <w:rsid w:val="004B4C42"/>
    <w:rsid w:val="004C0A7B"/>
    <w:rsid w:val="004C42FC"/>
    <w:rsid w:val="004C6F94"/>
    <w:rsid w:val="004D5469"/>
    <w:rsid w:val="004E2B49"/>
    <w:rsid w:val="004E391C"/>
    <w:rsid w:val="004E7797"/>
    <w:rsid w:val="004E787A"/>
    <w:rsid w:val="004F6F23"/>
    <w:rsid w:val="004F7173"/>
    <w:rsid w:val="00503683"/>
    <w:rsid w:val="00510CB4"/>
    <w:rsid w:val="00511139"/>
    <w:rsid w:val="00512411"/>
    <w:rsid w:val="0051751F"/>
    <w:rsid w:val="0052333A"/>
    <w:rsid w:val="005267CE"/>
    <w:rsid w:val="00531432"/>
    <w:rsid w:val="00531621"/>
    <w:rsid w:val="0053267E"/>
    <w:rsid w:val="005329B2"/>
    <w:rsid w:val="00534038"/>
    <w:rsid w:val="00534668"/>
    <w:rsid w:val="00536C1B"/>
    <w:rsid w:val="0053744B"/>
    <w:rsid w:val="0054197A"/>
    <w:rsid w:val="00541A60"/>
    <w:rsid w:val="005442AC"/>
    <w:rsid w:val="00544395"/>
    <w:rsid w:val="005608F5"/>
    <w:rsid w:val="00561192"/>
    <w:rsid w:val="0056618D"/>
    <w:rsid w:val="005717C1"/>
    <w:rsid w:val="005721E9"/>
    <w:rsid w:val="00572C44"/>
    <w:rsid w:val="00583722"/>
    <w:rsid w:val="0058654D"/>
    <w:rsid w:val="0058722C"/>
    <w:rsid w:val="00592310"/>
    <w:rsid w:val="00594175"/>
    <w:rsid w:val="00594A5B"/>
    <w:rsid w:val="005A378C"/>
    <w:rsid w:val="005B280F"/>
    <w:rsid w:val="005B2F7D"/>
    <w:rsid w:val="005B35A2"/>
    <w:rsid w:val="005B45C6"/>
    <w:rsid w:val="005B503F"/>
    <w:rsid w:val="005C084B"/>
    <w:rsid w:val="005C2517"/>
    <w:rsid w:val="005C2A0A"/>
    <w:rsid w:val="005D449B"/>
    <w:rsid w:val="005D47C7"/>
    <w:rsid w:val="005D75D6"/>
    <w:rsid w:val="005F1440"/>
    <w:rsid w:val="005F3ACD"/>
    <w:rsid w:val="00603884"/>
    <w:rsid w:val="00605CFE"/>
    <w:rsid w:val="0060623E"/>
    <w:rsid w:val="00613A40"/>
    <w:rsid w:val="00614DB6"/>
    <w:rsid w:val="00617470"/>
    <w:rsid w:val="00621693"/>
    <w:rsid w:val="00625B84"/>
    <w:rsid w:val="00632042"/>
    <w:rsid w:val="00634E98"/>
    <w:rsid w:val="0064129B"/>
    <w:rsid w:val="00650C31"/>
    <w:rsid w:val="00660490"/>
    <w:rsid w:val="00663054"/>
    <w:rsid w:val="00665D3F"/>
    <w:rsid w:val="006667AB"/>
    <w:rsid w:val="00667425"/>
    <w:rsid w:val="00672824"/>
    <w:rsid w:val="006733FE"/>
    <w:rsid w:val="00675E84"/>
    <w:rsid w:val="006774F1"/>
    <w:rsid w:val="00682B3F"/>
    <w:rsid w:val="00685D2F"/>
    <w:rsid w:val="00696C5F"/>
    <w:rsid w:val="00696F9A"/>
    <w:rsid w:val="006A6B10"/>
    <w:rsid w:val="006B1FA7"/>
    <w:rsid w:val="006B372F"/>
    <w:rsid w:val="006B51F3"/>
    <w:rsid w:val="006B5EFD"/>
    <w:rsid w:val="006C4354"/>
    <w:rsid w:val="006D101D"/>
    <w:rsid w:val="006D105A"/>
    <w:rsid w:val="006D3E23"/>
    <w:rsid w:val="006D58E2"/>
    <w:rsid w:val="006D5C7C"/>
    <w:rsid w:val="006D6ABE"/>
    <w:rsid w:val="006E1423"/>
    <w:rsid w:val="006E2803"/>
    <w:rsid w:val="006E3971"/>
    <w:rsid w:val="006E3EE2"/>
    <w:rsid w:val="006E531A"/>
    <w:rsid w:val="006E7BFC"/>
    <w:rsid w:val="006F099D"/>
    <w:rsid w:val="006F4475"/>
    <w:rsid w:val="006F496F"/>
    <w:rsid w:val="006F58CE"/>
    <w:rsid w:val="007018F0"/>
    <w:rsid w:val="0070525F"/>
    <w:rsid w:val="007063FA"/>
    <w:rsid w:val="0070682A"/>
    <w:rsid w:val="00707472"/>
    <w:rsid w:val="00711208"/>
    <w:rsid w:val="00712A3D"/>
    <w:rsid w:val="00714208"/>
    <w:rsid w:val="00723984"/>
    <w:rsid w:val="00727247"/>
    <w:rsid w:val="00733F75"/>
    <w:rsid w:val="0074051C"/>
    <w:rsid w:val="00740648"/>
    <w:rsid w:val="00741D27"/>
    <w:rsid w:val="00742369"/>
    <w:rsid w:val="0074740C"/>
    <w:rsid w:val="00751375"/>
    <w:rsid w:val="007516F4"/>
    <w:rsid w:val="0076672C"/>
    <w:rsid w:val="00767FE3"/>
    <w:rsid w:val="0077406B"/>
    <w:rsid w:val="00774DC4"/>
    <w:rsid w:val="007800F0"/>
    <w:rsid w:val="00784F2D"/>
    <w:rsid w:val="0078737B"/>
    <w:rsid w:val="007873F3"/>
    <w:rsid w:val="007877A6"/>
    <w:rsid w:val="007913CF"/>
    <w:rsid w:val="007930C0"/>
    <w:rsid w:val="00793E24"/>
    <w:rsid w:val="00796013"/>
    <w:rsid w:val="0079787B"/>
    <w:rsid w:val="007A1244"/>
    <w:rsid w:val="007A434A"/>
    <w:rsid w:val="007A7667"/>
    <w:rsid w:val="007A7AF7"/>
    <w:rsid w:val="007A7C9D"/>
    <w:rsid w:val="007B6482"/>
    <w:rsid w:val="007B6C25"/>
    <w:rsid w:val="007C2CE0"/>
    <w:rsid w:val="007C39F8"/>
    <w:rsid w:val="007C4D00"/>
    <w:rsid w:val="007D06B0"/>
    <w:rsid w:val="007D257A"/>
    <w:rsid w:val="007D52D8"/>
    <w:rsid w:val="007D6E67"/>
    <w:rsid w:val="007E1D3A"/>
    <w:rsid w:val="007E3484"/>
    <w:rsid w:val="007F1FD6"/>
    <w:rsid w:val="007F2C83"/>
    <w:rsid w:val="007F2F1B"/>
    <w:rsid w:val="007F373F"/>
    <w:rsid w:val="007F783E"/>
    <w:rsid w:val="00802257"/>
    <w:rsid w:val="0080321C"/>
    <w:rsid w:val="00803D94"/>
    <w:rsid w:val="008074F0"/>
    <w:rsid w:val="00831778"/>
    <w:rsid w:val="00835280"/>
    <w:rsid w:val="008356D1"/>
    <w:rsid w:val="00836AD7"/>
    <w:rsid w:val="00841303"/>
    <w:rsid w:val="00842AF3"/>
    <w:rsid w:val="00844881"/>
    <w:rsid w:val="00846ECA"/>
    <w:rsid w:val="008534F8"/>
    <w:rsid w:val="00855EC7"/>
    <w:rsid w:val="008566FD"/>
    <w:rsid w:val="00856715"/>
    <w:rsid w:val="008601A4"/>
    <w:rsid w:val="00860AA5"/>
    <w:rsid w:val="00864F65"/>
    <w:rsid w:val="0086784A"/>
    <w:rsid w:val="008707B5"/>
    <w:rsid w:val="008719D0"/>
    <w:rsid w:val="00873216"/>
    <w:rsid w:val="00880CEE"/>
    <w:rsid w:val="00882A72"/>
    <w:rsid w:val="00885B76"/>
    <w:rsid w:val="0089144F"/>
    <w:rsid w:val="008921C5"/>
    <w:rsid w:val="008A0E12"/>
    <w:rsid w:val="008A50C1"/>
    <w:rsid w:val="008B1DDE"/>
    <w:rsid w:val="008B6072"/>
    <w:rsid w:val="008C1083"/>
    <w:rsid w:val="008C4EC3"/>
    <w:rsid w:val="008C6725"/>
    <w:rsid w:val="008D0474"/>
    <w:rsid w:val="008D0573"/>
    <w:rsid w:val="008E5BC6"/>
    <w:rsid w:val="008E6850"/>
    <w:rsid w:val="008E6EC9"/>
    <w:rsid w:val="008F61BE"/>
    <w:rsid w:val="008F67E8"/>
    <w:rsid w:val="0090166F"/>
    <w:rsid w:val="009218BB"/>
    <w:rsid w:val="00922F27"/>
    <w:rsid w:val="00930B9A"/>
    <w:rsid w:val="00931860"/>
    <w:rsid w:val="009335D5"/>
    <w:rsid w:val="00941402"/>
    <w:rsid w:val="00941C94"/>
    <w:rsid w:val="009446BA"/>
    <w:rsid w:val="00946E47"/>
    <w:rsid w:val="009506EC"/>
    <w:rsid w:val="00951DBC"/>
    <w:rsid w:val="009552A2"/>
    <w:rsid w:val="00955C2A"/>
    <w:rsid w:val="00957061"/>
    <w:rsid w:val="009629F2"/>
    <w:rsid w:val="009729A0"/>
    <w:rsid w:val="009778FA"/>
    <w:rsid w:val="00980AC4"/>
    <w:rsid w:val="00980E5F"/>
    <w:rsid w:val="00983977"/>
    <w:rsid w:val="009857F5"/>
    <w:rsid w:val="00985921"/>
    <w:rsid w:val="00987A39"/>
    <w:rsid w:val="00990660"/>
    <w:rsid w:val="00990D35"/>
    <w:rsid w:val="009926A0"/>
    <w:rsid w:val="00994203"/>
    <w:rsid w:val="0099499D"/>
    <w:rsid w:val="009A03B0"/>
    <w:rsid w:val="009A37EA"/>
    <w:rsid w:val="009A4E5B"/>
    <w:rsid w:val="009B32B9"/>
    <w:rsid w:val="009C2F55"/>
    <w:rsid w:val="009C4642"/>
    <w:rsid w:val="009C4B46"/>
    <w:rsid w:val="009C6156"/>
    <w:rsid w:val="009D0717"/>
    <w:rsid w:val="009D0EC3"/>
    <w:rsid w:val="009D679B"/>
    <w:rsid w:val="009E0FA6"/>
    <w:rsid w:val="009E18BE"/>
    <w:rsid w:val="009E3D45"/>
    <w:rsid w:val="009F0B3A"/>
    <w:rsid w:val="009F1344"/>
    <w:rsid w:val="00A00EC5"/>
    <w:rsid w:val="00A054F6"/>
    <w:rsid w:val="00A057B3"/>
    <w:rsid w:val="00A07C64"/>
    <w:rsid w:val="00A16891"/>
    <w:rsid w:val="00A20662"/>
    <w:rsid w:val="00A206CA"/>
    <w:rsid w:val="00A355BD"/>
    <w:rsid w:val="00A36877"/>
    <w:rsid w:val="00A4063F"/>
    <w:rsid w:val="00A4152B"/>
    <w:rsid w:val="00A44ABA"/>
    <w:rsid w:val="00A45109"/>
    <w:rsid w:val="00A470CB"/>
    <w:rsid w:val="00A47A41"/>
    <w:rsid w:val="00A51149"/>
    <w:rsid w:val="00A575D6"/>
    <w:rsid w:val="00A60423"/>
    <w:rsid w:val="00A66518"/>
    <w:rsid w:val="00A7184D"/>
    <w:rsid w:val="00A7338C"/>
    <w:rsid w:val="00A75381"/>
    <w:rsid w:val="00A75B1E"/>
    <w:rsid w:val="00A75D79"/>
    <w:rsid w:val="00A87B46"/>
    <w:rsid w:val="00A909FB"/>
    <w:rsid w:val="00A90DF3"/>
    <w:rsid w:val="00A9385A"/>
    <w:rsid w:val="00A947BA"/>
    <w:rsid w:val="00A964D8"/>
    <w:rsid w:val="00AA06A9"/>
    <w:rsid w:val="00AA1463"/>
    <w:rsid w:val="00AA1F5A"/>
    <w:rsid w:val="00AA2365"/>
    <w:rsid w:val="00AB549E"/>
    <w:rsid w:val="00AC02C7"/>
    <w:rsid w:val="00AC5259"/>
    <w:rsid w:val="00AD0093"/>
    <w:rsid w:val="00AD39BD"/>
    <w:rsid w:val="00AD39BE"/>
    <w:rsid w:val="00AD4055"/>
    <w:rsid w:val="00AE0263"/>
    <w:rsid w:val="00AF064C"/>
    <w:rsid w:val="00AF5979"/>
    <w:rsid w:val="00AF5A14"/>
    <w:rsid w:val="00AF5D09"/>
    <w:rsid w:val="00B01777"/>
    <w:rsid w:val="00B0629D"/>
    <w:rsid w:val="00B12978"/>
    <w:rsid w:val="00B12B67"/>
    <w:rsid w:val="00B13CDC"/>
    <w:rsid w:val="00B141F7"/>
    <w:rsid w:val="00B17532"/>
    <w:rsid w:val="00B2501E"/>
    <w:rsid w:val="00B25234"/>
    <w:rsid w:val="00B30AC2"/>
    <w:rsid w:val="00B30C13"/>
    <w:rsid w:val="00B40352"/>
    <w:rsid w:val="00B40B47"/>
    <w:rsid w:val="00B440BC"/>
    <w:rsid w:val="00B51F00"/>
    <w:rsid w:val="00B5450F"/>
    <w:rsid w:val="00B649C8"/>
    <w:rsid w:val="00B668D5"/>
    <w:rsid w:val="00B67689"/>
    <w:rsid w:val="00B75873"/>
    <w:rsid w:val="00B84563"/>
    <w:rsid w:val="00B8470C"/>
    <w:rsid w:val="00B84C3C"/>
    <w:rsid w:val="00B86E88"/>
    <w:rsid w:val="00B871E0"/>
    <w:rsid w:val="00B941A1"/>
    <w:rsid w:val="00BA6EEA"/>
    <w:rsid w:val="00BB269F"/>
    <w:rsid w:val="00BB5638"/>
    <w:rsid w:val="00BC7A06"/>
    <w:rsid w:val="00BD1D41"/>
    <w:rsid w:val="00BD5055"/>
    <w:rsid w:val="00BD57AA"/>
    <w:rsid w:val="00BE032C"/>
    <w:rsid w:val="00BF1E20"/>
    <w:rsid w:val="00BF2624"/>
    <w:rsid w:val="00BF4797"/>
    <w:rsid w:val="00BF6A23"/>
    <w:rsid w:val="00C03E72"/>
    <w:rsid w:val="00C047AC"/>
    <w:rsid w:val="00C05B8F"/>
    <w:rsid w:val="00C11CDD"/>
    <w:rsid w:val="00C12A29"/>
    <w:rsid w:val="00C16DF6"/>
    <w:rsid w:val="00C177CC"/>
    <w:rsid w:val="00C20611"/>
    <w:rsid w:val="00C2783F"/>
    <w:rsid w:val="00C332F7"/>
    <w:rsid w:val="00C35053"/>
    <w:rsid w:val="00C354B2"/>
    <w:rsid w:val="00C41160"/>
    <w:rsid w:val="00C42C2F"/>
    <w:rsid w:val="00C45912"/>
    <w:rsid w:val="00C51F41"/>
    <w:rsid w:val="00C53854"/>
    <w:rsid w:val="00C54553"/>
    <w:rsid w:val="00C545FA"/>
    <w:rsid w:val="00C54BF6"/>
    <w:rsid w:val="00C55F4E"/>
    <w:rsid w:val="00C561EE"/>
    <w:rsid w:val="00C61870"/>
    <w:rsid w:val="00C63D7A"/>
    <w:rsid w:val="00C65600"/>
    <w:rsid w:val="00C66055"/>
    <w:rsid w:val="00C721E0"/>
    <w:rsid w:val="00C73983"/>
    <w:rsid w:val="00C73CD2"/>
    <w:rsid w:val="00C75FF6"/>
    <w:rsid w:val="00C7644A"/>
    <w:rsid w:val="00C77F08"/>
    <w:rsid w:val="00C80542"/>
    <w:rsid w:val="00C82DCA"/>
    <w:rsid w:val="00C848A8"/>
    <w:rsid w:val="00C850A5"/>
    <w:rsid w:val="00C87699"/>
    <w:rsid w:val="00C9677A"/>
    <w:rsid w:val="00CA5D20"/>
    <w:rsid w:val="00CB1A34"/>
    <w:rsid w:val="00CB2790"/>
    <w:rsid w:val="00CB2C0B"/>
    <w:rsid w:val="00CC7C88"/>
    <w:rsid w:val="00CD1364"/>
    <w:rsid w:val="00CD145E"/>
    <w:rsid w:val="00CD5BF2"/>
    <w:rsid w:val="00CD7352"/>
    <w:rsid w:val="00CE2333"/>
    <w:rsid w:val="00CE5867"/>
    <w:rsid w:val="00CE6C37"/>
    <w:rsid w:val="00CE6C43"/>
    <w:rsid w:val="00CF18B9"/>
    <w:rsid w:val="00CF1CFA"/>
    <w:rsid w:val="00CF40DB"/>
    <w:rsid w:val="00CF7F0A"/>
    <w:rsid w:val="00D004FC"/>
    <w:rsid w:val="00D03981"/>
    <w:rsid w:val="00D11554"/>
    <w:rsid w:val="00D11AC0"/>
    <w:rsid w:val="00D1265B"/>
    <w:rsid w:val="00D17007"/>
    <w:rsid w:val="00D17D01"/>
    <w:rsid w:val="00D17E8B"/>
    <w:rsid w:val="00D22DC4"/>
    <w:rsid w:val="00D275C5"/>
    <w:rsid w:val="00D31C48"/>
    <w:rsid w:val="00D4351D"/>
    <w:rsid w:val="00D44212"/>
    <w:rsid w:val="00D450AF"/>
    <w:rsid w:val="00D46B81"/>
    <w:rsid w:val="00D46DC4"/>
    <w:rsid w:val="00D528E4"/>
    <w:rsid w:val="00D53B19"/>
    <w:rsid w:val="00D544BB"/>
    <w:rsid w:val="00D5647A"/>
    <w:rsid w:val="00D7223C"/>
    <w:rsid w:val="00D7479E"/>
    <w:rsid w:val="00D74CE1"/>
    <w:rsid w:val="00D77166"/>
    <w:rsid w:val="00D806F6"/>
    <w:rsid w:val="00D80AAF"/>
    <w:rsid w:val="00D82CB6"/>
    <w:rsid w:val="00D834A6"/>
    <w:rsid w:val="00D93CBC"/>
    <w:rsid w:val="00D9782A"/>
    <w:rsid w:val="00DA4CD9"/>
    <w:rsid w:val="00DB35CD"/>
    <w:rsid w:val="00DB6B4A"/>
    <w:rsid w:val="00DB750B"/>
    <w:rsid w:val="00DC3317"/>
    <w:rsid w:val="00DD0E26"/>
    <w:rsid w:val="00DD255B"/>
    <w:rsid w:val="00DD4BA8"/>
    <w:rsid w:val="00DE60B7"/>
    <w:rsid w:val="00DF6EB1"/>
    <w:rsid w:val="00E005EC"/>
    <w:rsid w:val="00E00794"/>
    <w:rsid w:val="00E01455"/>
    <w:rsid w:val="00E04103"/>
    <w:rsid w:val="00E0740B"/>
    <w:rsid w:val="00E12F1E"/>
    <w:rsid w:val="00E14197"/>
    <w:rsid w:val="00E17469"/>
    <w:rsid w:val="00E301A1"/>
    <w:rsid w:val="00E30581"/>
    <w:rsid w:val="00E40B4B"/>
    <w:rsid w:val="00E4181D"/>
    <w:rsid w:val="00E4480F"/>
    <w:rsid w:val="00E44BA1"/>
    <w:rsid w:val="00E50C20"/>
    <w:rsid w:val="00E55294"/>
    <w:rsid w:val="00E60478"/>
    <w:rsid w:val="00E62FDC"/>
    <w:rsid w:val="00E63724"/>
    <w:rsid w:val="00E71272"/>
    <w:rsid w:val="00E76E03"/>
    <w:rsid w:val="00E8055C"/>
    <w:rsid w:val="00E80E6E"/>
    <w:rsid w:val="00E80F6F"/>
    <w:rsid w:val="00E82DC4"/>
    <w:rsid w:val="00E861D0"/>
    <w:rsid w:val="00E90389"/>
    <w:rsid w:val="00E933FD"/>
    <w:rsid w:val="00E946BB"/>
    <w:rsid w:val="00E94775"/>
    <w:rsid w:val="00E95355"/>
    <w:rsid w:val="00E96A62"/>
    <w:rsid w:val="00E9794A"/>
    <w:rsid w:val="00EA288F"/>
    <w:rsid w:val="00EA5211"/>
    <w:rsid w:val="00EA6384"/>
    <w:rsid w:val="00EB042F"/>
    <w:rsid w:val="00EB1F26"/>
    <w:rsid w:val="00EB4180"/>
    <w:rsid w:val="00EB41C9"/>
    <w:rsid w:val="00EB5C95"/>
    <w:rsid w:val="00EB70D3"/>
    <w:rsid w:val="00EC1D24"/>
    <w:rsid w:val="00EC296A"/>
    <w:rsid w:val="00EC3340"/>
    <w:rsid w:val="00EE14E4"/>
    <w:rsid w:val="00EE41F9"/>
    <w:rsid w:val="00EE6947"/>
    <w:rsid w:val="00EF55D5"/>
    <w:rsid w:val="00F04990"/>
    <w:rsid w:val="00F06454"/>
    <w:rsid w:val="00F14B31"/>
    <w:rsid w:val="00F16F54"/>
    <w:rsid w:val="00F17843"/>
    <w:rsid w:val="00F30263"/>
    <w:rsid w:val="00F33AB8"/>
    <w:rsid w:val="00F344B0"/>
    <w:rsid w:val="00F41218"/>
    <w:rsid w:val="00F43780"/>
    <w:rsid w:val="00F44146"/>
    <w:rsid w:val="00F44A9C"/>
    <w:rsid w:val="00F4656F"/>
    <w:rsid w:val="00F55EEB"/>
    <w:rsid w:val="00F57824"/>
    <w:rsid w:val="00F6313E"/>
    <w:rsid w:val="00F66B2A"/>
    <w:rsid w:val="00F6720D"/>
    <w:rsid w:val="00F754BA"/>
    <w:rsid w:val="00F76DE2"/>
    <w:rsid w:val="00F77C2F"/>
    <w:rsid w:val="00F82989"/>
    <w:rsid w:val="00F83B33"/>
    <w:rsid w:val="00F84843"/>
    <w:rsid w:val="00F86059"/>
    <w:rsid w:val="00F863F9"/>
    <w:rsid w:val="00F93F13"/>
    <w:rsid w:val="00FA69E5"/>
    <w:rsid w:val="00FB51D5"/>
    <w:rsid w:val="00FC073A"/>
    <w:rsid w:val="00FC1431"/>
    <w:rsid w:val="00FC2D52"/>
    <w:rsid w:val="00FC3937"/>
    <w:rsid w:val="00FC44A8"/>
    <w:rsid w:val="00FC4C60"/>
    <w:rsid w:val="00FC591B"/>
    <w:rsid w:val="00FC651B"/>
    <w:rsid w:val="00FD58A0"/>
    <w:rsid w:val="00FE75AC"/>
    <w:rsid w:val="00FF2BD0"/>
    <w:rsid w:val="00FF4107"/>
    <w:rsid w:val="00FF5980"/>
    <w:rsid w:val="00FF6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CFA37DC"/>
  <w15:docId w15:val="{5B31B6BB-C6B5-0444-A452-7F44DA120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ato" w:eastAsiaTheme="minorHAnsi" w:hAnsi="Lato" w:cstheme="minorBidi"/>
        <w:sz w:val="22"/>
        <w:szCs w:val="22"/>
        <w:lang w:val="en-US" w:eastAsia="en-US" w:bidi="ar-SA"/>
      </w:rPr>
    </w:rPrDefault>
    <w:pPrDefault>
      <w:pPr>
        <w:spacing w:after="20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528E4"/>
  </w:style>
  <w:style w:type="paragraph" w:styleId="Heading1">
    <w:name w:val="heading 1"/>
    <w:basedOn w:val="Normal"/>
    <w:next w:val="Normal"/>
    <w:link w:val="Heading1Char"/>
    <w:uiPriority w:val="2"/>
    <w:qFormat/>
    <w:rsid w:val="00707472"/>
    <w:pPr>
      <w:keepNext/>
      <w:keepLines/>
      <w:widowControl w:val="0"/>
      <w:numPr>
        <w:ilvl w:val="1"/>
        <w:numId w:val="1"/>
      </w:numPr>
      <w:spacing w:after="120"/>
      <w:ind w:left="578" w:hanging="578"/>
      <w:outlineLvl w:val="0"/>
    </w:pPr>
    <w:rPr>
      <w:rFonts w:eastAsiaTheme="majorEastAsia" w:cstheme="majorBidi"/>
      <w:b/>
      <w:smallCaps/>
      <w:color w:val="881944" w:themeColor="accent1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2"/>
    <w:qFormat/>
    <w:rsid w:val="00A20662"/>
    <w:pPr>
      <w:keepNext/>
      <w:keepLines/>
      <w:spacing w:before="240" w:after="120"/>
      <w:outlineLvl w:val="1"/>
    </w:pPr>
    <w:rPr>
      <w:rFonts w:asciiTheme="majorHAnsi" w:eastAsiaTheme="majorEastAsia" w:hAnsiTheme="majorHAnsi" w:cs="Times New Roman (Headings CS)"/>
      <w:smallCaps/>
      <w:color w:val="018AAA" w:themeColor="accent2"/>
      <w:sz w:val="30"/>
      <w:szCs w:val="36"/>
    </w:rPr>
  </w:style>
  <w:style w:type="paragraph" w:styleId="Heading3">
    <w:name w:val="heading 3"/>
    <w:basedOn w:val="Normal"/>
    <w:next w:val="Normal"/>
    <w:link w:val="Heading3Char"/>
    <w:uiPriority w:val="2"/>
    <w:qFormat/>
    <w:rsid w:val="00D528E4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color w:val="881944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2"/>
    <w:qFormat/>
    <w:rsid w:val="0060623E"/>
    <w:pPr>
      <w:keepNext/>
      <w:keepLines/>
      <w:spacing w:before="240" w:after="120"/>
      <w:outlineLvl w:val="3"/>
    </w:pPr>
    <w:rPr>
      <w:rFonts w:asciiTheme="majorHAnsi" w:eastAsiaTheme="majorEastAsia" w:hAnsiTheme="majorHAnsi" w:cstheme="majorBidi"/>
      <w:b/>
      <w:iCs/>
      <w:szCs w:val="26"/>
    </w:rPr>
  </w:style>
  <w:style w:type="paragraph" w:styleId="Heading5">
    <w:name w:val="heading 5"/>
    <w:basedOn w:val="Normal"/>
    <w:next w:val="Normal"/>
    <w:link w:val="Heading5Char"/>
    <w:uiPriority w:val="2"/>
    <w:qFormat/>
    <w:rsid w:val="00D528E4"/>
    <w:pPr>
      <w:keepNext/>
      <w:keepLines/>
      <w:spacing w:before="240" w:after="120"/>
      <w:outlineLvl w:val="4"/>
    </w:pPr>
    <w:rPr>
      <w:rFonts w:eastAsiaTheme="majorEastAsia" w:cstheme="majorBidi"/>
      <w:caps/>
      <w:color w:val="888281" w:themeColor="accent3"/>
      <w:spacing w:val="52"/>
      <w:szCs w:val="24"/>
    </w:rPr>
  </w:style>
  <w:style w:type="paragraph" w:styleId="Heading6">
    <w:name w:val="heading 6"/>
    <w:basedOn w:val="Normal"/>
    <w:next w:val="Normal"/>
    <w:link w:val="Heading6Char"/>
    <w:uiPriority w:val="2"/>
    <w:qFormat/>
    <w:rsid w:val="00D528E4"/>
    <w:pPr>
      <w:keepNext/>
      <w:keepLines/>
      <w:spacing w:before="240" w:after="120"/>
      <w:outlineLvl w:val="5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707472"/>
    <w:rPr>
      <w:rFonts w:eastAsiaTheme="majorEastAsia" w:cstheme="majorBidi"/>
      <w:b/>
      <w:smallCaps/>
      <w:color w:val="881944" w:themeColor="accent1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2"/>
    <w:rsid w:val="00A20662"/>
    <w:rPr>
      <w:rFonts w:asciiTheme="majorHAnsi" w:eastAsiaTheme="majorEastAsia" w:hAnsiTheme="majorHAnsi" w:cs="Times New Roman (Headings CS)"/>
      <w:smallCaps/>
      <w:color w:val="018AAA" w:themeColor="accent2"/>
      <w:sz w:val="30"/>
      <w:szCs w:val="36"/>
    </w:rPr>
  </w:style>
  <w:style w:type="character" w:customStyle="1" w:styleId="Heading3Char">
    <w:name w:val="Heading 3 Char"/>
    <w:basedOn w:val="DefaultParagraphFont"/>
    <w:link w:val="Heading3"/>
    <w:uiPriority w:val="2"/>
    <w:rsid w:val="00D528E4"/>
    <w:rPr>
      <w:rFonts w:asciiTheme="majorHAnsi" w:eastAsiaTheme="majorEastAsia" w:hAnsiTheme="majorHAnsi" w:cstheme="majorBidi"/>
      <w:color w:val="881944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2"/>
    <w:rsid w:val="0060623E"/>
    <w:rPr>
      <w:rFonts w:asciiTheme="majorHAnsi" w:eastAsiaTheme="majorEastAsia" w:hAnsiTheme="majorHAnsi" w:cstheme="majorBidi"/>
      <w:b/>
      <w:iCs/>
      <w:szCs w:val="26"/>
    </w:rPr>
  </w:style>
  <w:style w:type="character" w:customStyle="1" w:styleId="Heading5Char">
    <w:name w:val="Heading 5 Char"/>
    <w:basedOn w:val="DefaultParagraphFont"/>
    <w:link w:val="Heading5"/>
    <w:uiPriority w:val="2"/>
    <w:rsid w:val="00D528E4"/>
    <w:rPr>
      <w:rFonts w:eastAsiaTheme="majorEastAsia" w:cstheme="majorBidi"/>
      <w:caps/>
      <w:color w:val="888281" w:themeColor="accent3"/>
      <w:spacing w:val="52"/>
      <w:szCs w:val="24"/>
    </w:rPr>
  </w:style>
  <w:style w:type="character" w:customStyle="1" w:styleId="Heading6Char">
    <w:name w:val="Heading 6 Char"/>
    <w:basedOn w:val="DefaultParagraphFont"/>
    <w:link w:val="Heading6"/>
    <w:uiPriority w:val="2"/>
    <w:rsid w:val="00D528E4"/>
    <w:rPr>
      <w:rFonts w:eastAsiaTheme="majorEastAsia" w:cstheme="majorBidi"/>
      <w:b/>
      <w:szCs w:val="24"/>
    </w:rPr>
  </w:style>
  <w:style w:type="table" w:styleId="TableGrid">
    <w:name w:val="Table Grid"/>
    <w:basedOn w:val="TableNormal"/>
    <w:rsid w:val="00B871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3D54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C6F94"/>
  </w:style>
  <w:style w:type="paragraph" w:styleId="Footer">
    <w:name w:val="footer"/>
    <w:basedOn w:val="Normal"/>
    <w:link w:val="FooterChar"/>
    <w:uiPriority w:val="99"/>
    <w:semiHidden/>
    <w:rsid w:val="003D54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C6F94"/>
  </w:style>
  <w:style w:type="paragraph" w:styleId="TOCHeading">
    <w:name w:val="TOC Heading"/>
    <w:basedOn w:val="Normal"/>
    <w:next w:val="Normal"/>
    <w:uiPriority w:val="39"/>
    <w:qFormat/>
    <w:rsid w:val="00930B9A"/>
    <w:pPr>
      <w:pageBreakBefore/>
      <w:spacing w:before="240" w:after="360"/>
    </w:pPr>
    <w:rPr>
      <w:b/>
      <w:color w:val="651232" w:themeColor="accent1" w:themeShade="BF"/>
      <w:sz w:val="52"/>
      <w:szCs w:val="32"/>
    </w:rPr>
  </w:style>
  <w:style w:type="paragraph" w:styleId="TOC1">
    <w:name w:val="toc 1"/>
    <w:basedOn w:val="Normal"/>
    <w:next w:val="Normal"/>
    <w:autoRedefine/>
    <w:uiPriority w:val="39"/>
    <w:rsid w:val="00FF2BD0"/>
    <w:pPr>
      <w:numPr>
        <w:numId w:val="3"/>
      </w:numPr>
      <w:tabs>
        <w:tab w:val="right" w:leader="dot" w:pos="9926"/>
      </w:tabs>
      <w:spacing w:before="240" w:after="100" w:line="240" w:lineRule="auto"/>
      <w:ind w:left="1440" w:hanging="1440"/>
    </w:pPr>
    <w:rPr>
      <w:rFonts w:ascii="Calibri" w:hAnsi="Calibri" w:cs="Calibri"/>
      <w:b/>
      <w:noProof/>
    </w:rPr>
  </w:style>
  <w:style w:type="paragraph" w:styleId="TOC2">
    <w:name w:val="toc 2"/>
    <w:basedOn w:val="Normal"/>
    <w:next w:val="Normal"/>
    <w:autoRedefine/>
    <w:uiPriority w:val="39"/>
    <w:rsid w:val="00D80AAF"/>
    <w:pPr>
      <w:tabs>
        <w:tab w:val="right" w:leader="dot" w:pos="13608"/>
      </w:tabs>
      <w:spacing w:after="100" w:line="240" w:lineRule="auto"/>
      <w:ind w:left="2552" w:hanging="1843"/>
    </w:pPr>
    <w:rPr>
      <w:noProof/>
    </w:rPr>
  </w:style>
  <w:style w:type="paragraph" w:styleId="TOC3">
    <w:name w:val="toc 3"/>
    <w:basedOn w:val="Normal"/>
    <w:next w:val="Normal"/>
    <w:autoRedefine/>
    <w:uiPriority w:val="39"/>
    <w:rsid w:val="00F44146"/>
    <w:pPr>
      <w:tabs>
        <w:tab w:val="right" w:leader="dot" w:pos="9926"/>
      </w:tabs>
      <w:spacing w:after="100"/>
      <w:ind w:left="810"/>
    </w:pPr>
  </w:style>
  <w:style w:type="character" w:styleId="Hyperlink">
    <w:name w:val="Hyperlink"/>
    <w:basedOn w:val="DefaultParagraphFont"/>
    <w:uiPriority w:val="99"/>
    <w:rsid w:val="003D54E9"/>
    <w:rPr>
      <w:color w:val="A0DBDD" w:themeColor="hyperlink"/>
      <w:u w:val="single"/>
    </w:rPr>
  </w:style>
  <w:style w:type="paragraph" w:styleId="Title">
    <w:name w:val="Title"/>
    <w:basedOn w:val="Normal"/>
    <w:next w:val="Normal"/>
    <w:link w:val="TitleChar"/>
    <w:uiPriority w:val="3"/>
    <w:qFormat/>
    <w:rsid w:val="00844881"/>
    <w:pPr>
      <w:spacing w:after="0" w:line="240" w:lineRule="auto"/>
    </w:pPr>
    <w:rPr>
      <w:b/>
      <w:color w:val="FFFFFF" w:themeColor="background1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3"/>
    <w:rsid w:val="004C6F94"/>
    <w:rPr>
      <w:b/>
      <w:color w:val="FFFFFF" w:themeColor="background1"/>
      <w:sz w:val="80"/>
      <w:szCs w:val="80"/>
    </w:rPr>
  </w:style>
  <w:style w:type="paragraph" w:customStyle="1" w:styleId="Title2">
    <w:name w:val="Title 2"/>
    <w:basedOn w:val="Normal"/>
    <w:next w:val="Normal"/>
    <w:uiPriority w:val="3"/>
    <w:qFormat/>
    <w:rsid w:val="00946E47"/>
    <w:pPr>
      <w:spacing w:before="240" w:line="240" w:lineRule="auto"/>
    </w:pPr>
    <w:rPr>
      <w:b/>
      <w:color w:val="FFFFFF" w:themeColor="background1"/>
      <w:sz w:val="52"/>
      <w:szCs w:val="30"/>
    </w:rPr>
  </w:style>
  <w:style w:type="paragraph" w:styleId="NoSpacing">
    <w:name w:val="No Spacing"/>
    <w:uiPriority w:val="9"/>
    <w:semiHidden/>
    <w:qFormat/>
    <w:rsid w:val="00844881"/>
    <w:pPr>
      <w:spacing w:after="0" w:line="240" w:lineRule="auto"/>
    </w:pPr>
  </w:style>
  <w:style w:type="paragraph" w:customStyle="1" w:styleId="Bullet2">
    <w:name w:val="Bullet 2"/>
    <w:basedOn w:val="Normal"/>
    <w:uiPriority w:val="1"/>
    <w:rsid w:val="00D528E4"/>
    <w:pPr>
      <w:numPr>
        <w:ilvl w:val="1"/>
        <w:numId w:val="2"/>
      </w:numPr>
      <w:spacing w:before="60" w:after="60"/>
      <w:ind w:left="1152" w:hanging="288"/>
    </w:pPr>
  </w:style>
  <w:style w:type="paragraph" w:customStyle="1" w:styleId="Bullet1">
    <w:name w:val="Bullet 1"/>
    <w:basedOn w:val="Normal"/>
    <w:uiPriority w:val="1"/>
    <w:qFormat/>
    <w:rsid w:val="00D528E4"/>
    <w:pPr>
      <w:numPr>
        <w:numId w:val="2"/>
      </w:numPr>
      <w:spacing w:before="60" w:after="60"/>
      <w:ind w:left="576" w:hanging="288"/>
    </w:pPr>
  </w:style>
  <w:style w:type="table" w:customStyle="1" w:styleId="DalbergStyle">
    <w:name w:val="Dalberg Style"/>
    <w:basedOn w:val="TableNormal"/>
    <w:uiPriority w:val="99"/>
    <w:rsid w:val="00AC02C7"/>
    <w:pPr>
      <w:spacing w:before="40" w:after="40" w:line="240" w:lineRule="auto"/>
      <w:jc w:val="center"/>
    </w:pPr>
    <w:tblPr>
      <w:tblBorders>
        <w:top w:val="single" w:sz="4" w:space="0" w:color="881944" w:themeColor="accent1"/>
        <w:left w:val="single" w:sz="4" w:space="0" w:color="881944" w:themeColor="accent1"/>
        <w:bottom w:val="single" w:sz="4" w:space="0" w:color="881944" w:themeColor="accent1"/>
        <w:right w:val="single" w:sz="4" w:space="0" w:color="881944" w:themeColor="accent1"/>
        <w:insideH w:val="single" w:sz="4" w:space="0" w:color="881944" w:themeColor="accent1"/>
        <w:insideV w:val="single" w:sz="4" w:space="0" w:color="881944" w:themeColor="accent1"/>
      </w:tblBorders>
      <w:tblCellMar>
        <w:left w:w="29" w:type="dxa"/>
        <w:right w:w="29" w:type="dxa"/>
      </w:tblCellMar>
    </w:tblPr>
    <w:tcPr>
      <w:shd w:val="clear" w:color="auto" w:fill="auto"/>
      <w:vAlign w:val="center"/>
    </w:tcPr>
    <w:tblStylePr w:type="firstRow">
      <w:pPr>
        <w:jc w:val="center"/>
      </w:pPr>
      <w:rPr>
        <w:b/>
        <w:color w:val="FFFFFF" w:themeColor="background1"/>
      </w:rPr>
      <w:tblPr/>
      <w:tcPr>
        <w:tcBorders>
          <w:insideV w:val="single" w:sz="4" w:space="0" w:color="FFFFFF" w:themeColor="background1"/>
        </w:tcBorders>
        <w:shd w:val="clear" w:color="auto" w:fill="881944" w:themeFill="accent1"/>
      </w:tcPr>
    </w:tblStylePr>
  </w:style>
  <w:style w:type="paragraph" w:styleId="ListParagraph">
    <w:name w:val="List Paragraph"/>
    <w:basedOn w:val="Normal"/>
    <w:uiPriority w:val="34"/>
    <w:qFormat/>
    <w:rsid w:val="004C6F94"/>
    <w:pPr>
      <w:ind w:left="720"/>
      <w:contextualSpacing/>
    </w:pPr>
  </w:style>
  <w:style w:type="paragraph" w:customStyle="1" w:styleId="SectionNumber">
    <w:name w:val="Section Number"/>
    <w:basedOn w:val="Normal"/>
    <w:next w:val="Normal"/>
    <w:qFormat/>
    <w:rsid w:val="008C1083"/>
    <w:pPr>
      <w:jc w:val="center"/>
    </w:pPr>
    <w:rPr>
      <w:caps/>
      <w:color w:val="FFFFFF" w:themeColor="background1"/>
      <w:spacing w:val="80"/>
      <w:sz w:val="36"/>
      <w:szCs w:val="36"/>
    </w:rPr>
  </w:style>
  <w:style w:type="paragraph" w:customStyle="1" w:styleId="SectionText">
    <w:name w:val="Section Text"/>
    <w:basedOn w:val="Normal"/>
    <w:next w:val="Normal"/>
    <w:qFormat/>
    <w:rsid w:val="00873216"/>
    <w:pPr>
      <w:spacing w:after="0" w:line="240" w:lineRule="auto"/>
      <w:jc w:val="center"/>
    </w:pPr>
    <w:rPr>
      <w:rFonts w:asciiTheme="majorHAnsi" w:hAnsiTheme="majorHAnsi"/>
      <w:color w:val="FFFFFF" w:themeColor="background1"/>
      <w:sz w:val="100"/>
      <w:szCs w:val="100"/>
    </w:rPr>
  </w:style>
  <w:style w:type="paragraph" w:styleId="BalloonText">
    <w:name w:val="Balloon Text"/>
    <w:basedOn w:val="Normal"/>
    <w:link w:val="BalloonTextChar"/>
    <w:rsid w:val="006F496F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F496F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E1D3A"/>
    <w:rPr>
      <w:color w:val="73C25F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A296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A296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1A2964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EB70D3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E80F6F"/>
    <w:rPr>
      <w:i/>
      <w:iCs/>
      <w:color w:val="881944" w:themeColor="accent1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57F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57F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7F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7F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7FB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73AC4"/>
    <w:pPr>
      <w:spacing w:after="0" w:line="240" w:lineRule="auto"/>
    </w:pPr>
  </w:style>
  <w:style w:type="table" w:styleId="ListTable3-Accent2">
    <w:name w:val="List Table 3 Accent 2"/>
    <w:basedOn w:val="TableNormal"/>
    <w:uiPriority w:val="48"/>
    <w:rsid w:val="002B7C62"/>
    <w:pPr>
      <w:spacing w:after="0" w:line="240" w:lineRule="auto"/>
    </w:pPr>
    <w:tblPr>
      <w:tblStyleRowBandSize w:val="1"/>
      <w:tblStyleColBandSize w:val="1"/>
      <w:tblBorders>
        <w:top w:val="single" w:sz="4" w:space="0" w:color="018AAA" w:themeColor="accent2"/>
        <w:left w:val="single" w:sz="4" w:space="0" w:color="018AAA" w:themeColor="accent2"/>
        <w:bottom w:val="single" w:sz="4" w:space="0" w:color="018AAA" w:themeColor="accent2"/>
        <w:right w:val="single" w:sz="4" w:space="0" w:color="018AAA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8AAA" w:themeFill="accent2"/>
      </w:tcPr>
    </w:tblStylePr>
    <w:tblStylePr w:type="lastRow">
      <w:rPr>
        <w:b/>
        <w:bCs/>
      </w:rPr>
      <w:tblPr/>
      <w:tcPr>
        <w:tcBorders>
          <w:top w:val="double" w:sz="4" w:space="0" w:color="018AAA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8AAA" w:themeColor="accent2"/>
          <w:right w:val="single" w:sz="4" w:space="0" w:color="018AAA" w:themeColor="accent2"/>
        </w:tcBorders>
      </w:tcPr>
    </w:tblStylePr>
    <w:tblStylePr w:type="band1Horz">
      <w:tblPr/>
      <w:tcPr>
        <w:tcBorders>
          <w:top w:val="single" w:sz="4" w:space="0" w:color="018AAA" w:themeColor="accent2"/>
          <w:bottom w:val="single" w:sz="4" w:space="0" w:color="018AAA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8AAA" w:themeColor="accent2"/>
          <w:left w:val="nil"/>
        </w:tcBorders>
      </w:tcPr>
    </w:tblStylePr>
    <w:tblStylePr w:type="swCell">
      <w:tblPr/>
      <w:tcPr>
        <w:tcBorders>
          <w:top w:val="double" w:sz="4" w:space="0" w:color="018AAA" w:themeColor="accent2"/>
          <w:right w:val="nil"/>
        </w:tcBorders>
      </w:tcPr>
    </w:tblStylePr>
  </w:style>
  <w:style w:type="table" w:styleId="GridTable4-Accent2">
    <w:name w:val="Grid Table 4 Accent 2"/>
    <w:basedOn w:val="TableNormal"/>
    <w:uiPriority w:val="49"/>
    <w:rsid w:val="002B7C62"/>
    <w:pPr>
      <w:spacing w:after="0" w:line="240" w:lineRule="auto"/>
    </w:pPr>
    <w:tblPr>
      <w:tblStyleRowBandSize w:val="1"/>
      <w:tblStyleColBandSize w:val="1"/>
      <w:tblBorders>
        <w:top w:val="single" w:sz="4" w:space="0" w:color="34D7FD" w:themeColor="accent2" w:themeTint="99"/>
        <w:left w:val="single" w:sz="4" w:space="0" w:color="34D7FD" w:themeColor="accent2" w:themeTint="99"/>
        <w:bottom w:val="single" w:sz="4" w:space="0" w:color="34D7FD" w:themeColor="accent2" w:themeTint="99"/>
        <w:right w:val="single" w:sz="4" w:space="0" w:color="34D7FD" w:themeColor="accent2" w:themeTint="99"/>
        <w:insideH w:val="single" w:sz="4" w:space="0" w:color="34D7FD" w:themeColor="accent2" w:themeTint="99"/>
        <w:insideV w:val="single" w:sz="4" w:space="0" w:color="34D7F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8AAA" w:themeColor="accent2"/>
          <w:left w:val="single" w:sz="4" w:space="0" w:color="018AAA" w:themeColor="accent2"/>
          <w:bottom w:val="single" w:sz="4" w:space="0" w:color="018AAA" w:themeColor="accent2"/>
          <w:right w:val="single" w:sz="4" w:space="0" w:color="018AAA" w:themeColor="accent2"/>
          <w:insideH w:val="nil"/>
          <w:insideV w:val="nil"/>
        </w:tcBorders>
        <w:shd w:val="clear" w:color="auto" w:fill="018AAA" w:themeFill="accent2"/>
      </w:tcPr>
    </w:tblStylePr>
    <w:tblStylePr w:type="lastRow">
      <w:rPr>
        <w:b/>
        <w:bCs/>
      </w:rPr>
      <w:tblPr/>
      <w:tcPr>
        <w:tcBorders>
          <w:top w:val="double" w:sz="4" w:space="0" w:color="018AA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1FE" w:themeFill="accent2" w:themeFillTint="33"/>
      </w:tcPr>
    </w:tblStylePr>
    <w:tblStylePr w:type="band1Horz">
      <w:tblPr/>
      <w:tcPr>
        <w:shd w:val="clear" w:color="auto" w:fill="BBF1FE" w:themeFill="accent2" w:themeFillTint="33"/>
      </w:tcPr>
    </w:tblStylePr>
  </w:style>
  <w:style w:type="table" w:styleId="GridTable3-Accent2">
    <w:name w:val="Grid Table 3 Accent 2"/>
    <w:basedOn w:val="TableNormal"/>
    <w:uiPriority w:val="48"/>
    <w:rsid w:val="002B7C62"/>
    <w:pPr>
      <w:spacing w:after="0" w:line="240" w:lineRule="auto"/>
    </w:pPr>
    <w:tblPr>
      <w:tblStyleRowBandSize w:val="1"/>
      <w:tblStyleColBandSize w:val="1"/>
      <w:tblBorders>
        <w:top w:val="single" w:sz="4" w:space="0" w:color="34D7FD" w:themeColor="accent2" w:themeTint="99"/>
        <w:left w:val="single" w:sz="4" w:space="0" w:color="34D7FD" w:themeColor="accent2" w:themeTint="99"/>
        <w:bottom w:val="single" w:sz="4" w:space="0" w:color="34D7FD" w:themeColor="accent2" w:themeTint="99"/>
        <w:right w:val="single" w:sz="4" w:space="0" w:color="34D7FD" w:themeColor="accent2" w:themeTint="99"/>
        <w:insideH w:val="single" w:sz="4" w:space="0" w:color="34D7FD" w:themeColor="accent2" w:themeTint="99"/>
        <w:insideV w:val="single" w:sz="4" w:space="0" w:color="34D7F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F1FE" w:themeFill="accent2" w:themeFillTint="33"/>
      </w:tcPr>
    </w:tblStylePr>
    <w:tblStylePr w:type="band1Horz">
      <w:tblPr/>
      <w:tcPr>
        <w:shd w:val="clear" w:color="auto" w:fill="BBF1FE" w:themeFill="accent2" w:themeFillTint="33"/>
      </w:tcPr>
    </w:tblStylePr>
    <w:tblStylePr w:type="neCell">
      <w:tblPr/>
      <w:tcPr>
        <w:tcBorders>
          <w:bottom w:val="single" w:sz="4" w:space="0" w:color="34D7FD" w:themeColor="accent2" w:themeTint="99"/>
        </w:tcBorders>
      </w:tcPr>
    </w:tblStylePr>
    <w:tblStylePr w:type="nwCell">
      <w:tblPr/>
      <w:tcPr>
        <w:tcBorders>
          <w:bottom w:val="single" w:sz="4" w:space="0" w:color="34D7FD" w:themeColor="accent2" w:themeTint="99"/>
        </w:tcBorders>
      </w:tcPr>
    </w:tblStylePr>
    <w:tblStylePr w:type="seCell">
      <w:tblPr/>
      <w:tcPr>
        <w:tcBorders>
          <w:top w:val="single" w:sz="4" w:space="0" w:color="34D7FD" w:themeColor="accent2" w:themeTint="99"/>
        </w:tcBorders>
      </w:tcPr>
    </w:tblStylePr>
    <w:tblStylePr w:type="swCell">
      <w:tblPr/>
      <w:tcPr>
        <w:tcBorders>
          <w:top w:val="single" w:sz="4" w:space="0" w:color="34D7FD" w:themeColor="accent2" w:themeTint="99"/>
        </w:tcBorders>
      </w:tcPr>
    </w:tblStylePr>
  </w:style>
  <w:style w:type="table" w:styleId="GridTable1Light-Accent2">
    <w:name w:val="Grid Table 1 Light Accent 2"/>
    <w:basedOn w:val="TableNormal"/>
    <w:uiPriority w:val="46"/>
    <w:rsid w:val="002B7C62"/>
    <w:pPr>
      <w:spacing w:after="0" w:line="240" w:lineRule="auto"/>
    </w:pPr>
    <w:tblPr>
      <w:tblStyleRowBandSize w:val="1"/>
      <w:tblStyleColBandSize w:val="1"/>
      <w:tblBorders>
        <w:top w:val="single" w:sz="4" w:space="0" w:color="78E4FE" w:themeColor="accent2" w:themeTint="66"/>
        <w:left w:val="single" w:sz="4" w:space="0" w:color="78E4FE" w:themeColor="accent2" w:themeTint="66"/>
        <w:bottom w:val="single" w:sz="4" w:space="0" w:color="78E4FE" w:themeColor="accent2" w:themeTint="66"/>
        <w:right w:val="single" w:sz="4" w:space="0" w:color="78E4FE" w:themeColor="accent2" w:themeTint="66"/>
        <w:insideH w:val="single" w:sz="4" w:space="0" w:color="78E4FE" w:themeColor="accent2" w:themeTint="66"/>
        <w:insideV w:val="single" w:sz="4" w:space="0" w:color="78E4F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4D7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4D7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99"/>
    <w:rsid w:val="002B7C6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99"/>
    <w:rsid w:val="002B7C6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unhideWhenUsed/>
    <w:rsid w:val="00AA06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455BE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073E25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073E25"/>
    <w:rPr>
      <w:rFonts w:ascii="Calibri" w:hAnsi="Calibri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987A39"/>
    <w:pPr>
      <w:keepNext/>
      <w:spacing w:after="160" w:line="240" w:lineRule="auto"/>
    </w:pPr>
    <w:rPr>
      <w:i/>
      <w:iCs/>
      <w:color w:val="4857A5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02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74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8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9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3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0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2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6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1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3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0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2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3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0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4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1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7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0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reativecommons.org/licenses/by/4.0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datameet/maps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Dalberg">
      <a:dk1>
        <a:sysClr val="windowText" lastClr="000000"/>
      </a:dk1>
      <a:lt1>
        <a:sysClr val="window" lastClr="FFFFFF"/>
      </a:lt1>
      <a:dk2>
        <a:srgbClr val="4857A5"/>
      </a:dk2>
      <a:lt2>
        <a:srgbClr val="AB845E"/>
      </a:lt2>
      <a:accent1>
        <a:srgbClr val="881944"/>
      </a:accent1>
      <a:accent2>
        <a:srgbClr val="018AAA"/>
      </a:accent2>
      <a:accent3>
        <a:srgbClr val="888281"/>
      </a:accent3>
      <a:accent4>
        <a:srgbClr val="F3B11D"/>
      </a:accent4>
      <a:accent5>
        <a:srgbClr val="F04951"/>
      </a:accent5>
      <a:accent6>
        <a:srgbClr val="0F7740"/>
      </a:accent6>
      <a:hlink>
        <a:srgbClr val="A0DBDD"/>
      </a:hlink>
      <a:folHlink>
        <a:srgbClr val="73C25F"/>
      </a:folHlink>
    </a:clrScheme>
    <a:fontScheme name="Custom 19">
      <a:majorFont>
        <a:latin typeface="Lato Light"/>
        <a:ea typeface=""/>
        <a:cs typeface=""/>
      </a:majorFont>
      <a:minorFont>
        <a:latin typeface="La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693EA4EA5CF7498D667B1540FF8AEE" ma:contentTypeVersion="13" ma:contentTypeDescription="Create a new document." ma:contentTypeScope="" ma:versionID="07384476b66e30edcc782db6ed197adf">
  <xsd:schema xmlns:xsd="http://www.w3.org/2001/XMLSchema" xmlns:xs="http://www.w3.org/2001/XMLSchema" xmlns:p="http://schemas.microsoft.com/office/2006/metadata/properties" xmlns:ns3="cd3733dd-2055-4026-866f-8b9131ea2747" xmlns:ns4="6de9eb3e-b010-4a3f-96a9-27743fcc2098" targetNamespace="http://schemas.microsoft.com/office/2006/metadata/properties" ma:root="true" ma:fieldsID="fb5af061bbec791439176ca73c1bf4db" ns3:_="" ns4:_="">
    <xsd:import namespace="cd3733dd-2055-4026-866f-8b9131ea2747"/>
    <xsd:import namespace="6de9eb3e-b010-4a3f-96a9-27743fcc209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3733dd-2055-4026-866f-8b9131ea27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e9eb3e-b010-4a3f-96a9-27743fcc209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F0B51C74-B6D6-4C55-9ED2-E3490CB20B7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965D05-D725-4E00-962A-F6B6C09E55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D913685-BB16-444C-B3DE-9898105225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3733dd-2055-4026-866f-8b9131ea2747"/>
    <ds:schemaRef ds:uri="6de9eb3e-b010-4a3f-96a9-27743fcc20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5204C18-6131-45DC-A13A-5F0AB4AB01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2</Pages>
  <Words>338</Words>
  <Characters>19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evvart Poddar</cp:lastModifiedBy>
  <cp:revision>50</cp:revision>
  <cp:lastPrinted>2018-02-13T20:51:00Z</cp:lastPrinted>
  <dcterms:created xsi:type="dcterms:W3CDTF">2019-11-19T10:08:00Z</dcterms:created>
  <dcterms:modified xsi:type="dcterms:W3CDTF">2019-11-24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693EA4EA5CF7498D667B1540FF8AEE</vt:lpwstr>
  </property>
</Properties>
</file>